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1C96B" w14:textId="77777777" w:rsidR="00FB5284" w:rsidRPr="004C6378" w:rsidRDefault="00FB5284" w:rsidP="00FA433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Curriculum Vitae</w:t>
      </w:r>
    </w:p>
    <w:p w14:paraId="74912A02" w14:textId="77777777" w:rsidR="00FA433B" w:rsidRPr="004C6378" w:rsidRDefault="00FA433B" w:rsidP="00FA433B">
      <w:pPr>
        <w:jc w:val="center"/>
        <w:rPr>
          <w:rFonts w:ascii="Arial" w:hAnsi="Arial" w:cs="Arial"/>
          <w:sz w:val="22"/>
          <w:szCs w:val="22"/>
        </w:rPr>
      </w:pPr>
    </w:p>
    <w:p w14:paraId="03D9452E" w14:textId="77777777" w:rsidR="007D7B99" w:rsidRDefault="007D7B99" w:rsidP="00FA433B">
      <w:pPr>
        <w:jc w:val="center"/>
        <w:rPr>
          <w:rFonts w:ascii="Arial" w:hAnsi="Arial" w:cs="Arial"/>
          <w:sz w:val="22"/>
          <w:szCs w:val="22"/>
        </w:rPr>
      </w:pPr>
      <w:r w:rsidRPr="007D7B99">
        <w:rPr>
          <w:rFonts w:ascii="Arial" w:hAnsi="Arial" w:cs="Arial"/>
          <w:sz w:val="22"/>
          <w:szCs w:val="22"/>
        </w:rPr>
        <w:t>Mayte</w:t>
      </w:r>
      <w:r w:rsidRPr="007D7B99">
        <w:rPr>
          <w:rFonts w:ascii="Arial" w:hAnsi="Arial" w:cs="Arial"/>
          <w:sz w:val="22"/>
          <w:szCs w:val="22"/>
        </w:rPr>
        <w:tab/>
        <w:t xml:space="preserve">Diaz, DNP, CRNA, APRN </w:t>
      </w:r>
    </w:p>
    <w:p w14:paraId="25AE6EB1" w14:textId="25CB7B31" w:rsidR="00FB5284" w:rsidRPr="004C6378" w:rsidRDefault="00FB5284" w:rsidP="00477D76">
      <w:pPr>
        <w:jc w:val="center"/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 xml:space="preserve">University of South Florida, College of Nursing </w:t>
      </w:r>
    </w:p>
    <w:p w14:paraId="3BB4C75D" w14:textId="33DC8C1A" w:rsidR="00FA433B" w:rsidRPr="004C6378" w:rsidRDefault="00477D76" w:rsidP="00FA433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901 Bruce B. Downs Blvd</w:t>
      </w:r>
      <w:r w:rsidR="007D7B99" w:rsidRPr="007D7B99">
        <w:rPr>
          <w:rFonts w:ascii="Arial" w:hAnsi="Arial" w:cs="Arial"/>
          <w:sz w:val="22"/>
          <w:szCs w:val="22"/>
        </w:rPr>
        <w:t>, Tampa, Fl 336</w:t>
      </w:r>
      <w:r>
        <w:rPr>
          <w:rFonts w:ascii="Arial" w:hAnsi="Arial" w:cs="Arial"/>
          <w:sz w:val="22"/>
          <w:szCs w:val="22"/>
        </w:rPr>
        <w:t>12</w:t>
      </w:r>
      <w:r w:rsidR="007D7B99" w:rsidRPr="007D7B99">
        <w:rPr>
          <w:rFonts w:ascii="Arial" w:hAnsi="Arial" w:cs="Arial"/>
          <w:sz w:val="22"/>
          <w:szCs w:val="22"/>
        </w:rPr>
        <w:t xml:space="preserve"> | 813-3</w:t>
      </w:r>
      <w:r>
        <w:rPr>
          <w:rFonts w:ascii="Arial" w:hAnsi="Arial" w:cs="Arial"/>
          <w:sz w:val="22"/>
          <w:szCs w:val="22"/>
        </w:rPr>
        <w:t>96-2638</w:t>
      </w:r>
      <w:r w:rsidR="007D7B99" w:rsidRPr="007D7B99">
        <w:rPr>
          <w:rFonts w:ascii="Arial" w:hAnsi="Arial" w:cs="Arial"/>
          <w:sz w:val="22"/>
          <w:szCs w:val="22"/>
        </w:rPr>
        <w:t xml:space="preserve"> | mdiaz8@usf.edu</w:t>
      </w:r>
    </w:p>
    <w:p w14:paraId="3C693BAD" w14:textId="77777777" w:rsidR="00FB5284" w:rsidRPr="004C6378" w:rsidRDefault="00FB5284" w:rsidP="00E821D8">
      <w:pPr>
        <w:rPr>
          <w:rFonts w:ascii="Arial" w:hAnsi="Arial" w:cs="Arial"/>
          <w:sz w:val="22"/>
          <w:szCs w:val="22"/>
        </w:rPr>
      </w:pPr>
    </w:p>
    <w:p w14:paraId="5EF7A9D6" w14:textId="77777777" w:rsidR="00FB5284" w:rsidRPr="004C6378" w:rsidRDefault="00FB5284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5E3B5E71" w14:textId="62B7966B" w:rsidR="00FB5284" w:rsidRPr="004C6378" w:rsidRDefault="00FA433B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EDUCATION</w:t>
      </w:r>
    </w:p>
    <w:p w14:paraId="26A2FDE1" w14:textId="03A0BF4D" w:rsidR="00FB5284" w:rsidRPr="004C6378" w:rsidRDefault="00FB5284" w:rsidP="00FB5284">
      <w:pPr>
        <w:rPr>
          <w:rFonts w:ascii="Arial" w:hAnsi="Arial" w:cs="Arial"/>
          <w:sz w:val="22"/>
          <w:szCs w:val="22"/>
        </w:rPr>
      </w:pPr>
    </w:p>
    <w:p w14:paraId="27C889E8" w14:textId="48E148FB" w:rsidR="00B9700F" w:rsidRDefault="007D7B99" w:rsidP="00067860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 w:rsidR="00FA433B" w:rsidRPr="004C6378">
        <w:rPr>
          <w:rFonts w:ascii="Arial" w:hAnsi="Arial" w:cs="Arial"/>
          <w:sz w:val="22"/>
          <w:szCs w:val="22"/>
        </w:rPr>
        <w:tab/>
      </w:r>
      <w:r w:rsidR="00067860" w:rsidRPr="004C6378">
        <w:rPr>
          <w:rFonts w:ascii="Arial" w:hAnsi="Arial" w:cs="Arial"/>
          <w:sz w:val="22"/>
          <w:szCs w:val="22"/>
        </w:rPr>
        <w:tab/>
      </w:r>
      <w:r w:rsidR="00FA433B" w:rsidRPr="004C6378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octorate of Nursing Practice</w:t>
      </w:r>
      <w:r w:rsidR="0085687A">
        <w:rPr>
          <w:rFonts w:ascii="Arial" w:hAnsi="Arial" w:cs="Arial"/>
          <w:sz w:val="22"/>
          <w:szCs w:val="22"/>
        </w:rPr>
        <w:t xml:space="preserve"> (DNP)</w:t>
      </w:r>
      <w:r w:rsidR="00FA433B" w:rsidRPr="004C6378">
        <w:rPr>
          <w:rFonts w:ascii="Arial" w:hAnsi="Arial" w:cs="Arial"/>
          <w:sz w:val="22"/>
          <w:szCs w:val="22"/>
        </w:rPr>
        <w:tab/>
      </w:r>
      <w:r w:rsidR="00FA433B" w:rsidRPr="004C6378">
        <w:rPr>
          <w:rFonts w:ascii="Arial" w:hAnsi="Arial" w:cs="Arial"/>
          <w:sz w:val="22"/>
          <w:szCs w:val="22"/>
        </w:rPr>
        <w:tab/>
      </w:r>
      <w:r w:rsidR="00FA433B" w:rsidRPr="004C6378">
        <w:rPr>
          <w:rFonts w:ascii="Arial" w:hAnsi="Arial" w:cs="Arial"/>
          <w:sz w:val="22"/>
          <w:szCs w:val="22"/>
        </w:rPr>
        <w:tab/>
      </w:r>
      <w:r w:rsidR="00067860" w:rsidRPr="004C6378">
        <w:rPr>
          <w:rFonts w:ascii="Arial" w:hAnsi="Arial" w:cs="Arial"/>
          <w:sz w:val="22"/>
          <w:szCs w:val="22"/>
        </w:rPr>
        <w:tab/>
      </w:r>
    </w:p>
    <w:p w14:paraId="06C439DD" w14:textId="6B3B5F98" w:rsidR="00B9700F" w:rsidRDefault="00B9700F" w:rsidP="00067860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7D7B99">
        <w:rPr>
          <w:rFonts w:ascii="Arial" w:hAnsi="Arial" w:cs="Arial"/>
          <w:sz w:val="22"/>
          <w:szCs w:val="22"/>
        </w:rPr>
        <w:t>University of South Florida, College of Nursing</w:t>
      </w:r>
      <w:r w:rsidR="00CF386D" w:rsidRPr="004C6378">
        <w:rPr>
          <w:rFonts w:ascii="Arial" w:hAnsi="Arial" w:cs="Arial"/>
          <w:sz w:val="22"/>
          <w:szCs w:val="22"/>
        </w:rPr>
        <w:t xml:space="preserve"> </w:t>
      </w:r>
      <w:r w:rsidR="00067860" w:rsidRPr="004C6378">
        <w:rPr>
          <w:rFonts w:ascii="Arial" w:hAnsi="Arial" w:cs="Arial"/>
          <w:sz w:val="22"/>
          <w:szCs w:val="22"/>
        </w:rPr>
        <w:tab/>
      </w:r>
      <w:r w:rsidR="002B1595" w:rsidRPr="004C6378">
        <w:rPr>
          <w:rFonts w:ascii="Arial" w:hAnsi="Arial" w:cs="Arial"/>
          <w:sz w:val="22"/>
          <w:szCs w:val="22"/>
        </w:rPr>
        <w:tab/>
      </w:r>
    </w:p>
    <w:p w14:paraId="0C9398CA" w14:textId="56D3C286" w:rsidR="00FA433B" w:rsidRPr="004C6378" w:rsidRDefault="00B9700F" w:rsidP="00067860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7D7B99">
        <w:rPr>
          <w:rFonts w:ascii="Arial" w:hAnsi="Arial" w:cs="Arial"/>
          <w:sz w:val="22"/>
          <w:szCs w:val="22"/>
        </w:rPr>
        <w:t>Tampa, FL</w:t>
      </w:r>
    </w:p>
    <w:p w14:paraId="2031A895" w14:textId="77777777" w:rsidR="00CF386D" w:rsidRPr="004C6378" w:rsidRDefault="00CF386D" w:rsidP="00FB5284">
      <w:pPr>
        <w:rPr>
          <w:rFonts w:ascii="Arial" w:hAnsi="Arial" w:cs="Arial"/>
          <w:sz w:val="22"/>
          <w:szCs w:val="22"/>
        </w:rPr>
      </w:pPr>
    </w:p>
    <w:p w14:paraId="0E28E5AC" w14:textId="283857E8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1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Master of Science in Nursing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51FFB11A" w14:textId="7777777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South Florida, College of Nursing</w:t>
      </w:r>
      <w:r w:rsidRPr="004C6378">
        <w:rPr>
          <w:rFonts w:ascii="Arial" w:hAnsi="Arial" w:cs="Arial"/>
          <w:sz w:val="22"/>
          <w:szCs w:val="22"/>
        </w:rPr>
        <w:t xml:space="preserve"> 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593A266F" w14:textId="7777777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</w:p>
    <w:p w14:paraId="1FC46B3D" w14:textId="77777777" w:rsidR="007D7B99" w:rsidRPr="004C6378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</w:p>
    <w:p w14:paraId="7DBDB666" w14:textId="641EC62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8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chelor of Science in Nursing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720B70FF" w14:textId="7777777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South Florida, College of Nursing</w:t>
      </w:r>
      <w:r w:rsidRPr="004C6378">
        <w:rPr>
          <w:rFonts w:ascii="Arial" w:hAnsi="Arial" w:cs="Arial"/>
          <w:sz w:val="22"/>
          <w:szCs w:val="22"/>
        </w:rPr>
        <w:t xml:space="preserve"> 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3BFADE26" w14:textId="7777777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</w:p>
    <w:p w14:paraId="78358F44" w14:textId="77777777" w:rsidR="007D7B99" w:rsidRPr="004C6378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</w:p>
    <w:p w14:paraId="0C7E315B" w14:textId="4F96F5E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4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ssociate of Science in Nursing</w:t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603838F6" w14:textId="2C53E367" w:rsidR="007D7B99" w:rsidRDefault="007D7B99" w:rsidP="007D7B99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Hillsborough Community College</w:t>
      </w:r>
      <w:r w:rsidRPr="004C6378">
        <w:rPr>
          <w:rFonts w:ascii="Arial" w:hAnsi="Arial" w:cs="Arial"/>
          <w:sz w:val="22"/>
          <w:szCs w:val="22"/>
        </w:rPr>
        <w:tab/>
      </w:r>
    </w:p>
    <w:p w14:paraId="69667BD2" w14:textId="5AB54FF4" w:rsidR="0072148B" w:rsidRPr="002D53ED" w:rsidRDefault="007D7B99" w:rsidP="002D53ED">
      <w:pPr>
        <w:tabs>
          <w:tab w:val="left" w:pos="720"/>
          <w:tab w:val="left" w:pos="10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</w:p>
    <w:p w14:paraId="3F7DE40E" w14:textId="7325CE3D" w:rsidR="00FB5284" w:rsidRPr="004C6378" w:rsidRDefault="00FB5284" w:rsidP="00FB5284">
      <w:pPr>
        <w:rPr>
          <w:rFonts w:ascii="Arial" w:hAnsi="Arial" w:cs="Arial"/>
          <w:sz w:val="22"/>
          <w:szCs w:val="22"/>
        </w:rPr>
      </w:pPr>
    </w:p>
    <w:p w14:paraId="0E93C553" w14:textId="6121CAEA" w:rsidR="00FB5284" w:rsidRPr="004C6378" w:rsidRDefault="00C65317" w:rsidP="00FB5284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BOARD CERTIFICATION AND LICENSURE</w:t>
      </w:r>
      <w:r w:rsidR="0072148B" w:rsidRPr="004C637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BA5F36" w14:textId="77777777" w:rsidR="0072148B" w:rsidRPr="004C6378" w:rsidRDefault="0072148B" w:rsidP="00FB5284">
      <w:pPr>
        <w:rPr>
          <w:rFonts w:ascii="Arial" w:hAnsi="Arial" w:cs="Arial"/>
          <w:sz w:val="22"/>
          <w:szCs w:val="22"/>
        </w:rPr>
      </w:pPr>
    </w:p>
    <w:p w14:paraId="0F4CCB21" w14:textId="245D2C9F" w:rsidR="00CF386D" w:rsidRPr="00477D76" w:rsidRDefault="00477D76" w:rsidP="00FB5284">
      <w:pPr>
        <w:rPr>
          <w:rFonts w:ascii="Arial" w:hAnsi="Arial" w:cs="Arial"/>
          <w:sz w:val="22"/>
          <w:szCs w:val="22"/>
        </w:rPr>
      </w:pPr>
      <w:r w:rsidRPr="00477D76">
        <w:rPr>
          <w:rFonts w:ascii="Arial" w:hAnsi="Arial" w:cs="Arial"/>
          <w:sz w:val="22"/>
          <w:szCs w:val="22"/>
        </w:rPr>
        <w:t>Certified Registered Nurse Anesthetist (CRNA), National Board of Certification &amp; Recertification for Nurse Anesthetists (NBCRNA) Exp. 07/31/202</w:t>
      </w:r>
      <w:r w:rsidR="00F779DA">
        <w:rPr>
          <w:rFonts w:ascii="Arial" w:hAnsi="Arial" w:cs="Arial"/>
          <w:sz w:val="22"/>
          <w:szCs w:val="22"/>
        </w:rPr>
        <w:t>6</w:t>
      </w:r>
    </w:p>
    <w:p w14:paraId="2A28BF72" w14:textId="768560CE" w:rsidR="00A9229A" w:rsidRPr="00477D76" w:rsidRDefault="00477D76" w:rsidP="00477D76">
      <w:pPr>
        <w:rPr>
          <w:rFonts w:ascii="Arial" w:hAnsi="Arial" w:cs="Arial"/>
          <w:sz w:val="22"/>
          <w:szCs w:val="22"/>
        </w:rPr>
      </w:pPr>
      <w:r w:rsidRPr="00477D76">
        <w:rPr>
          <w:rFonts w:ascii="Arial" w:hAnsi="Arial" w:cs="Arial"/>
          <w:sz w:val="22"/>
          <w:szCs w:val="22"/>
        </w:rPr>
        <w:t>Advanced Practice Registered Nurse, State of Florida, Exp. 07/31/202</w:t>
      </w:r>
      <w:r w:rsidR="00F779DA">
        <w:rPr>
          <w:rFonts w:ascii="Arial" w:hAnsi="Arial" w:cs="Arial"/>
          <w:sz w:val="22"/>
          <w:szCs w:val="22"/>
        </w:rPr>
        <w:t>6</w:t>
      </w:r>
    </w:p>
    <w:p w14:paraId="675798B1" w14:textId="1B13F264" w:rsidR="00FB5284" w:rsidRPr="00B9700F" w:rsidRDefault="00FB5284" w:rsidP="00FB5284">
      <w:pPr>
        <w:rPr>
          <w:rFonts w:ascii="Arial" w:hAnsi="Arial" w:cs="Arial"/>
          <w:i/>
          <w:iCs/>
          <w:sz w:val="22"/>
          <w:szCs w:val="22"/>
        </w:rPr>
      </w:pPr>
      <w:r w:rsidRPr="00B9700F">
        <w:rPr>
          <w:rFonts w:ascii="Arial" w:hAnsi="Arial" w:cs="Arial"/>
          <w:i/>
          <w:iCs/>
          <w:sz w:val="22"/>
          <w:szCs w:val="22"/>
        </w:rPr>
        <w:tab/>
      </w:r>
      <w:r w:rsidRPr="00B9700F">
        <w:rPr>
          <w:rFonts w:ascii="Arial" w:hAnsi="Arial" w:cs="Arial"/>
          <w:i/>
          <w:iCs/>
          <w:sz w:val="22"/>
          <w:szCs w:val="22"/>
        </w:rPr>
        <w:tab/>
      </w:r>
    </w:p>
    <w:p w14:paraId="2689B879" w14:textId="4F0C5525" w:rsidR="00FB5284" w:rsidRPr="004C6378" w:rsidRDefault="00831DD8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PROFESSIONAL EXPERIENCE</w:t>
      </w:r>
      <w:r w:rsidR="00C65317" w:rsidRPr="004C6378">
        <w:rPr>
          <w:rFonts w:ascii="Arial" w:hAnsi="Arial" w:cs="Arial"/>
          <w:sz w:val="22"/>
          <w:szCs w:val="22"/>
        </w:rPr>
        <w:t xml:space="preserve"> </w:t>
      </w:r>
      <w:r w:rsidR="00FB5284" w:rsidRPr="004C6378">
        <w:rPr>
          <w:rFonts w:ascii="Arial" w:hAnsi="Arial" w:cs="Arial"/>
          <w:sz w:val="22"/>
          <w:szCs w:val="22"/>
        </w:rPr>
        <w:tab/>
      </w:r>
    </w:p>
    <w:p w14:paraId="49EFC15C" w14:textId="77777777" w:rsidR="00C65317" w:rsidRPr="004C6378" w:rsidRDefault="00C65317" w:rsidP="00FB5284">
      <w:pPr>
        <w:rPr>
          <w:rFonts w:ascii="Arial" w:hAnsi="Arial" w:cs="Arial"/>
          <w:sz w:val="22"/>
          <w:szCs w:val="22"/>
        </w:rPr>
      </w:pPr>
    </w:p>
    <w:p w14:paraId="4EC37DA0" w14:textId="77777777" w:rsidR="00477D76" w:rsidRDefault="00477D76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Presen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ssistant Professor</w:t>
      </w:r>
    </w:p>
    <w:p w14:paraId="1AA451C3" w14:textId="200064B6" w:rsidR="00253160" w:rsidRDefault="00477D76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South Florida</w:t>
      </w:r>
      <w:r w:rsidR="002A0AC3" w:rsidRPr="004C6378">
        <w:rPr>
          <w:rFonts w:ascii="Arial" w:hAnsi="Arial" w:cs="Arial"/>
          <w:sz w:val="22"/>
          <w:szCs w:val="22"/>
        </w:rPr>
        <w:tab/>
      </w:r>
      <w:r w:rsidR="00C65317" w:rsidRPr="004C6378">
        <w:rPr>
          <w:rFonts w:ascii="Arial" w:hAnsi="Arial" w:cs="Arial"/>
          <w:sz w:val="22"/>
          <w:szCs w:val="22"/>
        </w:rPr>
        <w:tab/>
      </w:r>
    </w:p>
    <w:p w14:paraId="5BB94F45" w14:textId="43B61579" w:rsidR="00253160" w:rsidRDefault="00C65317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  <w:r w:rsidR="00831DD8" w:rsidRPr="004C6378">
        <w:rPr>
          <w:rFonts w:ascii="Arial" w:hAnsi="Arial" w:cs="Arial"/>
          <w:sz w:val="22"/>
          <w:szCs w:val="22"/>
        </w:rPr>
        <w:tab/>
      </w:r>
      <w:r w:rsidR="00831DD8" w:rsidRPr="004C6378">
        <w:rPr>
          <w:rFonts w:ascii="Arial" w:hAnsi="Arial" w:cs="Arial"/>
          <w:sz w:val="22"/>
          <w:szCs w:val="22"/>
        </w:rPr>
        <w:tab/>
      </w:r>
      <w:r w:rsidR="00477D76">
        <w:rPr>
          <w:rFonts w:ascii="Arial" w:hAnsi="Arial" w:cs="Arial"/>
          <w:sz w:val="22"/>
          <w:szCs w:val="22"/>
        </w:rPr>
        <w:t>Tampa, Fl</w:t>
      </w:r>
      <w:r w:rsidR="003818EE"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  <w:r w:rsidR="00831DD8" w:rsidRPr="004C6378">
        <w:rPr>
          <w:rFonts w:ascii="Arial" w:hAnsi="Arial" w:cs="Arial"/>
          <w:sz w:val="22"/>
          <w:szCs w:val="22"/>
        </w:rPr>
        <w:tab/>
      </w:r>
    </w:p>
    <w:p w14:paraId="6F9EBC6B" w14:textId="77777777" w:rsidR="005151A5" w:rsidRDefault="00C65317" w:rsidP="00253160">
      <w:pPr>
        <w:ind w:left="1440" w:firstLine="720"/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>C</w:t>
      </w:r>
      <w:r w:rsidR="00477D76">
        <w:rPr>
          <w:rFonts w:ascii="Arial" w:hAnsi="Arial" w:cs="Arial"/>
          <w:sz w:val="22"/>
          <w:szCs w:val="22"/>
        </w:rPr>
        <w:t>ollege of Nursing</w:t>
      </w:r>
    </w:p>
    <w:p w14:paraId="0C76C6FD" w14:textId="4E7E56EA" w:rsidR="00FB5284" w:rsidRPr="004C6378" w:rsidRDefault="00477D76" w:rsidP="00253160">
      <w:pPr>
        <w:ind w:left="144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FB5284" w:rsidRPr="004C6378">
        <w:rPr>
          <w:rFonts w:ascii="Arial" w:hAnsi="Arial" w:cs="Arial"/>
          <w:sz w:val="22"/>
          <w:szCs w:val="22"/>
        </w:rPr>
        <w:tab/>
      </w:r>
      <w:r w:rsidR="00FB5284" w:rsidRPr="004C6378">
        <w:rPr>
          <w:rFonts w:ascii="Arial" w:hAnsi="Arial" w:cs="Arial"/>
          <w:sz w:val="22"/>
          <w:szCs w:val="22"/>
        </w:rPr>
        <w:tab/>
      </w:r>
    </w:p>
    <w:p w14:paraId="27D6550F" w14:textId="2A5D591C" w:rsidR="002A0AC3" w:rsidRDefault="005151A5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</w:t>
      </w:r>
      <w:r w:rsidR="00C70D1E">
        <w:rPr>
          <w:rFonts w:ascii="Arial" w:hAnsi="Arial" w:cs="Arial"/>
          <w:sz w:val="22"/>
          <w:szCs w:val="22"/>
        </w:rPr>
        <w:t>22-Present</w:t>
      </w:r>
      <w:r w:rsidR="00AC6E90">
        <w:rPr>
          <w:rFonts w:ascii="Arial" w:hAnsi="Arial" w:cs="Arial"/>
          <w:sz w:val="22"/>
          <w:szCs w:val="22"/>
        </w:rPr>
        <w:tab/>
      </w:r>
      <w:r w:rsidR="00B04221">
        <w:rPr>
          <w:rFonts w:ascii="Arial" w:hAnsi="Arial" w:cs="Arial"/>
          <w:sz w:val="22"/>
          <w:szCs w:val="22"/>
        </w:rPr>
        <w:tab/>
      </w:r>
      <w:r w:rsidR="00055874">
        <w:rPr>
          <w:rFonts w:ascii="Arial" w:hAnsi="Arial" w:cs="Arial"/>
          <w:sz w:val="22"/>
          <w:szCs w:val="22"/>
        </w:rPr>
        <w:t>CRNA Independent Contractor</w:t>
      </w:r>
    </w:p>
    <w:p w14:paraId="2491061A" w14:textId="3AB067CE" w:rsidR="00055874" w:rsidRDefault="00055874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Dream Bigger </w:t>
      </w:r>
      <w:r w:rsidR="00EF6ADF">
        <w:rPr>
          <w:rFonts w:ascii="Arial" w:hAnsi="Arial" w:cs="Arial"/>
          <w:sz w:val="22"/>
          <w:szCs w:val="22"/>
        </w:rPr>
        <w:t>LLC</w:t>
      </w:r>
    </w:p>
    <w:p w14:paraId="1E779175" w14:textId="04AAA91F" w:rsidR="00EF6ADF" w:rsidRDefault="00EF6ADF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Tampa, Fl </w:t>
      </w:r>
    </w:p>
    <w:p w14:paraId="3B515793" w14:textId="77777777" w:rsidR="004F213E" w:rsidRDefault="004F213E" w:rsidP="00FB5284">
      <w:pPr>
        <w:rPr>
          <w:rFonts w:ascii="Arial" w:hAnsi="Arial" w:cs="Arial"/>
          <w:sz w:val="22"/>
          <w:szCs w:val="22"/>
        </w:rPr>
      </w:pPr>
    </w:p>
    <w:p w14:paraId="2DE9C091" w14:textId="54BB8E7D" w:rsidR="004F213E" w:rsidRDefault="00C70D1E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-2023</w:t>
      </w:r>
      <w:r w:rsidR="00A17132">
        <w:rPr>
          <w:rFonts w:ascii="Arial" w:hAnsi="Arial" w:cs="Arial"/>
          <w:sz w:val="22"/>
          <w:szCs w:val="22"/>
        </w:rPr>
        <w:tab/>
      </w:r>
      <w:r w:rsidR="00A17132">
        <w:rPr>
          <w:rFonts w:ascii="Arial" w:hAnsi="Arial" w:cs="Arial"/>
          <w:sz w:val="22"/>
          <w:szCs w:val="22"/>
        </w:rPr>
        <w:tab/>
        <w:t>Adjunct Faculty</w:t>
      </w:r>
    </w:p>
    <w:p w14:paraId="1824B826" w14:textId="693AF046" w:rsidR="00A17132" w:rsidRDefault="00A17132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South Florida</w:t>
      </w:r>
    </w:p>
    <w:p w14:paraId="21479650" w14:textId="75E064CE" w:rsidR="00A17132" w:rsidRDefault="00A17132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F03591">
        <w:rPr>
          <w:rFonts w:ascii="Arial" w:hAnsi="Arial" w:cs="Arial"/>
          <w:sz w:val="22"/>
          <w:szCs w:val="22"/>
        </w:rPr>
        <w:tab/>
        <w:t>Tampa, Fl</w:t>
      </w:r>
    </w:p>
    <w:p w14:paraId="4E4EED12" w14:textId="1403BCDB" w:rsidR="00F03591" w:rsidRDefault="00F03591" w:rsidP="00F03591">
      <w:pPr>
        <w:ind w:left="144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ege of Nursing</w:t>
      </w:r>
    </w:p>
    <w:p w14:paraId="1D6487D5" w14:textId="16E6CEC2" w:rsidR="007B2C5B" w:rsidRDefault="007B2C5B" w:rsidP="00F03591">
      <w:pPr>
        <w:ind w:left="1440" w:firstLine="720"/>
        <w:rPr>
          <w:rFonts w:ascii="Arial" w:hAnsi="Arial" w:cs="Arial"/>
          <w:sz w:val="22"/>
          <w:szCs w:val="22"/>
        </w:rPr>
      </w:pPr>
    </w:p>
    <w:p w14:paraId="3B4FE6E1" w14:textId="7C15184E" w:rsidR="007B2C5B" w:rsidRDefault="00821F98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6-2023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Student Registered Nurse Anesthe</w:t>
      </w:r>
      <w:r w:rsidR="003A23FE">
        <w:rPr>
          <w:rFonts w:ascii="Arial" w:hAnsi="Arial" w:cs="Arial"/>
          <w:sz w:val="22"/>
          <w:szCs w:val="22"/>
        </w:rPr>
        <w:t>tist Clinical Coordinator</w:t>
      </w:r>
    </w:p>
    <w:p w14:paraId="36B9B3EE" w14:textId="5F25E0DD" w:rsidR="00763CAD" w:rsidRDefault="00763CAD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 General Hospital</w:t>
      </w:r>
    </w:p>
    <w:p w14:paraId="6474AEA9" w14:textId="6B97287E" w:rsidR="004D582F" w:rsidRDefault="004D582F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</w:p>
    <w:p w14:paraId="0BCFC40E" w14:textId="77777777" w:rsidR="00A6498F" w:rsidRDefault="00A6498F" w:rsidP="00457788">
      <w:pPr>
        <w:rPr>
          <w:rFonts w:ascii="Arial" w:hAnsi="Arial" w:cs="Arial"/>
          <w:sz w:val="22"/>
          <w:szCs w:val="22"/>
        </w:rPr>
      </w:pPr>
    </w:p>
    <w:p w14:paraId="068F623A" w14:textId="2A75FF4C" w:rsidR="00A04843" w:rsidRDefault="00B04221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2012-2023 </w:t>
      </w:r>
      <w:r w:rsidR="002376C3">
        <w:rPr>
          <w:rFonts w:ascii="Arial" w:hAnsi="Arial" w:cs="Arial"/>
          <w:sz w:val="22"/>
          <w:szCs w:val="22"/>
        </w:rPr>
        <w:tab/>
      </w:r>
      <w:r w:rsidR="002376C3">
        <w:rPr>
          <w:rFonts w:ascii="Arial" w:hAnsi="Arial" w:cs="Arial"/>
          <w:sz w:val="22"/>
          <w:szCs w:val="22"/>
        </w:rPr>
        <w:tab/>
        <w:t>Certified Registered Nurse Anesthe</w:t>
      </w:r>
      <w:r w:rsidR="00A04843">
        <w:rPr>
          <w:rFonts w:ascii="Arial" w:hAnsi="Arial" w:cs="Arial"/>
          <w:sz w:val="22"/>
          <w:szCs w:val="22"/>
        </w:rPr>
        <w:t>tist</w:t>
      </w:r>
    </w:p>
    <w:p w14:paraId="1AA74425" w14:textId="77777777" w:rsidR="00A04843" w:rsidRDefault="00A04843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 General Hospital</w:t>
      </w:r>
    </w:p>
    <w:p w14:paraId="5AECA21E" w14:textId="77777777" w:rsidR="009E0633" w:rsidRDefault="00A04843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</w:p>
    <w:p w14:paraId="7C7D6534" w14:textId="77777777" w:rsidR="009E0633" w:rsidRDefault="009E0633" w:rsidP="00457788">
      <w:pPr>
        <w:rPr>
          <w:rFonts w:ascii="Arial" w:hAnsi="Arial" w:cs="Arial"/>
          <w:sz w:val="22"/>
          <w:szCs w:val="22"/>
        </w:rPr>
      </w:pPr>
    </w:p>
    <w:p w14:paraId="7A087F6A" w14:textId="77777777" w:rsidR="00CF4759" w:rsidRDefault="009E0633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4-2009</w:t>
      </w:r>
      <w:r w:rsidR="00F52AEA">
        <w:rPr>
          <w:rFonts w:ascii="Arial" w:hAnsi="Arial" w:cs="Arial"/>
          <w:sz w:val="22"/>
          <w:szCs w:val="22"/>
        </w:rPr>
        <w:tab/>
      </w:r>
      <w:r w:rsidR="00F52AEA">
        <w:rPr>
          <w:rFonts w:ascii="Arial" w:hAnsi="Arial" w:cs="Arial"/>
          <w:sz w:val="22"/>
          <w:szCs w:val="22"/>
        </w:rPr>
        <w:tab/>
        <w:t>Registered Nurse</w:t>
      </w:r>
      <w:r w:rsidR="00CF4759">
        <w:rPr>
          <w:rFonts w:ascii="Arial" w:hAnsi="Arial" w:cs="Arial"/>
          <w:sz w:val="22"/>
          <w:szCs w:val="22"/>
        </w:rPr>
        <w:t>-Neurological Science Intensive Care Unit</w:t>
      </w:r>
    </w:p>
    <w:p w14:paraId="5ECF20CA" w14:textId="77777777" w:rsidR="002948F1" w:rsidRDefault="00CF4759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2948F1">
        <w:rPr>
          <w:rFonts w:ascii="Arial" w:hAnsi="Arial" w:cs="Arial"/>
          <w:sz w:val="22"/>
          <w:szCs w:val="22"/>
        </w:rPr>
        <w:t>Tampa General Hospital</w:t>
      </w:r>
    </w:p>
    <w:p w14:paraId="60D5357E" w14:textId="57CF253F" w:rsidR="00B04221" w:rsidRPr="004C6378" w:rsidRDefault="002948F1" w:rsidP="004577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ampa, Fl</w:t>
      </w:r>
      <w:r w:rsidR="00B04221">
        <w:rPr>
          <w:rFonts w:ascii="Arial" w:hAnsi="Arial" w:cs="Arial"/>
          <w:sz w:val="22"/>
          <w:szCs w:val="22"/>
        </w:rPr>
        <w:tab/>
      </w:r>
      <w:r w:rsidR="00B04221">
        <w:rPr>
          <w:rFonts w:ascii="Arial" w:hAnsi="Arial" w:cs="Arial"/>
          <w:sz w:val="22"/>
          <w:szCs w:val="22"/>
        </w:rPr>
        <w:tab/>
      </w:r>
    </w:p>
    <w:p w14:paraId="42121FC7" w14:textId="77777777" w:rsidR="001833B7" w:rsidRDefault="001833B7" w:rsidP="001833B7">
      <w:pPr>
        <w:rPr>
          <w:rFonts w:ascii="Arial" w:hAnsi="Arial" w:cs="Arial"/>
          <w:b/>
          <w:bCs/>
          <w:sz w:val="22"/>
          <w:szCs w:val="22"/>
        </w:rPr>
      </w:pPr>
    </w:p>
    <w:p w14:paraId="4E505218" w14:textId="6788E01A" w:rsidR="001833B7" w:rsidRPr="00771BDF" w:rsidRDefault="001833B7" w:rsidP="001833B7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AWARDS AND </w:t>
      </w:r>
      <w:r>
        <w:rPr>
          <w:rFonts w:ascii="Arial" w:hAnsi="Arial" w:cs="Arial"/>
          <w:b/>
          <w:bCs/>
          <w:sz w:val="22"/>
          <w:szCs w:val="22"/>
        </w:rPr>
        <w:t>DISTINCTIONS</w:t>
      </w:r>
      <w:r w:rsidR="00771BD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EBE0E71" w14:textId="271CA224" w:rsidR="002A4BF4" w:rsidRDefault="002A4BF4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5, </w:t>
      </w:r>
      <w:r w:rsidR="00401803">
        <w:rPr>
          <w:rFonts w:ascii="Arial" w:hAnsi="Arial" w:cs="Arial"/>
          <w:sz w:val="22"/>
          <w:szCs w:val="22"/>
        </w:rPr>
        <w:t>Evidence-Based Poster-1</w:t>
      </w:r>
      <w:r w:rsidR="00401803" w:rsidRPr="00401803">
        <w:rPr>
          <w:rFonts w:ascii="Arial" w:hAnsi="Arial" w:cs="Arial"/>
          <w:sz w:val="22"/>
          <w:szCs w:val="22"/>
          <w:vertAlign w:val="superscript"/>
        </w:rPr>
        <w:t>st</w:t>
      </w:r>
      <w:r w:rsidR="00401803">
        <w:rPr>
          <w:rFonts w:ascii="Arial" w:hAnsi="Arial" w:cs="Arial"/>
          <w:sz w:val="22"/>
          <w:szCs w:val="22"/>
        </w:rPr>
        <w:t xml:space="preserve"> place, Association of </w:t>
      </w:r>
      <w:proofErr w:type="spellStart"/>
      <w:r w:rsidR="00401803">
        <w:rPr>
          <w:rFonts w:ascii="Arial" w:hAnsi="Arial" w:cs="Arial"/>
          <w:sz w:val="22"/>
          <w:szCs w:val="22"/>
        </w:rPr>
        <w:t>periOperative</w:t>
      </w:r>
      <w:proofErr w:type="spellEnd"/>
      <w:r w:rsidR="00401803">
        <w:rPr>
          <w:rFonts w:ascii="Arial" w:hAnsi="Arial" w:cs="Arial"/>
          <w:sz w:val="22"/>
          <w:szCs w:val="22"/>
        </w:rPr>
        <w:t xml:space="preserve"> Registered Nurses</w:t>
      </w:r>
      <w:r w:rsidR="00661E7C">
        <w:rPr>
          <w:rFonts w:ascii="Arial" w:hAnsi="Arial" w:cs="Arial"/>
          <w:sz w:val="22"/>
          <w:szCs w:val="22"/>
        </w:rPr>
        <w:t xml:space="preserve"> (AORN</w:t>
      </w:r>
      <w:r w:rsidR="00F35DC9">
        <w:rPr>
          <w:rFonts w:ascii="Arial" w:hAnsi="Arial" w:cs="Arial"/>
          <w:sz w:val="22"/>
          <w:szCs w:val="22"/>
        </w:rPr>
        <w:t>)</w:t>
      </w:r>
      <w:r w:rsidR="00661E7C">
        <w:rPr>
          <w:rFonts w:ascii="Arial" w:hAnsi="Arial" w:cs="Arial"/>
          <w:sz w:val="22"/>
          <w:szCs w:val="22"/>
        </w:rPr>
        <w:t xml:space="preserve"> Global Expo</w:t>
      </w:r>
    </w:p>
    <w:p w14:paraId="21825014" w14:textId="66835FD0" w:rsidR="003315EB" w:rsidRDefault="003315EB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2024</w:t>
      </w:r>
      <w:r w:rsidR="00FB6911">
        <w:rPr>
          <w:rFonts w:ascii="Arial" w:hAnsi="Arial" w:cs="Arial"/>
          <w:sz w:val="22"/>
          <w:szCs w:val="22"/>
        </w:rPr>
        <w:t>, Service and Commitment Appreciation, Florida Association of Nurse Anesthesiology</w:t>
      </w:r>
      <w:r w:rsidR="002802C6">
        <w:rPr>
          <w:rFonts w:ascii="Arial" w:hAnsi="Arial" w:cs="Arial"/>
          <w:sz w:val="22"/>
          <w:szCs w:val="22"/>
        </w:rPr>
        <w:t xml:space="preserve"> (FANA) Member Services Committee</w:t>
      </w:r>
    </w:p>
    <w:p w14:paraId="3F6E44EC" w14:textId="1CFB4621" w:rsidR="002048B5" w:rsidRDefault="002048B5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 w:rsidR="00A82596">
        <w:rPr>
          <w:rFonts w:ascii="Arial" w:hAnsi="Arial" w:cs="Arial"/>
          <w:sz w:val="22"/>
          <w:szCs w:val="22"/>
        </w:rPr>
        <w:t>, DNP Poster Award-3</w:t>
      </w:r>
      <w:r w:rsidR="00A82596" w:rsidRPr="000A5D66">
        <w:rPr>
          <w:rFonts w:ascii="Arial" w:hAnsi="Arial" w:cs="Arial"/>
          <w:sz w:val="22"/>
          <w:szCs w:val="22"/>
          <w:vertAlign w:val="superscript"/>
        </w:rPr>
        <w:t>rd</w:t>
      </w:r>
      <w:r w:rsidR="000A5D66">
        <w:rPr>
          <w:rFonts w:ascii="Arial" w:hAnsi="Arial" w:cs="Arial"/>
          <w:sz w:val="22"/>
          <w:szCs w:val="22"/>
        </w:rPr>
        <w:t xml:space="preserve"> place, University of South Flo</w:t>
      </w:r>
      <w:r w:rsidR="005410AF">
        <w:rPr>
          <w:rFonts w:ascii="Arial" w:hAnsi="Arial" w:cs="Arial"/>
          <w:sz w:val="22"/>
          <w:szCs w:val="22"/>
        </w:rPr>
        <w:t>rida</w:t>
      </w:r>
      <w:r w:rsidR="00DA60CF">
        <w:rPr>
          <w:rFonts w:ascii="Arial" w:hAnsi="Arial" w:cs="Arial"/>
          <w:sz w:val="22"/>
          <w:szCs w:val="22"/>
        </w:rPr>
        <w:t xml:space="preserve"> </w:t>
      </w:r>
      <w:r w:rsidR="005410AF">
        <w:rPr>
          <w:rFonts w:ascii="Arial" w:hAnsi="Arial" w:cs="Arial"/>
          <w:sz w:val="22"/>
          <w:szCs w:val="22"/>
        </w:rPr>
        <w:t>College of Nursing</w:t>
      </w:r>
    </w:p>
    <w:p w14:paraId="3068C1B5" w14:textId="260B2834" w:rsidR="007E7A01" w:rsidRDefault="007E7A01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2-2023, </w:t>
      </w:r>
      <w:r w:rsidR="009F58C4">
        <w:rPr>
          <w:rFonts w:ascii="Arial" w:hAnsi="Arial" w:cs="Arial"/>
          <w:sz w:val="22"/>
          <w:szCs w:val="22"/>
        </w:rPr>
        <w:t>Service and Commitm</w:t>
      </w:r>
      <w:r w:rsidR="00F46C74">
        <w:rPr>
          <w:rFonts w:ascii="Arial" w:hAnsi="Arial" w:cs="Arial"/>
          <w:sz w:val="22"/>
          <w:szCs w:val="22"/>
        </w:rPr>
        <w:t>ent Appreciation, F</w:t>
      </w:r>
      <w:r w:rsidR="00294D6A">
        <w:rPr>
          <w:rFonts w:ascii="Arial" w:hAnsi="Arial" w:cs="Arial"/>
          <w:sz w:val="22"/>
          <w:szCs w:val="22"/>
        </w:rPr>
        <w:t>lorida Association of Nurse Anesthesiology</w:t>
      </w:r>
      <w:r w:rsidR="00094736">
        <w:rPr>
          <w:rFonts w:ascii="Arial" w:hAnsi="Arial" w:cs="Arial"/>
          <w:sz w:val="22"/>
          <w:szCs w:val="22"/>
        </w:rPr>
        <w:t xml:space="preserve"> </w:t>
      </w:r>
      <w:r w:rsidR="00294D6A">
        <w:rPr>
          <w:rFonts w:ascii="Arial" w:hAnsi="Arial" w:cs="Arial"/>
          <w:sz w:val="22"/>
          <w:szCs w:val="22"/>
        </w:rPr>
        <w:t>(FANA)</w:t>
      </w:r>
      <w:r w:rsidR="00F46C74">
        <w:rPr>
          <w:rFonts w:ascii="Arial" w:hAnsi="Arial" w:cs="Arial"/>
          <w:sz w:val="22"/>
          <w:szCs w:val="22"/>
        </w:rPr>
        <w:t xml:space="preserve"> Member Services Committee</w:t>
      </w:r>
    </w:p>
    <w:p w14:paraId="5744946D" w14:textId="1206F81A" w:rsidR="00343612" w:rsidRDefault="00343612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2-2023, </w:t>
      </w:r>
      <w:r w:rsidR="00E83466">
        <w:rPr>
          <w:rFonts w:ascii="Arial" w:hAnsi="Arial" w:cs="Arial"/>
          <w:sz w:val="22"/>
          <w:szCs w:val="22"/>
        </w:rPr>
        <w:t>Clinical Coordinator Excellence Award</w:t>
      </w:r>
      <w:r w:rsidR="007E7A01">
        <w:rPr>
          <w:rFonts w:ascii="Arial" w:hAnsi="Arial" w:cs="Arial"/>
          <w:sz w:val="22"/>
          <w:szCs w:val="22"/>
        </w:rPr>
        <w:t>, Barry University</w:t>
      </w:r>
    </w:p>
    <w:p w14:paraId="5A4F4C90" w14:textId="24EDF108" w:rsidR="002E6536" w:rsidRDefault="002E6536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</w:t>
      </w:r>
      <w:r w:rsidR="0095010C">
        <w:rPr>
          <w:rFonts w:ascii="Arial" w:hAnsi="Arial" w:cs="Arial"/>
          <w:sz w:val="22"/>
          <w:szCs w:val="22"/>
        </w:rPr>
        <w:t xml:space="preserve">1-2022, </w:t>
      </w:r>
      <w:r w:rsidR="00F53772">
        <w:rPr>
          <w:rFonts w:ascii="Arial" w:hAnsi="Arial" w:cs="Arial"/>
          <w:sz w:val="22"/>
          <w:szCs w:val="22"/>
        </w:rPr>
        <w:t>Clinical Coordinator Excelle</w:t>
      </w:r>
      <w:r w:rsidR="00343612">
        <w:rPr>
          <w:rFonts w:ascii="Arial" w:hAnsi="Arial" w:cs="Arial"/>
          <w:sz w:val="22"/>
          <w:szCs w:val="22"/>
        </w:rPr>
        <w:t>nce Award, University of South Florida</w:t>
      </w:r>
    </w:p>
    <w:p w14:paraId="72CFEA16" w14:textId="71A1BDC3" w:rsidR="000B7B8E" w:rsidRDefault="00BA1EEC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,</w:t>
      </w:r>
      <w:r w:rsidR="00F2473B">
        <w:rPr>
          <w:rFonts w:ascii="Arial" w:hAnsi="Arial" w:cs="Arial"/>
          <w:sz w:val="22"/>
          <w:szCs w:val="22"/>
        </w:rPr>
        <w:t xml:space="preserve"> Proud </w:t>
      </w:r>
      <w:r w:rsidR="00094736">
        <w:rPr>
          <w:rFonts w:ascii="Arial" w:hAnsi="Arial" w:cs="Arial"/>
          <w:sz w:val="22"/>
          <w:szCs w:val="22"/>
        </w:rPr>
        <w:t>B</w:t>
      </w:r>
      <w:r w:rsidR="00F2473B">
        <w:rPr>
          <w:rFonts w:ascii="Arial" w:hAnsi="Arial" w:cs="Arial"/>
          <w:sz w:val="22"/>
          <w:szCs w:val="22"/>
        </w:rPr>
        <w:t>u</w:t>
      </w:r>
      <w:r w:rsidR="000B7B8E">
        <w:rPr>
          <w:rFonts w:ascii="Arial" w:hAnsi="Arial" w:cs="Arial"/>
          <w:sz w:val="22"/>
          <w:szCs w:val="22"/>
        </w:rPr>
        <w:t>ll Award, University of South Florida</w:t>
      </w:r>
    </w:p>
    <w:p w14:paraId="596B0805" w14:textId="2883DBC3" w:rsidR="00C67864" w:rsidRDefault="00F2473B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, Guiding Light Award</w:t>
      </w:r>
      <w:r w:rsidR="00DC16F6">
        <w:rPr>
          <w:rFonts w:ascii="Arial" w:hAnsi="Arial" w:cs="Arial"/>
          <w:sz w:val="22"/>
          <w:szCs w:val="22"/>
        </w:rPr>
        <w:t xml:space="preserve">, Florida Association of </w:t>
      </w:r>
      <w:r w:rsidR="0016171C">
        <w:rPr>
          <w:rFonts w:ascii="Arial" w:hAnsi="Arial" w:cs="Arial"/>
          <w:sz w:val="22"/>
          <w:szCs w:val="22"/>
        </w:rPr>
        <w:t>Student Nurse Anesthe</w:t>
      </w:r>
      <w:r w:rsidR="00C67864">
        <w:rPr>
          <w:rFonts w:ascii="Arial" w:hAnsi="Arial" w:cs="Arial"/>
          <w:sz w:val="22"/>
          <w:szCs w:val="22"/>
        </w:rPr>
        <w:t>tists</w:t>
      </w:r>
    </w:p>
    <w:p w14:paraId="0B33F637" w14:textId="250C5640" w:rsidR="001833B7" w:rsidRPr="00A52832" w:rsidRDefault="00A90E1B" w:rsidP="001833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6-2019</w:t>
      </w:r>
      <w:r w:rsidR="00E83466">
        <w:rPr>
          <w:rFonts w:ascii="Arial" w:hAnsi="Arial" w:cs="Arial"/>
          <w:sz w:val="22"/>
          <w:szCs w:val="22"/>
        </w:rPr>
        <w:t>,</w:t>
      </w:r>
      <w:r w:rsidR="002E4BC2">
        <w:rPr>
          <w:rFonts w:ascii="Arial" w:hAnsi="Arial" w:cs="Arial"/>
          <w:sz w:val="22"/>
          <w:szCs w:val="22"/>
        </w:rPr>
        <w:t xml:space="preserve"> Clinical Preceptor of the Year Award, Tampa General Hospital</w:t>
      </w:r>
    </w:p>
    <w:p w14:paraId="3ADA9F49" w14:textId="55396C86" w:rsidR="00EF4D41" w:rsidRPr="00EF4D41" w:rsidRDefault="00FB5284" w:rsidP="00EF4D41">
      <w:pPr>
        <w:rPr>
          <w:rFonts w:ascii="Arial" w:hAnsi="Arial" w:cs="Arial"/>
          <w:color w:val="FF0000"/>
          <w:sz w:val="22"/>
          <w:szCs w:val="22"/>
        </w:rPr>
      </w:pPr>
      <w:r w:rsidRPr="004C6378">
        <w:rPr>
          <w:rFonts w:ascii="Arial" w:hAnsi="Arial" w:cs="Arial"/>
          <w:color w:val="FF0000"/>
          <w:sz w:val="22"/>
          <w:szCs w:val="22"/>
        </w:rPr>
        <w:tab/>
      </w:r>
    </w:p>
    <w:p w14:paraId="407B911A" w14:textId="77777777" w:rsidR="00EF4D41" w:rsidRDefault="00EF4D41" w:rsidP="00EF4D41">
      <w:pPr>
        <w:rPr>
          <w:rFonts w:ascii="Arial" w:hAnsi="Arial" w:cs="Arial"/>
          <w:b/>
          <w:bCs/>
          <w:sz w:val="22"/>
          <w:szCs w:val="22"/>
        </w:rPr>
      </w:pPr>
    </w:p>
    <w:p w14:paraId="1818CC8C" w14:textId="634EB689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PUBLICATIONS </w:t>
      </w:r>
    </w:p>
    <w:p w14:paraId="0A6BDDBF" w14:textId="77777777" w:rsidR="00EF4D41" w:rsidRPr="004C6378" w:rsidRDefault="00EF4D41" w:rsidP="00EF4D41">
      <w:pPr>
        <w:rPr>
          <w:rFonts w:ascii="Arial" w:hAnsi="Arial" w:cs="Arial"/>
          <w:sz w:val="22"/>
          <w:szCs w:val="22"/>
        </w:rPr>
      </w:pPr>
    </w:p>
    <w:p w14:paraId="6726956B" w14:textId="77777777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Peer-reviewed</w:t>
      </w:r>
    </w:p>
    <w:p w14:paraId="3B36FD7B" w14:textId="77777777" w:rsidR="00EF4D41" w:rsidRPr="009F571D" w:rsidRDefault="00EF4D41" w:rsidP="00EF4D41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6D51D7EF" w14:textId="72CB284F" w:rsidR="00986A02" w:rsidRDefault="00986A02" w:rsidP="00EF4D41">
      <w:pPr>
        <w:pStyle w:val="ListParagraph"/>
        <w:numPr>
          <w:ilvl w:val="0"/>
          <w:numId w:val="2"/>
        </w:numPr>
        <w:tabs>
          <w:tab w:val="left" w:pos="360"/>
        </w:tabs>
        <w:ind w:left="27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Maldonado, K.,</w:t>
      </w:r>
      <w:r w:rsidR="006F5DF9">
        <w:rPr>
          <w:rFonts w:ascii="Arial" w:hAnsi="Arial" w:cs="Arial"/>
          <w:color w:val="000000" w:themeColor="text1"/>
          <w:sz w:val="22"/>
          <w:szCs w:val="22"/>
        </w:rPr>
        <w:t xml:space="preserve"> Diaz, M., Freedman, L., Hronec, A.</w:t>
      </w:r>
      <w:r w:rsidR="00C11CA4">
        <w:rPr>
          <w:rFonts w:ascii="Arial" w:hAnsi="Arial" w:cs="Arial"/>
          <w:color w:val="000000" w:themeColor="text1"/>
          <w:sz w:val="22"/>
          <w:szCs w:val="22"/>
        </w:rPr>
        <w:t xml:space="preserve">, Dabney, C. (in press) Impact of preceptor training </w:t>
      </w:r>
      <w:r w:rsidR="00EA0839">
        <w:rPr>
          <w:rFonts w:ascii="Arial" w:hAnsi="Arial" w:cs="Arial"/>
          <w:color w:val="000000" w:themeColor="text1"/>
          <w:sz w:val="22"/>
          <w:szCs w:val="22"/>
        </w:rPr>
        <w:t xml:space="preserve">programs on clinical experiences. </w:t>
      </w:r>
      <w:r w:rsidR="005A2B2F">
        <w:rPr>
          <w:rFonts w:ascii="Arial" w:hAnsi="Arial" w:cs="Arial"/>
          <w:color w:val="000000" w:themeColor="text1"/>
          <w:sz w:val="22"/>
          <w:szCs w:val="22"/>
        </w:rPr>
        <w:t>Journal of Nurse Anesthesia Education</w:t>
      </w:r>
      <w:r w:rsidR="000F2D16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9D7BD20" w14:textId="61C493A6" w:rsidR="00767DD1" w:rsidRDefault="003A300B" w:rsidP="00767DD1">
      <w:pPr>
        <w:pStyle w:val="ListParagraph"/>
        <w:numPr>
          <w:ilvl w:val="0"/>
          <w:numId w:val="2"/>
        </w:numPr>
        <w:tabs>
          <w:tab w:val="left" w:pos="360"/>
        </w:tabs>
        <w:ind w:left="27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D</w:t>
      </w:r>
      <w:r w:rsidR="009C6233">
        <w:rPr>
          <w:rFonts w:ascii="Arial" w:hAnsi="Arial" w:cs="Arial"/>
          <w:color w:val="000000" w:themeColor="text1"/>
          <w:sz w:val="22"/>
          <w:szCs w:val="22"/>
        </w:rPr>
        <w:t xml:space="preserve">iaz, M., Maldonado, K., </w:t>
      </w:r>
      <w:r w:rsidR="00487793">
        <w:rPr>
          <w:rFonts w:ascii="Arial" w:hAnsi="Arial" w:cs="Arial"/>
          <w:color w:val="000000" w:themeColor="text1"/>
          <w:sz w:val="22"/>
          <w:szCs w:val="22"/>
        </w:rPr>
        <w:t>Rawson, E., Canale, M., Davies, A., Dabney, C</w:t>
      </w:r>
      <w:r w:rsidR="00945179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</w:rPr>
        <w:t>(</w:t>
      </w:r>
      <w:r w:rsidR="005E73D9">
        <w:rPr>
          <w:rFonts w:ascii="Arial" w:hAnsi="Arial" w:cs="Arial"/>
          <w:color w:val="000000" w:themeColor="text1"/>
          <w:sz w:val="22"/>
          <w:szCs w:val="22"/>
        </w:rPr>
        <w:t>in press</w:t>
      </w:r>
      <w:r>
        <w:rPr>
          <w:rFonts w:ascii="Arial" w:hAnsi="Arial" w:cs="Arial"/>
          <w:color w:val="000000" w:themeColor="text1"/>
          <w:sz w:val="22"/>
          <w:szCs w:val="22"/>
        </w:rPr>
        <w:t>)</w:t>
      </w:r>
      <w:r w:rsidR="003F1EE8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420C0D">
        <w:rPr>
          <w:rFonts w:ascii="Arial" w:hAnsi="Arial" w:cs="Arial"/>
          <w:color w:val="000000" w:themeColor="text1"/>
          <w:sz w:val="22"/>
          <w:szCs w:val="22"/>
        </w:rPr>
        <w:t>Perioperative g</w:t>
      </w:r>
      <w:r w:rsidR="00F930BD">
        <w:rPr>
          <w:rFonts w:ascii="Arial" w:hAnsi="Arial" w:cs="Arial"/>
          <w:color w:val="000000" w:themeColor="text1"/>
          <w:sz w:val="22"/>
          <w:szCs w:val="22"/>
        </w:rPr>
        <w:t xml:space="preserve">uidelines for </w:t>
      </w:r>
      <w:r w:rsidR="009C6233">
        <w:rPr>
          <w:rFonts w:ascii="Arial" w:hAnsi="Arial" w:cs="Arial"/>
          <w:color w:val="000000" w:themeColor="text1"/>
          <w:sz w:val="22"/>
          <w:szCs w:val="22"/>
        </w:rPr>
        <w:t>peripheral nerve blocks</w:t>
      </w:r>
      <w:r w:rsidR="00986A02">
        <w:rPr>
          <w:rFonts w:ascii="Arial" w:hAnsi="Arial" w:cs="Arial"/>
          <w:color w:val="000000" w:themeColor="text1"/>
          <w:sz w:val="22"/>
          <w:szCs w:val="22"/>
        </w:rPr>
        <w:t>.</w:t>
      </w:r>
      <w:r w:rsidR="005E73D9">
        <w:rPr>
          <w:rFonts w:ascii="Arial" w:hAnsi="Arial" w:cs="Arial"/>
          <w:color w:val="000000" w:themeColor="text1"/>
          <w:sz w:val="22"/>
          <w:szCs w:val="22"/>
        </w:rPr>
        <w:t xml:space="preserve"> Nursing2025.</w:t>
      </w:r>
    </w:p>
    <w:p w14:paraId="412199D2" w14:textId="7550D457" w:rsidR="00B36F34" w:rsidRPr="00767DD1" w:rsidRDefault="00B36F34" w:rsidP="00767DD1">
      <w:pPr>
        <w:pStyle w:val="ListParagraph"/>
        <w:numPr>
          <w:ilvl w:val="0"/>
          <w:numId w:val="2"/>
        </w:numPr>
        <w:tabs>
          <w:tab w:val="left" w:pos="360"/>
        </w:tabs>
        <w:ind w:left="270"/>
        <w:rPr>
          <w:rFonts w:ascii="Arial" w:hAnsi="Arial" w:cs="Arial"/>
          <w:color w:val="000000" w:themeColor="text1"/>
          <w:sz w:val="22"/>
          <w:szCs w:val="22"/>
        </w:rPr>
      </w:pPr>
      <w:r w:rsidRPr="00767DD1">
        <w:rPr>
          <w:rFonts w:ascii="Arial" w:hAnsi="Arial" w:cs="Arial"/>
          <w:color w:val="000000" w:themeColor="text1"/>
          <w:sz w:val="22"/>
          <w:szCs w:val="22"/>
        </w:rPr>
        <w:t>Diaz, M</w:t>
      </w:r>
      <w:r w:rsidR="00767DD1">
        <w:rPr>
          <w:rFonts w:ascii="Arial" w:hAnsi="Arial" w:cs="Arial"/>
          <w:color w:val="000000" w:themeColor="text1"/>
          <w:sz w:val="22"/>
          <w:szCs w:val="22"/>
        </w:rPr>
        <w:t>.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, Havrilla, </w:t>
      </w:r>
      <w:r w:rsidR="004E4C54">
        <w:rPr>
          <w:rFonts w:ascii="Arial" w:hAnsi="Arial" w:cs="Arial"/>
          <w:color w:val="000000" w:themeColor="text1"/>
          <w:sz w:val="22"/>
          <w:szCs w:val="22"/>
        </w:rPr>
        <w:t>A., &amp; Dabney, C.</w:t>
      </w:r>
      <w:r w:rsidR="00574C22">
        <w:rPr>
          <w:rFonts w:ascii="Arial" w:hAnsi="Arial" w:cs="Arial"/>
          <w:color w:val="000000" w:themeColor="text1"/>
          <w:sz w:val="22"/>
          <w:szCs w:val="22"/>
        </w:rPr>
        <w:t xml:space="preserve"> (2025)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Perioperative 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g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uidelines for 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t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ransgender and 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g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>ender-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d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iverse 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p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>atients. Nursing</w:t>
      </w:r>
      <w:r w:rsidR="006772B3">
        <w:rPr>
          <w:rFonts w:ascii="Arial" w:hAnsi="Arial" w:cs="Arial"/>
          <w:color w:val="000000" w:themeColor="text1"/>
          <w:sz w:val="22"/>
          <w:szCs w:val="22"/>
        </w:rPr>
        <w:t>2025</w:t>
      </w:r>
      <w:r w:rsidR="00DC7688">
        <w:rPr>
          <w:rFonts w:ascii="Arial" w:hAnsi="Arial" w:cs="Arial"/>
          <w:color w:val="000000" w:themeColor="text1"/>
          <w:sz w:val="22"/>
          <w:szCs w:val="22"/>
        </w:rPr>
        <w:t>,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 xml:space="preserve"> 55</w:t>
      </w:r>
      <w:r w:rsidR="00E2503A">
        <w:rPr>
          <w:rFonts w:ascii="Arial" w:hAnsi="Arial" w:cs="Arial"/>
          <w:color w:val="000000" w:themeColor="text1"/>
          <w:sz w:val="22"/>
          <w:szCs w:val="22"/>
        </w:rPr>
        <w:t>(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>6</w:t>
      </w:r>
      <w:r w:rsidR="00E2503A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w:r w:rsidRPr="00767DD1">
        <w:rPr>
          <w:rFonts w:ascii="Arial" w:hAnsi="Arial" w:cs="Arial"/>
          <w:color w:val="000000" w:themeColor="text1"/>
          <w:sz w:val="22"/>
          <w:szCs w:val="22"/>
        </w:rPr>
        <w:t>28–35.</w:t>
      </w:r>
      <w:r w:rsidR="00B8006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hyperlink r:id="rId7" w:history="1">
        <w:r w:rsidR="00B8006D" w:rsidRPr="00A91885">
          <w:rPr>
            <w:rStyle w:val="Hyperlink"/>
            <w:rFonts w:ascii="Arial" w:hAnsi="Arial" w:cs="Arial"/>
            <w:sz w:val="22"/>
            <w:szCs w:val="22"/>
          </w:rPr>
          <w:t>https://oce.ovid.com/article/00152193-202506000-00008</w:t>
        </w:r>
      </w:hyperlink>
    </w:p>
    <w:p w14:paraId="5A14438B" w14:textId="25A991F3" w:rsidR="00EF4D41" w:rsidRPr="00F5535A" w:rsidRDefault="00FE69AC" w:rsidP="00EF4D41">
      <w:pPr>
        <w:pStyle w:val="ListParagraph"/>
        <w:numPr>
          <w:ilvl w:val="0"/>
          <w:numId w:val="2"/>
        </w:numPr>
        <w:tabs>
          <w:tab w:val="left" w:pos="360"/>
        </w:tabs>
        <w:ind w:left="270"/>
        <w:rPr>
          <w:rFonts w:ascii="Arial" w:hAnsi="Arial" w:cs="Arial"/>
          <w:color w:val="000000" w:themeColor="text1"/>
          <w:sz w:val="22"/>
          <w:szCs w:val="22"/>
        </w:rPr>
      </w:pPr>
      <w:r w:rsidRPr="00F5535A">
        <w:rPr>
          <w:rFonts w:ascii="Arial" w:hAnsi="Arial" w:cs="Arial"/>
          <w:color w:val="000000" w:themeColor="text1"/>
          <w:sz w:val="22"/>
          <w:szCs w:val="22"/>
        </w:rPr>
        <w:t xml:space="preserve">Diaz, M., Duclos, A., Mifsud, M., &amp; Wofford, K. A. (2023). Warming bundle for patients with microvascular </w:t>
      </w:r>
      <w:proofErr w:type="gramStart"/>
      <w:r w:rsidRPr="00F5535A">
        <w:rPr>
          <w:rFonts w:ascii="Arial" w:hAnsi="Arial" w:cs="Arial"/>
          <w:color w:val="000000" w:themeColor="text1"/>
          <w:sz w:val="22"/>
          <w:szCs w:val="22"/>
        </w:rPr>
        <w:t>free-flaps</w:t>
      </w:r>
      <w:proofErr w:type="gramEnd"/>
      <w:r w:rsidRPr="00F5535A">
        <w:rPr>
          <w:rFonts w:ascii="Arial" w:hAnsi="Arial" w:cs="Arial"/>
          <w:color w:val="000000" w:themeColor="text1"/>
          <w:sz w:val="22"/>
          <w:szCs w:val="22"/>
        </w:rPr>
        <w:t>. Nursing</w:t>
      </w:r>
      <w:r w:rsidR="00A927C6">
        <w:rPr>
          <w:rFonts w:ascii="Arial" w:hAnsi="Arial" w:cs="Arial"/>
          <w:color w:val="000000" w:themeColor="text1"/>
          <w:sz w:val="22"/>
          <w:szCs w:val="22"/>
        </w:rPr>
        <w:t>2023</w:t>
      </w:r>
      <w:r w:rsidRPr="00F5535A">
        <w:rPr>
          <w:rFonts w:ascii="Arial" w:hAnsi="Arial" w:cs="Arial"/>
          <w:color w:val="000000" w:themeColor="text1"/>
          <w:sz w:val="22"/>
          <w:szCs w:val="22"/>
        </w:rPr>
        <w:t>, 53(12), 52–56. </w:t>
      </w:r>
      <w:hyperlink r:id="rId8" w:history="1">
        <w:r w:rsidRPr="00F5535A">
          <w:rPr>
            <w:rStyle w:val="Hyperlink"/>
            <w:rFonts w:ascii="Arial" w:hAnsi="Arial" w:cs="Arial"/>
            <w:color w:val="000000" w:themeColor="text1"/>
            <w:sz w:val="22"/>
            <w:szCs w:val="22"/>
          </w:rPr>
          <w:t>https://doi.org/10.1097/01.nurse.0000991572.95456.34</w:t>
        </w:r>
      </w:hyperlink>
      <w:r w:rsidR="00EF4D41" w:rsidRPr="00F5535A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2085828C" w14:textId="77777777" w:rsidR="00EF4D41" w:rsidRPr="002B2F3F" w:rsidRDefault="00EF4D41" w:rsidP="00EF4D41">
      <w:pPr>
        <w:rPr>
          <w:rFonts w:ascii="Arial" w:hAnsi="Arial" w:cs="Arial"/>
          <w:b/>
          <w:bCs/>
          <w:sz w:val="22"/>
          <w:szCs w:val="22"/>
        </w:rPr>
      </w:pPr>
    </w:p>
    <w:p w14:paraId="0DBC0F92" w14:textId="77777777" w:rsidR="00EF4D41" w:rsidRPr="004C6378" w:rsidRDefault="00EF4D41" w:rsidP="00EF4D41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</w:p>
    <w:p w14:paraId="02ADFB9B" w14:textId="77777777" w:rsidR="00EF4D41" w:rsidRPr="004C6378" w:rsidRDefault="00EF4D41" w:rsidP="00EF4D41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Poster Presentations</w:t>
      </w:r>
      <w:r w:rsidRPr="004C6378">
        <w:rPr>
          <w:rFonts w:ascii="Arial" w:hAnsi="Arial" w:cs="Arial"/>
          <w:sz w:val="22"/>
          <w:szCs w:val="22"/>
        </w:rPr>
        <w:t xml:space="preserve"> </w:t>
      </w:r>
    </w:p>
    <w:p w14:paraId="679A1930" w14:textId="77777777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</w:p>
    <w:p w14:paraId="1DC522E7" w14:textId="77777777" w:rsidR="00EF4D41" w:rsidRPr="004B6A0C" w:rsidRDefault="00EF4D41" w:rsidP="00EF4D41">
      <w:pPr>
        <w:rPr>
          <w:rFonts w:ascii="Arial" w:hAnsi="Arial" w:cs="Arial"/>
          <w:b/>
          <w:bCs/>
          <w:i/>
          <w:iCs/>
          <w:sz w:val="22"/>
          <w:szCs w:val="22"/>
        </w:rPr>
      </w:pPr>
      <w:bookmarkStart w:id="0" w:name="_Hlk160273311"/>
      <w:r w:rsidRPr="004B6A0C">
        <w:rPr>
          <w:rFonts w:ascii="Arial" w:hAnsi="Arial" w:cs="Arial"/>
          <w:b/>
          <w:bCs/>
          <w:i/>
          <w:iCs/>
          <w:sz w:val="22"/>
          <w:szCs w:val="22"/>
        </w:rPr>
        <w:t>National</w:t>
      </w:r>
    </w:p>
    <w:bookmarkEnd w:id="0"/>
    <w:p w14:paraId="2ED8C7F1" w14:textId="77777777" w:rsidR="00EF4D41" w:rsidRDefault="00EF4D41" w:rsidP="00EF4D41">
      <w:pPr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70494A0E" w14:textId="0C603E22" w:rsidR="00E64438" w:rsidRDefault="00E64438" w:rsidP="00EF4D4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az, M</w:t>
      </w:r>
      <w:r w:rsidR="0054202B">
        <w:rPr>
          <w:rFonts w:ascii="Arial" w:hAnsi="Arial" w:cs="Arial"/>
          <w:sz w:val="22"/>
          <w:szCs w:val="22"/>
        </w:rPr>
        <w:t xml:space="preserve">., </w:t>
      </w:r>
      <w:r w:rsidR="0045488F">
        <w:rPr>
          <w:rFonts w:ascii="Arial" w:hAnsi="Arial" w:cs="Arial"/>
          <w:sz w:val="22"/>
          <w:szCs w:val="22"/>
        </w:rPr>
        <w:t>Duclos, A</w:t>
      </w:r>
      <w:r w:rsidR="00894322">
        <w:rPr>
          <w:rFonts w:ascii="Arial" w:hAnsi="Arial" w:cs="Arial"/>
          <w:sz w:val="22"/>
          <w:szCs w:val="22"/>
        </w:rPr>
        <w:t>., Cole, K., Mifsud, M., Wofford, K.</w:t>
      </w:r>
      <w:r w:rsidR="00800521">
        <w:rPr>
          <w:rFonts w:ascii="Arial" w:hAnsi="Arial" w:cs="Arial"/>
          <w:sz w:val="22"/>
          <w:szCs w:val="22"/>
        </w:rPr>
        <w:t xml:space="preserve"> (2025) </w:t>
      </w:r>
      <w:r w:rsidR="007B0E68">
        <w:rPr>
          <w:rFonts w:ascii="Arial" w:hAnsi="Arial" w:cs="Arial"/>
          <w:sz w:val="22"/>
          <w:szCs w:val="22"/>
        </w:rPr>
        <w:t xml:space="preserve">Patient </w:t>
      </w:r>
      <w:r w:rsidR="00793B03">
        <w:rPr>
          <w:rFonts w:ascii="Arial" w:hAnsi="Arial" w:cs="Arial"/>
          <w:sz w:val="22"/>
          <w:szCs w:val="22"/>
        </w:rPr>
        <w:t>w</w:t>
      </w:r>
      <w:r w:rsidR="007B0E68">
        <w:rPr>
          <w:rFonts w:ascii="Arial" w:hAnsi="Arial" w:cs="Arial"/>
          <w:sz w:val="22"/>
          <w:szCs w:val="22"/>
        </w:rPr>
        <w:t xml:space="preserve">arming </w:t>
      </w:r>
      <w:r w:rsidR="00793B03">
        <w:rPr>
          <w:rFonts w:ascii="Arial" w:hAnsi="Arial" w:cs="Arial"/>
          <w:sz w:val="22"/>
          <w:szCs w:val="22"/>
        </w:rPr>
        <w:t>b</w:t>
      </w:r>
      <w:r w:rsidR="007B0E68">
        <w:rPr>
          <w:rFonts w:ascii="Arial" w:hAnsi="Arial" w:cs="Arial"/>
          <w:sz w:val="22"/>
          <w:szCs w:val="22"/>
        </w:rPr>
        <w:t xml:space="preserve">undle for </w:t>
      </w:r>
      <w:r w:rsidR="00793B03">
        <w:rPr>
          <w:rFonts w:ascii="Arial" w:hAnsi="Arial" w:cs="Arial"/>
          <w:sz w:val="22"/>
          <w:szCs w:val="22"/>
        </w:rPr>
        <w:t>m</w:t>
      </w:r>
      <w:r w:rsidR="007B0E68">
        <w:rPr>
          <w:rFonts w:ascii="Arial" w:hAnsi="Arial" w:cs="Arial"/>
          <w:sz w:val="22"/>
          <w:szCs w:val="22"/>
        </w:rPr>
        <w:t xml:space="preserve">icrovascular </w:t>
      </w:r>
      <w:r w:rsidR="00793B03">
        <w:rPr>
          <w:rFonts w:ascii="Arial" w:hAnsi="Arial" w:cs="Arial"/>
          <w:sz w:val="22"/>
          <w:szCs w:val="22"/>
        </w:rPr>
        <w:t>f</w:t>
      </w:r>
      <w:r w:rsidR="007B0E68">
        <w:rPr>
          <w:rFonts w:ascii="Arial" w:hAnsi="Arial" w:cs="Arial"/>
          <w:sz w:val="22"/>
          <w:szCs w:val="22"/>
        </w:rPr>
        <w:t>ree-</w:t>
      </w:r>
      <w:r w:rsidR="00793B03">
        <w:rPr>
          <w:rFonts w:ascii="Arial" w:hAnsi="Arial" w:cs="Arial"/>
          <w:sz w:val="22"/>
          <w:szCs w:val="22"/>
        </w:rPr>
        <w:t>f</w:t>
      </w:r>
      <w:r w:rsidR="007B0E68">
        <w:rPr>
          <w:rFonts w:ascii="Arial" w:hAnsi="Arial" w:cs="Arial"/>
          <w:sz w:val="22"/>
          <w:szCs w:val="22"/>
        </w:rPr>
        <w:t xml:space="preserve">lap </w:t>
      </w:r>
      <w:r w:rsidR="00793B03">
        <w:rPr>
          <w:rFonts w:ascii="Arial" w:hAnsi="Arial" w:cs="Arial"/>
          <w:sz w:val="22"/>
          <w:szCs w:val="22"/>
        </w:rPr>
        <w:t>p</w:t>
      </w:r>
      <w:r w:rsidR="007B0E68">
        <w:rPr>
          <w:rFonts w:ascii="Arial" w:hAnsi="Arial" w:cs="Arial"/>
          <w:sz w:val="22"/>
          <w:szCs w:val="22"/>
        </w:rPr>
        <w:t xml:space="preserve">atients: A </w:t>
      </w:r>
      <w:r w:rsidR="00722A23">
        <w:rPr>
          <w:rFonts w:ascii="Arial" w:hAnsi="Arial" w:cs="Arial"/>
          <w:sz w:val="22"/>
          <w:szCs w:val="22"/>
        </w:rPr>
        <w:t>q</w:t>
      </w:r>
      <w:r w:rsidR="00F95375">
        <w:rPr>
          <w:rFonts w:ascii="Arial" w:hAnsi="Arial" w:cs="Arial"/>
          <w:sz w:val="22"/>
          <w:szCs w:val="22"/>
        </w:rPr>
        <w:t xml:space="preserve">uality </w:t>
      </w:r>
      <w:r w:rsidR="00722A23">
        <w:rPr>
          <w:rFonts w:ascii="Arial" w:hAnsi="Arial" w:cs="Arial"/>
          <w:sz w:val="22"/>
          <w:szCs w:val="22"/>
        </w:rPr>
        <w:t>i</w:t>
      </w:r>
      <w:r w:rsidR="00F95375">
        <w:rPr>
          <w:rFonts w:ascii="Arial" w:hAnsi="Arial" w:cs="Arial"/>
          <w:sz w:val="22"/>
          <w:szCs w:val="22"/>
        </w:rPr>
        <w:t xml:space="preserve">mprovement </w:t>
      </w:r>
      <w:r w:rsidR="00722A23">
        <w:rPr>
          <w:rFonts w:ascii="Arial" w:hAnsi="Arial" w:cs="Arial"/>
          <w:sz w:val="22"/>
          <w:szCs w:val="22"/>
        </w:rPr>
        <w:t>p</w:t>
      </w:r>
      <w:r w:rsidR="00F95375">
        <w:rPr>
          <w:rFonts w:ascii="Arial" w:hAnsi="Arial" w:cs="Arial"/>
          <w:sz w:val="22"/>
          <w:szCs w:val="22"/>
        </w:rPr>
        <w:t>roject. (2025)</w:t>
      </w:r>
      <w:r w:rsidR="00793B03">
        <w:rPr>
          <w:rFonts w:ascii="Arial" w:hAnsi="Arial" w:cs="Arial"/>
          <w:sz w:val="22"/>
          <w:szCs w:val="22"/>
        </w:rPr>
        <w:t xml:space="preserve"> Boston, M</w:t>
      </w:r>
      <w:r w:rsidR="00AA361A">
        <w:rPr>
          <w:rFonts w:ascii="Arial" w:hAnsi="Arial" w:cs="Arial"/>
          <w:sz w:val="22"/>
          <w:szCs w:val="22"/>
        </w:rPr>
        <w:t>A.</w:t>
      </w:r>
    </w:p>
    <w:p w14:paraId="088BBC1C" w14:textId="77777777" w:rsidR="00793B03" w:rsidRDefault="00793B03" w:rsidP="00EF4D41">
      <w:pPr>
        <w:rPr>
          <w:rFonts w:ascii="Arial" w:hAnsi="Arial" w:cs="Arial"/>
          <w:sz w:val="22"/>
          <w:szCs w:val="22"/>
        </w:rPr>
      </w:pPr>
    </w:p>
    <w:p w14:paraId="6B8265B0" w14:textId="2494F831" w:rsidR="00EF4D41" w:rsidRDefault="000E204B" w:rsidP="00EF4D4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az, </w:t>
      </w:r>
      <w:r w:rsidR="00F26C66">
        <w:rPr>
          <w:rFonts w:ascii="Arial" w:hAnsi="Arial" w:cs="Arial"/>
          <w:sz w:val="22"/>
          <w:szCs w:val="22"/>
        </w:rPr>
        <w:t>M. (</w:t>
      </w:r>
      <w:r w:rsidR="00EE5AE5">
        <w:rPr>
          <w:rFonts w:ascii="Arial" w:hAnsi="Arial" w:cs="Arial"/>
          <w:sz w:val="22"/>
          <w:szCs w:val="22"/>
        </w:rPr>
        <w:t xml:space="preserve">2009) Moral </w:t>
      </w:r>
      <w:r w:rsidR="002C6175">
        <w:rPr>
          <w:rFonts w:ascii="Arial" w:hAnsi="Arial" w:cs="Arial"/>
          <w:sz w:val="22"/>
          <w:szCs w:val="22"/>
        </w:rPr>
        <w:t>d</w:t>
      </w:r>
      <w:r w:rsidR="00EE5AE5">
        <w:rPr>
          <w:rFonts w:ascii="Arial" w:hAnsi="Arial" w:cs="Arial"/>
          <w:sz w:val="22"/>
          <w:szCs w:val="22"/>
        </w:rPr>
        <w:t xml:space="preserve">istress </w:t>
      </w:r>
      <w:r w:rsidR="002C6175">
        <w:rPr>
          <w:rFonts w:ascii="Arial" w:hAnsi="Arial" w:cs="Arial"/>
          <w:sz w:val="22"/>
          <w:szCs w:val="22"/>
        </w:rPr>
        <w:t>a</w:t>
      </w:r>
      <w:r w:rsidR="00EE5AE5">
        <w:rPr>
          <w:rFonts w:ascii="Arial" w:hAnsi="Arial" w:cs="Arial"/>
          <w:sz w:val="22"/>
          <w:szCs w:val="22"/>
        </w:rPr>
        <w:t xml:space="preserve">mong </w:t>
      </w:r>
      <w:r w:rsidR="002C6175">
        <w:rPr>
          <w:rFonts w:ascii="Arial" w:hAnsi="Arial" w:cs="Arial"/>
          <w:sz w:val="22"/>
          <w:szCs w:val="22"/>
        </w:rPr>
        <w:t>n</w:t>
      </w:r>
      <w:r w:rsidR="00EE5AE5">
        <w:rPr>
          <w:rFonts w:ascii="Arial" w:hAnsi="Arial" w:cs="Arial"/>
          <w:sz w:val="22"/>
          <w:szCs w:val="22"/>
        </w:rPr>
        <w:t>urses</w:t>
      </w:r>
      <w:r w:rsidR="00EB648F">
        <w:rPr>
          <w:rFonts w:ascii="Arial" w:hAnsi="Arial" w:cs="Arial"/>
          <w:sz w:val="22"/>
          <w:szCs w:val="22"/>
        </w:rPr>
        <w:t>. American Ass</w:t>
      </w:r>
      <w:r w:rsidR="00D467A8">
        <w:rPr>
          <w:rFonts w:ascii="Arial" w:hAnsi="Arial" w:cs="Arial"/>
          <w:sz w:val="22"/>
          <w:szCs w:val="22"/>
        </w:rPr>
        <w:t>o</w:t>
      </w:r>
      <w:r w:rsidR="00EB648F">
        <w:rPr>
          <w:rFonts w:ascii="Arial" w:hAnsi="Arial" w:cs="Arial"/>
          <w:sz w:val="22"/>
          <w:szCs w:val="22"/>
        </w:rPr>
        <w:t xml:space="preserve">ciation of Critical Care </w:t>
      </w:r>
      <w:r w:rsidR="00745096">
        <w:rPr>
          <w:rFonts w:ascii="Arial" w:hAnsi="Arial" w:cs="Arial"/>
          <w:sz w:val="22"/>
          <w:szCs w:val="22"/>
        </w:rPr>
        <w:t>Nurses. (</w:t>
      </w:r>
      <w:r w:rsidR="004C293A">
        <w:rPr>
          <w:rFonts w:ascii="Arial" w:hAnsi="Arial" w:cs="Arial"/>
          <w:sz w:val="22"/>
          <w:szCs w:val="22"/>
        </w:rPr>
        <w:t>2009) New Orleans, L</w:t>
      </w:r>
      <w:r w:rsidR="00DC4A01">
        <w:rPr>
          <w:rFonts w:ascii="Arial" w:hAnsi="Arial" w:cs="Arial"/>
          <w:sz w:val="22"/>
          <w:szCs w:val="22"/>
        </w:rPr>
        <w:t>A</w:t>
      </w:r>
      <w:r w:rsidR="00AA361A">
        <w:rPr>
          <w:rFonts w:ascii="Arial" w:hAnsi="Arial" w:cs="Arial"/>
          <w:sz w:val="22"/>
          <w:szCs w:val="22"/>
        </w:rPr>
        <w:t>.</w:t>
      </w:r>
    </w:p>
    <w:p w14:paraId="40118486" w14:textId="77777777" w:rsidR="000C72EB" w:rsidRDefault="000C72EB" w:rsidP="00EF4D41">
      <w:pPr>
        <w:rPr>
          <w:rFonts w:ascii="Arial" w:hAnsi="Arial" w:cs="Arial"/>
          <w:sz w:val="22"/>
          <w:szCs w:val="22"/>
        </w:rPr>
      </w:pPr>
    </w:p>
    <w:p w14:paraId="6E8E032B" w14:textId="591D8EDF" w:rsidR="0077275A" w:rsidRPr="009B0549" w:rsidRDefault="00C2381F" w:rsidP="0077275A">
      <w:pPr>
        <w:rPr>
          <w:rFonts w:ascii="Arial" w:hAnsi="Arial" w:cs="Arial"/>
          <w:b/>
          <w:bCs/>
          <w:i/>
          <w:iCs/>
          <w:sz w:val="22"/>
          <w:szCs w:val="22"/>
        </w:rPr>
      </w:pPr>
      <w:bookmarkStart w:id="1" w:name="_Hlk195777631"/>
      <w:r>
        <w:rPr>
          <w:rFonts w:ascii="Arial" w:hAnsi="Arial" w:cs="Arial"/>
          <w:b/>
          <w:bCs/>
          <w:i/>
          <w:iCs/>
          <w:sz w:val="22"/>
          <w:szCs w:val="22"/>
        </w:rPr>
        <w:t>State</w:t>
      </w:r>
      <w:bookmarkStart w:id="2" w:name="_Hlk160280575"/>
      <w:bookmarkEnd w:id="1"/>
      <w:r w:rsidR="0077275A" w:rsidRPr="004C6378">
        <w:rPr>
          <w:rFonts w:ascii="Arial" w:hAnsi="Arial" w:cs="Arial"/>
          <w:sz w:val="22"/>
          <w:szCs w:val="22"/>
          <w:lang w:val="fr-FR"/>
        </w:rPr>
        <w:tab/>
      </w:r>
      <w:r w:rsidR="0077275A" w:rsidRPr="004C6378">
        <w:rPr>
          <w:rFonts w:ascii="Arial" w:hAnsi="Arial" w:cs="Arial"/>
          <w:sz w:val="22"/>
          <w:szCs w:val="22"/>
          <w:lang w:val="fr-FR"/>
        </w:rPr>
        <w:tab/>
      </w:r>
    </w:p>
    <w:p w14:paraId="1A295637" w14:textId="77777777" w:rsidR="0077275A" w:rsidRDefault="0077275A" w:rsidP="0077275A">
      <w:pPr>
        <w:rPr>
          <w:rFonts w:ascii="Arial" w:hAnsi="Arial" w:cs="Arial"/>
          <w:sz w:val="22"/>
          <w:szCs w:val="22"/>
        </w:rPr>
      </w:pPr>
    </w:p>
    <w:p w14:paraId="318A28DE" w14:textId="73D2B5A4" w:rsidR="00A5492A" w:rsidRPr="00A72925" w:rsidRDefault="00A5492A" w:rsidP="00A5492A">
      <w:pPr>
        <w:rPr>
          <w:rFonts w:ascii="Arial" w:hAnsi="Arial" w:cs="Arial"/>
          <w:sz w:val="22"/>
          <w:szCs w:val="22"/>
        </w:rPr>
      </w:pPr>
      <w:r w:rsidRPr="006D7CCA">
        <w:rPr>
          <w:rFonts w:ascii="Arial" w:hAnsi="Arial" w:cs="Arial"/>
          <w:sz w:val="22"/>
          <w:szCs w:val="22"/>
        </w:rPr>
        <w:lastRenderedPageBreak/>
        <w:t>Diaz, M., Wofford, K. A. (202</w:t>
      </w:r>
      <w:r>
        <w:rPr>
          <w:rFonts w:ascii="Arial" w:hAnsi="Arial" w:cs="Arial"/>
          <w:sz w:val="22"/>
          <w:szCs w:val="22"/>
        </w:rPr>
        <w:t>4</w:t>
      </w:r>
      <w:r w:rsidRPr="006D7CCA">
        <w:rPr>
          <w:rFonts w:ascii="Arial" w:hAnsi="Arial" w:cs="Arial"/>
          <w:sz w:val="22"/>
          <w:szCs w:val="22"/>
        </w:rPr>
        <w:t xml:space="preserve">) Warming bundle for patients with microvascular </w:t>
      </w:r>
      <w:proofErr w:type="gramStart"/>
      <w:r w:rsidRPr="006D7CCA">
        <w:rPr>
          <w:rFonts w:ascii="Arial" w:hAnsi="Arial" w:cs="Arial"/>
          <w:sz w:val="22"/>
          <w:szCs w:val="22"/>
        </w:rPr>
        <w:t>free-flaps</w:t>
      </w:r>
      <w:proofErr w:type="gramEnd"/>
      <w:r w:rsidRPr="006D7CCA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Research Day 2024, University of South Florida. Tampa, F</w:t>
      </w:r>
      <w:r w:rsidR="00AA361A">
        <w:rPr>
          <w:rFonts w:ascii="Arial" w:hAnsi="Arial" w:cs="Arial"/>
          <w:sz w:val="22"/>
          <w:szCs w:val="22"/>
        </w:rPr>
        <w:t>L.</w:t>
      </w:r>
    </w:p>
    <w:p w14:paraId="5DDB0189" w14:textId="77777777" w:rsidR="00A5492A" w:rsidRDefault="00A5492A" w:rsidP="00EF4D41">
      <w:pPr>
        <w:rPr>
          <w:rFonts w:ascii="Arial" w:hAnsi="Arial" w:cs="Arial"/>
          <w:sz w:val="22"/>
          <w:szCs w:val="22"/>
        </w:rPr>
      </w:pPr>
    </w:p>
    <w:p w14:paraId="56B284EE" w14:textId="0C04A829" w:rsidR="00EF4D41" w:rsidRPr="00CC22C0" w:rsidRDefault="00D87903" w:rsidP="00EF4D4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az, M., </w:t>
      </w:r>
      <w:r w:rsidR="000F38C6">
        <w:rPr>
          <w:rFonts w:ascii="Arial" w:hAnsi="Arial" w:cs="Arial"/>
          <w:sz w:val="22"/>
          <w:szCs w:val="22"/>
        </w:rPr>
        <w:t>Wofford, K.</w:t>
      </w:r>
      <w:r w:rsidR="00D23627">
        <w:rPr>
          <w:rFonts w:ascii="Arial" w:hAnsi="Arial" w:cs="Arial"/>
          <w:sz w:val="22"/>
          <w:szCs w:val="22"/>
        </w:rPr>
        <w:t xml:space="preserve"> A. (2023)</w:t>
      </w:r>
      <w:r w:rsidR="006B4999">
        <w:rPr>
          <w:rFonts w:ascii="Arial" w:hAnsi="Arial" w:cs="Arial"/>
          <w:sz w:val="22"/>
          <w:szCs w:val="22"/>
        </w:rPr>
        <w:t xml:space="preserve"> Warming bundle for patients with microvascular </w:t>
      </w:r>
      <w:proofErr w:type="gramStart"/>
      <w:r w:rsidR="006B4999">
        <w:rPr>
          <w:rFonts w:ascii="Arial" w:hAnsi="Arial" w:cs="Arial"/>
          <w:sz w:val="22"/>
          <w:szCs w:val="22"/>
        </w:rPr>
        <w:t>free-flaps</w:t>
      </w:r>
      <w:proofErr w:type="gramEnd"/>
      <w:r w:rsidR="009152DD">
        <w:rPr>
          <w:rFonts w:ascii="Arial" w:hAnsi="Arial" w:cs="Arial"/>
          <w:sz w:val="22"/>
          <w:szCs w:val="22"/>
        </w:rPr>
        <w:t>.</w:t>
      </w:r>
      <w:r w:rsidR="003C1135">
        <w:rPr>
          <w:rFonts w:ascii="Arial" w:hAnsi="Arial" w:cs="Arial"/>
          <w:sz w:val="22"/>
          <w:szCs w:val="22"/>
        </w:rPr>
        <w:t xml:space="preserve"> Florida Association of Nurse Anesthesiology (FANA)</w:t>
      </w:r>
      <w:r w:rsidR="00ED31A6">
        <w:rPr>
          <w:rFonts w:ascii="Arial" w:hAnsi="Arial" w:cs="Arial"/>
          <w:sz w:val="22"/>
          <w:szCs w:val="22"/>
        </w:rPr>
        <w:t xml:space="preserve"> 2023. </w:t>
      </w:r>
      <w:r w:rsidR="00AA361A">
        <w:rPr>
          <w:rFonts w:ascii="Arial" w:hAnsi="Arial" w:cs="Arial"/>
          <w:sz w:val="22"/>
          <w:szCs w:val="22"/>
        </w:rPr>
        <w:t>Orlando, FL</w:t>
      </w:r>
      <w:bookmarkEnd w:id="2"/>
    </w:p>
    <w:p w14:paraId="191D4978" w14:textId="77777777" w:rsidR="00775562" w:rsidRDefault="00775562" w:rsidP="00EF4D41">
      <w:pPr>
        <w:rPr>
          <w:rFonts w:ascii="Arial" w:hAnsi="Arial" w:cs="Arial"/>
          <w:b/>
          <w:bCs/>
          <w:sz w:val="22"/>
          <w:szCs w:val="22"/>
        </w:rPr>
      </w:pPr>
    </w:p>
    <w:p w14:paraId="53E3E7C0" w14:textId="77777777" w:rsidR="00775562" w:rsidRDefault="00775562" w:rsidP="00EF4D41">
      <w:pPr>
        <w:rPr>
          <w:rFonts w:ascii="Arial" w:hAnsi="Arial" w:cs="Arial"/>
          <w:b/>
          <w:bCs/>
          <w:sz w:val="22"/>
          <w:szCs w:val="22"/>
        </w:rPr>
      </w:pPr>
    </w:p>
    <w:p w14:paraId="5DD5998D" w14:textId="139846E1" w:rsidR="009A2566" w:rsidRDefault="00934F14" w:rsidP="00EF4D4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dium</w:t>
      </w:r>
      <w:r w:rsidR="00EF4D41" w:rsidRPr="004C6378">
        <w:rPr>
          <w:rFonts w:ascii="Arial" w:hAnsi="Arial" w:cs="Arial"/>
          <w:b/>
          <w:bCs/>
          <w:sz w:val="22"/>
          <w:szCs w:val="22"/>
        </w:rPr>
        <w:t xml:space="preserve"> Presentations </w:t>
      </w:r>
    </w:p>
    <w:p w14:paraId="42FABBC1" w14:textId="4EC0FDCC" w:rsidR="007B4ADC" w:rsidRDefault="007B4ADC" w:rsidP="00EF4D41">
      <w:pPr>
        <w:rPr>
          <w:rFonts w:ascii="Arial" w:hAnsi="Arial" w:cs="Arial"/>
          <w:b/>
          <w:bCs/>
          <w:sz w:val="22"/>
          <w:szCs w:val="22"/>
        </w:rPr>
      </w:pPr>
    </w:p>
    <w:p w14:paraId="6D1036D0" w14:textId="2213CC04" w:rsidR="00BF6AB2" w:rsidRDefault="00BF6AB2" w:rsidP="00EF4D41">
      <w:pPr>
        <w:rPr>
          <w:rFonts w:ascii="Arial" w:hAnsi="Arial" w:cs="Arial"/>
          <w:b/>
          <w:bCs/>
          <w:i/>
          <w:iCs/>
          <w:sz w:val="22"/>
          <w:szCs w:val="22"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State</w:t>
      </w:r>
    </w:p>
    <w:p w14:paraId="5F38F0B7" w14:textId="77777777" w:rsidR="009B0549" w:rsidRDefault="009B0549" w:rsidP="00EF4D41">
      <w:pPr>
        <w:rPr>
          <w:rFonts w:ascii="Arial" w:hAnsi="Arial" w:cs="Arial"/>
          <w:sz w:val="22"/>
          <w:szCs w:val="22"/>
        </w:rPr>
      </w:pPr>
      <w:bookmarkStart w:id="3" w:name="_Hlk169949657"/>
    </w:p>
    <w:p w14:paraId="189B6BDF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az, M. (2025, April) The devil is in the details: Anesthesia practice models. FANA Sand and Surf 2025. Orlando, FL.</w:t>
      </w:r>
    </w:p>
    <w:p w14:paraId="1D85FC5E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</w:p>
    <w:p w14:paraId="382F5806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az, M. (2025, April) AI for clinical practice. FANA Sand and Surf 2025. Orlando, FL.</w:t>
      </w:r>
    </w:p>
    <w:p w14:paraId="0B50A8A9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</w:p>
    <w:p w14:paraId="30632400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bney, C.; Diaz, M. (2025, April) Transgender perioperative guidelines. FANA Sand and Surf 2025. Orlando, FL.</w:t>
      </w:r>
    </w:p>
    <w:p w14:paraId="6668EE36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</w:p>
    <w:p w14:paraId="62878221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az, M. (2024, October) Supervision, licensure, prescribing, malpractice, AAs – Oh my! FANA Member Services breaks down FAQs from Florida CRNAs. FANA Annual Meeting 2024. Orlando, FL.</w:t>
      </w:r>
    </w:p>
    <w:p w14:paraId="03981724" w14:textId="77777777" w:rsidR="009B0549" w:rsidRDefault="009B0549" w:rsidP="009B0549">
      <w:pPr>
        <w:rPr>
          <w:rFonts w:ascii="Arial" w:hAnsi="Arial" w:cs="Arial"/>
          <w:sz w:val="22"/>
          <w:szCs w:val="22"/>
        </w:rPr>
      </w:pPr>
    </w:p>
    <w:p w14:paraId="7CBC69CF" w14:textId="77777777" w:rsidR="009B0549" w:rsidRPr="00FA520A" w:rsidRDefault="009B0549" w:rsidP="009B0549">
      <w:pPr>
        <w:rPr>
          <w:rFonts w:ascii="Arial" w:hAnsi="Arial" w:cs="Arial"/>
          <w:sz w:val="22"/>
          <w:szCs w:val="22"/>
        </w:rPr>
      </w:pPr>
      <w:r w:rsidRPr="00FA520A">
        <w:rPr>
          <w:rFonts w:ascii="Arial" w:hAnsi="Arial" w:cs="Arial"/>
          <w:sz w:val="22"/>
          <w:szCs w:val="22"/>
        </w:rPr>
        <w:t>Diaz, M. (2024</w:t>
      </w:r>
      <w:r>
        <w:rPr>
          <w:rFonts w:ascii="Arial" w:hAnsi="Arial" w:cs="Arial"/>
          <w:sz w:val="22"/>
          <w:szCs w:val="22"/>
        </w:rPr>
        <w:t>, April</w:t>
      </w:r>
      <w:r w:rsidRPr="00FA520A">
        <w:rPr>
          <w:rFonts w:ascii="Arial" w:hAnsi="Arial" w:cs="Arial"/>
          <w:sz w:val="22"/>
          <w:szCs w:val="22"/>
        </w:rPr>
        <w:t>) Cultural competency to improve anesthetic practice. FANA</w:t>
      </w:r>
      <w:r>
        <w:rPr>
          <w:rFonts w:ascii="Arial" w:hAnsi="Arial" w:cs="Arial"/>
          <w:sz w:val="22"/>
          <w:szCs w:val="22"/>
        </w:rPr>
        <w:t xml:space="preserve"> Sand and Surf 2024. Tampa, FL.</w:t>
      </w:r>
    </w:p>
    <w:p w14:paraId="63343111" w14:textId="77777777" w:rsidR="009B0549" w:rsidRDefault="009B0549" w:rsidP="009B0549">
      <w:pPr>
        <w:rPr>
          <w:rFonts w:ascii="Arial" w:hAnsi="Arial" w:cs="Arial"/>
          <w:b/>
          <w:bCs/>
          <w:sz w:val="22"/>
          <w:szCs w:val="22"/>
        </w:rPr>
      </w:pPr>
    </w:p>
    <w:p w14:paraId="290762B8" w14:textId="77777777" w:rsidR="00934F14" w:rsidRDefault="009B0549" w:rsidP="009B0549">
      <w:pPr>
        <w:rPr>
          <w:rFonts w:ascii="Arial" w:hAnsi="Arial" w:cs="Arial"/>
          <w:sz w:val="22"/>
          <w:szCs w:val="22"/>
          <w:lang w:val="fr-FR"/>
        </w:rPr>
      </w:pPr>
      <w:r w:rsidRPr="00091423">
        <w:rPr>
          <w:rFonts w:ascii="Arial" w:hAnsi="Arial" w:cs="Arial"/>
          <w:sz w:val="22"/>
          <w:szCs w:val="22"/>
        </w:rPr>
        <w:t>Diaz, M. (2024, April)</w:t>
      </w:r>
      <w:r>
        <w:rPr>
          <w:rFonts w:ascii="Arial" w:hAnsi="Arial" w:cs="Arial"/>
          <w:sz w:val="22"/>
          <w:szCs w:val="22"/>
        </w:rPr>
        <w:t xml:space="preserve"> Organizing a DEI committee to support CRNA success. FANA Sand and Surf 2024. Tampa, FL.</w:t>
      </w:r>
      <w:r w:rsidR="00EF4D41" w:rsidRPr="004C6378">
        <w:rPr>
          <w:rFonts w:ascii="Arial" w:hAnsi="Arial" w:cs="Arial"/>
          <w:sz w:val="22"/>
          <w:szCs w:val="22"/>
          <w:lang w:val="fr-FR"/>
        </w:rPr>
        <w:tab/>
      </w:r>
      <w:bookmarkEnd w:id="3"/>
    </w:p>
    <w:p w14:paraId="40BF3C5A" w14:textId="77777777" w:rsidR="00934F14" w:rsidRDefault="00934F14" w:rsidP="00CC22C0">
      <w:pPr>
        <w:spacing w:line="480" w:lineRule="auto"/>
        <w:rPr>
          <w:rFonts w:ascii="Arial" w:hAnsi="Arial" w:cs="Arial"/>
          <w:sz w:val="22"/>
          <w:szCs w:val="22"/>
          <w:lang w:val="fr-FR"/>
        </w:rPr>
      </w:pPr>
    </w:p>
    <w:p w14:paraId="2D4F7110" w14:textId="77777777" w:rsidR="00BF6AB2" w:rsidRDefault="00CC22C0" w:rsidP="00CC22C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nvited</w:t>
      </w:r>
      <w:r w:rsidR="00B65156" w:rsidRPr="004C6378">
        <w:rPr>
          <w:rFonts w:ascii="Arial" w:hAnsi="Arial" w:cs="Arial"/>
          <w:b/>
          <w:bCs/>
          <w:sz w:val="22"/>
          <w:szCs w:val="22"/>
        </w:rPr>
        <w:t xml:space="preserve"> Presentations</w:t>
      </w:r>
    </w:p>
    <w:p w14:paraId="39A02DD1" w14:textId="77777777" w:rsidR="00BF6AB2" w:rsidRDefault="00BF6AB2" w:rsidP="00CC22C0">
      <w:pPr>
        <w:rPr>
          <w:rFonts w:ascii="Arial" w:hAnsi="Arial" w:cs="Arial"/>
          <w:b/>
          <w:bCs/>
          <w:sz w:val="22"/>
          <w:szCs w:val="22"/>
        </w:rPr>
      </w:pPr>
    </w:p>
    <w:p w14:paraId="3218CB52" w14:textId="5EEE4C09" w:rsidR="00B65156" w:rsidRDefault="00B65156" w:rsidP="00CC22C0">
      <w:pPr>
        <w:rPr>
          <w:rFonts w:ascii="Arial" w:hAnsi="Arial" w:cs="Arial"/>
          <w:b/>
          <w:bCs/>
          <w:i/>
          <w:i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 </w:t>
      </w:r>
      <w:r w:rsidR="00BF6AB2">
        <w:rPr>
          <w:rFonts w:ascii="Arial" w:hAnsi="Arial" w:cs="Arial"/>
          <w:b/>
          <w:bCs/>
          <w:i/>
          <w:iCs/>
          <w:sz w:val="22"/>
          <w:szCs w:val="22"/>
        </w:rPr>
        <w:t>National</w:t>
      </w:r>
    </w:p>
    <w:p w14:paraId="328B5E97" w14:textId="77777777" w:rsidR="00BF6AB2" w:rsidRDefault="00BF6AB2" w:rsidP="00CC22C0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76B4BFCD" w14:textId="08B09AB4" w:rsidR="00BF6AB2" w:rsidRPr="00BF6AB2" w:rsidRDefault="00BF6AB2" w:rsidP="00CC22C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az, M., Williamson, K., Langley, A., Westermann, B. (2025, August) Resident Session: Demystifying the transition from RRNA to CRNA: A panel discussion. American Association of Nurse Anesthesiology (AANA). Nashville, TN.</w:t>
      </w:r>
    </w:p>
    <w:p w14:paraId="3AA0918B" w14:textId="1B6304E3" w:rsidR="00EF4D41" w:rsidRPr="00F5535A" w:rsidRDefault="00EF4D41" w:rsidP="009B0549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</w:p>
    <w:p w14:paraId="0706F625" w14:textId="208AD086" w:rsidR="00F31D87" w:rsidRPr="00A5492A" w:rsidRDefault="00EF4D41" w:rsidP="009109A6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553EEE2B" w14:textId="054D717A" w:rsidR="007B1658" w:rsidRPr="004C6378" w:rsidRDefault="00270C09" w:rsidP="009109A6">
      <w:pPr>
        <w:rPr>
          <w:rFonts w:ascii="Arial" w:hAnsi="Arial" w:cs="Arial"/>
          <w:sz w:val="22"/>
          <w:szCs w:val="22"/>
        </w:rPr>
      </w:pPr>
      <w:r w:rsidRPr="00645AF0">
        <w:rPr>
          <w:rFonts w:ascii="Arial" w:hAnsi="Arial" w:cs="Arial"/>
          <w:b/>
          <w:bCs/>
          <w:sz w:val="22"/>
          <w:szCs w:val="22"/>
          <w:u w:val="single"/>
        </w:rPr>
        <w:t>TEACHING</w:t>
      </w:r>
      <w:r w:rsidR="00FB5284" w:rsidRPr="004C637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CD749FE" w14:textId="6A43D53D" w:rsidR="00FB5284" w:rsidRPr="004C6378" w:rsidRDefault="00FB5284" w:rsidP="00FB5284">
      <w:pPr>
        <w:rPr>
          <w:rFonts w:ascii="Arial" w:hAnsi="Arial" w:cs="Arial"/>
          <w:b/>
          <w:bCs/>
          <w:sz w:val="22"/>
          <w:szCs w:val="22"/>
        </w:rPr>
      </w:pPr>
    </w:p>
    <w:p w14:paraId="6D59F855" w14:textId="77777777" w:rsidR="00E765DA" w:rsidRPr="004C6378" w:rsidRDefault="00E765DA" w:rsidP="00FB5284">
      <w:pPr>
        <w:rPr>
          <w:rFonts w:ascii="Arial" w:hAnsi="Arial" w:cs="Arial"/>
          <w:sz w:val="22"/>
          <w:szCs w:val="22"/>
        </w:rPr>
      </w:pPr>
    </w:p>
    <w:p w14:paraId="69D78570" w14:textId="4E9F3E54" w:rsidR="00FB5284" w:rsidRPr="004C6378" w:rsidRDefault="00B9700F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URRICULUM DEVELOPMENT </w:t>
      </w:r>
    </w:p>
    <w:p w14:paraId="70C64610" w14:textId="77777777" w:rsidR="00464C18" w:rsidRDefault="00464C18" w:rsidP="00F601C3">
      <w:pPr>
        <w:rPr>
          <w:rFonts w:ascii="Arial" w:hAnsi="Arial" w:cs="Arial"/>
          <w:sz w:val="22"/>
          <w:szCs w:val="22"/>
        </w:rPr>
      </w:pPr>
    </w:p>
    <w:p w14:paraId="5BF43F83" w14:textId="77777777" w:rsidR="00464C18" w:rsidRDefault="00464C18" w:rsidP="00F601C3">
      <w:pPr>
        <w:rPr>
          <w:rFonts w:ascii="Arial" w:hAnsi="Arial" w:cs="Arial"/>
          <w:sz w:val="22"/>
          <w:szCs w:val="22"/>
        </w:rPr>
      </w:pPr>
    </w:p>
    <w:p w14:paraId="1CA41C6C" w14:textId="67A121A3" w:rsidR="00F601C3" w:rsidRDefault="00F601C3" w:rsidP="00F601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vanced Health Assessment Across the Lifespan for Nurse Anesthesiology (NGR 6004C), Instructor, Fall </w:t>
      </w:r>
      <w:r w:rsidR="009C4CDC">
        <w:rPr>
          <w:rFonts w:ascii="Arial" w:hAnsi="Arial" w:cs="Arial"/>
          <w:sz w:val="22"/>
          <w:szCs w:val="22"/>
        </w:rPr>
        <w:t>2023,</w:t>
      </w:r>
      <w:r w:rsidR="000B1164">
        <w:rPr>
          <w:rFonts w:ascii="Arial" w:hAnsi="Arial" w:cs="Arial"/>
          <w:sz w:val="22"/>
          <w:szCs w:val="22"/>
        </w:rPr>
        <w:t xml:space="preserve"> </w:t>
      </w:r>
      <w:r w:rsidR="00D90A59">
        <w:rPr>
          <w:rFonts w:ascii="Arial" w:hAnsi="Arial" w:cs="Arial"/>
          <w:sz w:val="22"/>
          <w:szCs w:val="22"/>
        </w:rPr>
        <w:t>i</w:t>
      </w:r>
      <w:r w:rsidR="000B1164">
        <w:rPr>
          <w:rFonts w:ascii="Arial" w:hAnsi="Arial" w:cs="Arial"/>
          <w:sz w:val="22"/>
          <w:szCs w:val="22"/>
        </w:rPr>
        <w:t>ncorporation of ultrasound imaging</w:t>
      </w:r>
      <w:r w:rsidR="00D90A59">
        <w:rPr>
          <w:rFonts w:ascii="Arial" w:hAnsi="Arial" w:cs="Arial"/>
          <w:sz w:val="22"/>
          <w:szCs w:val="22"/>
        </w:rPr>
        <w:t xml:space="preserve"> content</w:t>
      </w:r>
      <w:r w:rsidR="00464C18">
        <w:rPr>
          <w:rFonts w:ascii="Arial" w:hAnsi="Arial" w:cs="Arial"/>
          <w:sz w:val="22"/>
          <w:szCs w:val="22"/>
        </w:rPr>
        <w:t>.</w:t>
      </w:r>
      <w:r w:rsidR="000B1164">
        <w:rPr>
          <w:rFonts w:ascii="Arial" w:hAnsi="Arial" w:cs="Arial"/>
          <w:sz w:val="22"/>
          <w:szCs w:val="22"/>
        </w:rPr>
        <w:t xml:space="preserve"> </w:t>
      </w:r>
    </w:p>
    <w:p w14:paraId="54A5D7D6" w14:textId="77777777" w:rsidR="00036173" w:rsidRDefault="00036173" w:rsidP="00F601C3">
      <w:pPr>
        <w:rPr>
          <w:rFonts w:ascii="Arial" w:hAnsi="Arial" w:cs="Arial"/>
          <w:sz w:val="22"/>
          <w:szCs w:val="22"/>
        </w:rPr>
      </w:pPr>
    </w:p>
    <w:p w14:paraId="0E3C77C1" w14:textId="214DCF83" w:rsidR="003A7A9D" w:rsidRDefault="00000BA9" w:rsidP="00F601C3">
      <w:pPr>
        <w:rPr>
          <w:rFonts w:ascii="Arial" w:hAnsi="Arial" w:cs="Arial"/>
          <w:sz w:val="22"/>
          <w:szCs w:val="22"/>
        </w:rPr>
      </w:pPr>
      <w:r w:rsidRPr="00000BA9">
        <w:rPr>
          <w:rFonts w:ascii="Arial" w:hAnsi="Arial" w:cs="Arial"/>
          <w:sz w:val="22"/>
          <w:szCs w:val="22"/>
        </w:rPr>
        <w:t>Foundations and Methods of Nurse Anesthesia Practice (NGR 6420), Instructor, Spring 2024</w:t>
      </w:r>
      <w:r w:rsidR="006453B9">
        <w:rPr>
          <w:rFonts w:ascii="Arial" w:hAnsi="Arial" w:cs="Arial"/>
          <w:sz w:val="22"/>
          <w:szCs w:val="22"/>
        </w:rPr>
        <w:t xml:space="preserve">; </w:t>
      </w:r>
      <w:r w:rsidR="00191B9A">
        <w:rPr>
          <w:rFonts w:ascii="Arial" w:hAnsi="Arial" w:cs="Arial"/>
          <w:sz w:val="22"/>
          <w:szCs w:val="22"/>
        </w:rPr>
        <w:t xml:space="preserve">adding </w:t>
      </w:r>
      <w:r w:rsidR="009C4CDC">
        <w:rPr>
          <w:rFonts w:ascii="Arial" w:hAnsi="Arial" w:cs="Arial"/>
          <w:sz w:val="22"/>
          <w:szCs w:val="22"/>
        </w:rPr>
        <w:t>course content</w:t>
      </w:r>
      <w:r w:rsidR="00B51CB6">
        <w:rPr>
          <w:rFonts w:ascii="Arial" w:hAnsi="Arial" w:cs="Arial"/>
          <w:sz w:val="22"/>
          <w:szCs w:val="22"/>
        </w:rPr>
        <w:t xml:space="preserve"> to align with</w:t>
      </w:r>
      <w:r w:rsidR="009C4CDC">
        <w:rPr>
          <w:rFonts w:ascii="Arial" w:hAnsi="Arial" w:cs="Arial"/>
          <w:sz w:val="22"/>
          <w:szCs w:val="22"/>
        </w:rPr>
        <w:t xml:space="preserve"> </w:t>
      </w:r>
      <w:r w:rsidR="00C24784">
        <w:rPr>
          <w:rFonts w:ascii="Arial" w:hAnsi="Arial" w:cs="Arial"/>
          <w:sz w:val="22"/>
          <w:szCs w:val="22"/>
        </w:rPr>
        <w:t>NBCRNA cert</w:t>
      </w:r>
      <w:r w:rsidR="005F7673">
        <w:rPr>
          <w:rFonts w:ascii="Arial" w:hAnsi="Arial" w:cs="Arial"/>
          <w:sz w:val="22"/>
          <w:szCs w:val="22"/>
        </w:rPr>
        <w:t>ifying exam rubric</w:t>
      </w:r>
      <w:r w:rsidR="00B51CB6">
        <w:rPr>
          <w:rFonts w:ascii="Arial" w:hAnsi="Arial" w:cs="Arial"/>
          <w:sz w:val="22"/>
          <w:szCs w:val="22"/>
        </w:rPr>
        <w:t>.</w:t>
      </w:r>
    </w:p>
    <w:p w14:paraId="24FE8AB4" w14:textId="062F625A" w:rsidR="00B9700F" w:rsidRPr="001833B7" w:rsidRDefault="00B9700F" w:rsidP="00FB5284">
      <w:pPr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  <w:r w:rsidRPr="001833B7">
        <w:rPr>
          <w:rStyle w:val="ui-provider"/>
          <w:rFonts w:ascii="Arial" w:hAnsi="Arial" w:cs="Arial"/>
          <w:i/>
          <w:iCs/>
          <w:color w:val="FF0000"/>
        </w:rPr>
        <w:t xml:space="preserve"> </w:t>
      </w:r>
    </w:p>
    <w:p w14:paraId="6CBDC77A" w14:textId="77777777" w:rsidR="00645AF0" w:rsidRPr="004C6378" w:rsidRDefault="00645AF0" w:rsidP="00FB5284">
      <w:pPr>
        <w:rPr>
          <w:rFonts w:ascii="Arial" w:hAnsi="Arial" w:cs="Arial"/>
          <w:sz w:val="22"/>
          <w:szCs w:val="22"/>
        </w:rPr>
      </w:pPr>
    </w:p>
    <w:p w14:paraId="3118CF5A" w14:textId="77777777" w:rsidR="009044BC" w:rsidRDefault="00B9700F" w:rsidP="009109A6">
      <w:pPr>
        <w:rPr>
          <w:rFonts w:ascii="Arial" w:hAnsi="Arial" w:cs="Arial"/>
          <w:sz w:val="22"/>
          <w:szCs w:val="22"/>
        </w:rPr>
      </w:pPr>
      <w:r w:rsidRPr="00B9700F">
        <w:rPr>
          <w:rFonts w:ascii="Arial" w:hAnsi="Arial" w:cs="Arial"/>
          <w:b/>
          <w:bCs/>
          <w:sz w:val="22"/>
          <w:szCs w:val="22"/>
        </w:rPr>
        <w:lastRenderedPageBreak/>
        <w:t xml:space="preserve">PRACTICE 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Pr="00B9700F">
        <w:rPr>
          <w:rFonts w:ascii="Arial" w:hAnsi="Arial" w:cs="Arial"/>
          <w:b/>
          <w:bCs/>
          <w:sz w:val="22"/>
          <w:szCs w:val="22"/>
        </w:rPr>
        <w:t>CTIVITIES/</w:t>
      </w:r>
      <w:r>
        <w:rPr>
          <w:rFonts w:ascii="Arial" w:hAnsi="Arial" w:cs="Arial"/>
          <w:b/>
          <w:bCs/>
          <w:sz w:val="22"/>
          <w:szCs w:val="22"/>
        </w:rPr>
        <w:t>I</w:t>
      </w:r>
      <w:r w:rsidRPr="00B9700F">
        <w:rPr>
          <w:rFonts w:ascii="Arial" w:hAnsi="Arial" w:cs="Arial"/>
          <w:b/>
          <w:bCs/>
          <w:sz w:val="22"/>
          <w:szCs w:val="22"/>
        </w:rPr>
        <w:t>NNOVATIONS</w:t>
      </w:r>
      <w:r w:rsidRPr="00645AF0">
        <w:rPr>
          <w:rFonts w:ascii="Arial" w:hAnsi="Arial" w:cs="Arial"/>
          <w:sz w:val="22"/>
          <w:szCs w:val="22"/>
        </w:rPr>
        <w:t xml:space="preserve"> </w:t>
      </w:r>
    </w:p>
    <w:p w14:paraId="02CD7BFF" w14:textId="6691BF45" w:rsidR="009109A6" w:rsidRDefault="009044BC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3-Present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21956">
        <w:rPr>
          <w:rFonts w:ascii="Arial" w:hAnsi="Arial" w:cs="Arial"/>
          <w:sz w:val="22"/>
          <w:szCs w:val="22"/>
        </w:rPr>
        <w:t xml:space="preserve">Tampa General Hospital </w:t>
      </w:r>
      <w:r>
        <w:rPr>
          <w:rFonts w:ascii="Arial" w:hAnsi="Arial" w:cs="Arial"/>
          <w:sz w:val="22"/>
          <w:szCs w:val="22"/>
        </w:rPr>
        <w:t xml:space="preserve">Surgical Site Infection </w:t>
      </w:r>
      <w:r w:rsidR="00D21956">
        <w:rPr>
          <w:rFonts w:ascii="Arial" w:hAnsi="Arial" w:cs="Arial"/>
          <w:sz w:val="22"/>
          <w:szCs w:val="22"/>
        </w:rPr>
        <w:t>Governance Committee member</w:t>
      </w:r>
      <w:r w:rsidR="009109A6" w:rsidRPr="00645AF0">
        <w:rPr>
          <w:rFonts w:ascii="Arial" w:hAnsi="Arial" w:cs="Arial"/>
          <w:sz w:val="22"/>
          <w:szCs w:val="22"/>
        </w:rPr>
        <w:t xml:space="preserve"> </w:t>
      </w:r>
    </w:p>
    <w:p w14:paraId="449CC4C4" w14:textId="0145A1EE" w:rsidR="00731BE3" w:rsidRPr="00645AF0" w:rsidRDefault="00731BE3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Present</w:t>
      </w:r>
      <w:r w:rsidR="002D7067">
        <w:rPr>
          <w:rFonts w:ascii="Arial" w:hAnsi="Arial" w:cs="Arial"/>
          <w:sz w:val="22"/>
          <w:szCs w:val="22"/>
        </w:rPr>
        <w:tab/>
      </w:r>
      <w:r w:rsidR="002D7067">
        <w:rPr>
          <w:rFonts w:ascii="Arial" w:hAnsi="Arial" w:cs="Arial"/>
          <w:sz w:val="22"/>
          <w:szCs w:val="22"/>
        </w:rPr>
        <w:tab/>
      </w:r>
      <w:r w:rsidR="004F14E9">
        <w:rPr>
          <w:rFonts w:ascii="Arial" w:hAnsi="Arial" w:cs="Arial"/>
          <w:sz w:val="22"/>
          <w:szCs w:val="22"/>
        </w:rPr>
        <w:t>Tampa General H</w:t>
      </w:r>
      <w:r w:rsidR="009044BC">
        <w:rPr>
          <w:rFonts w:ascii="Arial" w:hAnsi="Arial" w:cs="Arial"/>
          <w:sz w:val="22"/>
          <w:szCs w:val="22"/>
        </w:rPr>
        <w:t>ospital Ot</w:t>
      </w:r>
      <w:r w:rsidR="002D7067">
        <w:rPr>
          <w:rFonts w:ascii="Arial" w:hAnsi="Arial" w:cs="Arial"/>
          <w:sz w:val="22"/>
          <w:szCs w:val="22"/>
        </w:rPr>
        <w:t xml:space="preserve">olaryngology Research </w:t>
      </w:r>
      <w:r w:rsidR="004F14E9">
        <w:rPr>
          <w:rFonts w:ascii="Arial" w:hAnsi="Arial" w:cs="Arial"/>
          <w:sz w:val="22"/>
          <w:szCs w:val="22"/>
        </w:rPr>
        <w:t>CORE member</w:t>
      </w:r>
    </w:p>
    <w:p w14:paraId="2A924114" w14:textId="21A8EBDC" w:rsidR="00D15C48" w:rsidRDefault="00D15C48" w:rsidP="00007C4C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</w:t>
      </w:r>
      <w:r w:rsidR="007157FF">
        <w:rPr>
          <w:rFonts w:ascii="Arial" w:hAnsi="Arial" w:cs="Arial"/>
          <w:sz w:val="22"/>
          <w:szCs w:val="22"/>
        </w:rPr>
        <w:t>22</w:t>
      </w:r>
      <w:r w:rsidR="007157FF">
        <w:rPr>
          <w:rFonts w:ascii="Arial" w:hAnsi="Arial" w:cs="Arial"/>
          <w:sz w:val="22"/>
          <w:szCs w:val="22"/>
        </w:rPr>
        <w:tab/>
        <w:t xml:space="preserve">Patient Warming </w:t>
      </w:r>
      <w:r w:rsidR="00C516D3">
        <w:rPr>
          <w:rFonts w:ascii="Arial" w:hAnsi="Arial" w:cs="Arial"/>
          <w:sz w:val="22"/>
          <w:szCs w:val="22"/>
        </w:rPr>
        <w:t xml:space="preserve">Bundle </w:t>
      </w:r>
      <w:r w:rsidR="009449A8">
        <w:rPr>
          <w:rFonts w:ascii="Arial" w:hAnsi="Arial" w:cs="Arial"/>
          <w:sz w:val="22"/>
          <w:szCs w:val="22"/>
        </w:rPr>
        <w:t>Quality Improvement Project</w:t>
      </w:r>
      <w:r w:rsidR="00C4618B">
        <w:rPr>
          <w:rFonts w:ascii="Arial" w:hAnsi="Arial" w:cs="Arial"/>
          <w:sz w:val="22"/>
          <w:szCs w:val="22"/>
        </w:rPr>
        <w:t>, Tampa General Hospital</w:t>
      </w:r>
    </w:p>
    <w:p w14:paraId="229BF462" w14:textId="09442296" w:rsidR="00007C4C" w:rsidRDefault="00007C4C" w:rsidP="00007C4C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6-2023</w:t>
      </w:r>
      <w:r>
        <w:rPr>
          <w:rFonts w:ascii="Arial" w:hAnsi="Arial" w:cs="Arial"/>
          <w:sz w:val="22"/>
          <w:szCs w:val="22"/>
        </w:rPr>
        <w:tab/>
        <w:t>Clinical Resource Specialist, Otolaryngology and Neurosurgical Departments, Tampa General Hospital</w:t>
      </w:r>
    </w:p>
    <w:p w14:paraId="0C6AE938" w14:textId="69515BEA" w:rsidR="00596EB3" w:rsidRPr="004C6378" w:rsidRDefault="00596EB3" w:rsidP="00007C4C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</w:t>
      </w:r>
      <w:r>
        <w:rPr>
          <w:rFonts w:ascii="Arial" w:hAnsi="Arial" w:cs="Arial"/>
          <w:sz w:val="22"/>
          <w:szCs w:val="22"/>
        </w:rPr>
        <w:tab/>
      </w:r>
      <w:r w:rsidR="008D390D">
        <w:rPr>
          <w:rFonts w:ascii="Arial" w:hAnsi="Arial" w:cs="Arial"/>
          <w:sz w:val="22"/>
          <w:szCs w:val="22"/>
        </w:rPr>
        <w:t>Anesthesia</w:t>
      </w:r>
      <w:r w:rsidR="00577406">
        <w:rPr>
          <w:rFonts w:ascii="Arial" w:hAnsi="Arial" w:cs="Arial"/>
          <w:sz w:val="22"/>
          <w:szCs w:val="22"/>
        </w:rPr>
        <w:t xml:space="preserve"> p</w:t>
      </w:r>
      <w:r w:rsidR="008D390D">
        <w:rPr>
          <w:rFonts w:ascii="Arial" w:hAnsi="Arial" w:cs="Arial"/>
          <w:sz w:val="22"/>
          <w:szCs w:val="22"/>
        </w:rPr>
        <w:t xml:space="preserve">rotocol </w:t>
      </w:r>
      <w:r w:rsidR="00577406">
        <w:rPr>
          <w:rFonts w:ascii="Arial" w:hAnsi="Arial" w:cs="Arial"/>
          <w:sz w:val="22"/>
          <w:szCs w:val="22"/>
        </w:rPr>
        <w:t>r</w:t>
      </w:r>
      <w:r w:rsidR="008D390D">
        <w:rPr>
          <w:rFonts w:ascii="Arial" w:hAnsi="Arial" w:cs="Arial"/>
          <w:sz w:val="22"/>
          <w:szCs w:val="22"/>
        </w:rPr>
        <w:t xml:space="preserve">evision </w:t>
      </w:r>
      <w:r w:rsidR="00577406">
        <w:rPr>
          <w:rFonts w:ascii="Arial" w:hAnsi="Arial" w:cs="Arial"/>
          <w:sz w:val="22"/>
          <w:szCs w:val="22"/>
        </w:rPr>
        <w:t>for o</w:t>
      </w:r>
      <w:r w:rsidR="00043D09">
        <w:rPr>
          <w:rFonts w:ascii="Arial" w:hAnsi="Arial" w:cs="Arial"/>
          <w:sz w:val="22"/>
          <w:szCs w:val="22"/>
        </w:rPr>
        <w:t>tola</w:t>
      </w:r>
      <w:r w:rsidR="00155F3B">
        <w:rPr>
          <w:rFonts w:ascii="Arial" w:hAnsi="Arial" w:cs="Arial"/>
          <w:sz w:val="22"/>
          <w:szCs w:val="22"/>
        </w:rPr>
        <w:t xml:space="preserve">ryngology and </w:t>
      </w:r>
      <w:r w:rsidR="00577406">
        <w:rPr>
          <w:rFonts w:ascii="Arial" w:hAnsi="Arial" w:cs="Arial"/>
          <w:sz w:val="22"/>
          <w:szCs w:val="22"/>
        </w:rPr>
        <w:t>n</w:t>
      </w:r>
      <w:r w:rsidR="00155F3B">
        <w:rPr>
          <w:rFonts w:ascii="Arial" w:hAnsi="Arial" w:cs="Arial"/>
          <w:sz w:val="22"/>
          <w:szCs w:val="22"/>
        </w:rPr>
        <w:t xml:space="preserve">eurosurgical </w:t>
      </w:r>
      <w:r w:rsidR="00577406">
        <w:rPr>
          <w:rFonts w:ascii="Arial" w:hAnsi="Arial" w:cs="Arial"/>
          <w:sz w:val="22"/>
          <w:szCs w:val="22"/>
        </w:rPr>
        <w:t>d</w:t>
      </w:r>
      <w:r w:rsidR="00155F3B">
        <w:rPr>
          <w:rFonts w:ascii="Arial" w:hAnsi="Arial" w:cs="Arial"/>
          <w:sz w:val="22"/>
          <w:szCs w:val="22"/>
        </w:rPr>
        <w:t>epartment</w:t>
      </w:r>
      <w:r w:rsidR="00577406">
        <w:rPr>
          <w:rFonts w:ascii="Arial" w:hAnsi="Arial" w:cs="Arial"/>
          <w:sz w:val="22"/>
          <w:szCs w:val="22"/>
        </w:rPr>
        <w:t xml:space="preserve">s, </w:t>
      </w:r>
      <w:r w:rsidR="006265F8">
        <w:rPr>
          <w:rFonts w:ascii="Arial" w:hAnsi="Arial" w:cs="Arial"/>
          <w:sz w:val="22"/>
          <w:szCs w:val="22"/>
        </w:rPr>
        <w:t>Tampa General Hospital</w:t>
      </w:r>
      <w:r w:rsidR="00155F3B">
        <w:rPr>
          <w:rFonts w:ascii="Arial" w:hAnsi="Arial" w:cs="Arial"/>
          <w:sz w:val="22"/>
          <w:szCs w:val="22"/>
        </w:rPr>
        <w:t xml:space="preserve"> </w:t>
      </w:r>
    </w:p>
    <w:p w14:paraId="4CE415EA" w14:textId="368774AE" w:rsidR="008668F6" w:rsidRDefault="00D54E8B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</w:t>
      </w:r>
      <w:r w:rsidR="0066347C">
        <w:rPr>
          <w:rFonts w:ascii="Arial" w:hAnsi="Arial" w:cs="Arial"/>
          <w:sz w:val="22"/>
          <w:szCs w:val="22"/>
        </w:rPr>
        <w:tab/>
      </w:r>
      <w:r w:rsidR="0066347C">
        <w:rPr>
          <w:rFonts w:ascii="Arial" w:hAnsi="Arial" w:cs="Arial"/>
          <w:sz w:val="22"/>
          <w:szCs w:val="22"/>
        </w:rPr>
        <w:tab/>
      </w:r>
      <w:r w:rsidR="0066347C">
        <w:rPr>
          <w:rFonts w:ascii="Arial" w:hAnsi="Arial" w:cs="Arial"/>
          <w:sz w:val="22"/>
          <w:szCs w:val="22"/>
        </w:rPr>
        <w:tab/>
        <w:t>Covid-19 Anesthesia Airway Team, Tampa General Hospital</w:t>
      </w:r>
    </w:p>
    <w:p w14:paraId="24016D3D" w14:textId="7298CA20" w:rsidR="007B1658" w:rsidRPr="004C6378" w:rsidRDefault="00D814F6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</w:t>
      </w:r>
      <w:r w:rsidR="00F72243">
        <w:rPr>
          <w:rFonts w:ascii="Arial" w:hAnsi="Arial" w:cs="Arial"/>
          <w:sz w:val="22"/>
          <w:szCs w:val="22"/>
        </w:rPr>
        <w:tab/>
      </w:r>
      <w:r w:rsidR="00F72243">
        <w:rPr>
          <w:rFonts w:ascii="Arial" w:hAnsi="Arial" w:cs="Arial"/>
          <w:sz w:val="22"/>
          <w:szCs w:val="22"/>
        </w:rPr>
        <w:tab/>
      </w:r>
      <w:r w:rsidR="00F72243">
        <w:rPr>
          <w:rFonts w:ascii="Arial" w:hAnsi="Arial" w:cs="Arial"/>
          <w:sz w:val="22"/>
          <w:szCs w:val="22"/>
        </w:rPr>
        <w:tab/>
        <w:t>Covid-19 Safety Presentation</w:t>
      </w:r>
      <w:r w:rsidR="0066347C">
        <w:rPr>
          <w:rFonts w:ascii="Arial" w:hAnsi="Arial" w:cs="Arial"/>
          <w:sz w:val="22"/>
          <w:szCs w:val="22"/>
        </w:rPr>
        <w:t>, Tampa General Hospital</w:t>
      </w:r>
    </w:p>
    <w:p w14:paraId="38A1FE89" w14:textId="3013E477" w:rsidR="00D44B3D" w:rsidRDefault="00BC1D73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8</w:t>
      </w:r>
      <w:r w:rsidR="003F3C57">
        <w:rPr>
          <w:rFonts w:ascii="Arial" w:hAnsi="Arial" w:cs="Arial"/>
          <w:sz w:val="22"/>
          <w:szCs w:val="22"/>
        </w:rPr>
        <w:tab/>
      </w:r>
      <w:r w:rsidR="003F3C57">
        <w:rPr>
          <w:rFonts w:ascii="Arial" w:hAnsi="Arial" w:cs="Arial"/>
          <w:sz w:val="22"/>
          <w:szCs w:val="22"/>
        </w:rPr>
        <w:tab/>
      </w:r>
      <w:r w:rsidR="003F3C57">
        <w:rPr>
          <w:rFonts w:ascii="Arial" w:hAnsi="Arial" w:cs="Arial"/>
          <w:sz w:val="22"/>
          <w:szCs w:val="22"/>
        </w:rPr>
        <w:tab/>
        <w:t xml:space="preserve">SRNA </w:t>
      </w:r>
      <w:r w:rsidR="008C79C4">
        <w:rPr>
          <w:rFonts w:ascii="Arial" w:hAnsi="Arial" w:cs="Arial"/>
          <w:sz w:val="22"/>
          <w:szCs w:val="22"/>
        </w:rPr>
        <w:t xml:space="preserve">Clinical Handbook </w:t>
      </w:r>
      <w:r w:rsidR="00B17BAF">
        <w:rPr>
          <w:rFonts w:ascii="Arial" w:hAnsi="Arial" w:cs="Arial"/>
          <w:sz w:val="22"/>
          <w:szCs w:val="22"/>
        </w:rPr>
        <w:t>collaborator, Tampa General Hospital</w:t>
      </w:r>
    </w:p>
    <w:p w14:paraId="0C0A7345" w14:textId="77777777" w:rsidR="00B17BAF" w:rsidRPr="004C6378" w:rsidRDefault="00B17BAF" w:rsidP="00FB5284">
      <w:pPr>
        <w:rPr>
          <w:rFonts w:ascii="Arial" w:hAnsi="Arial" w:cs="Arial"/>
          <w:sz w:val="22"/>
          <w:szCs w:val="22"/>
        </w:rPr>
      </w:pPr>
    </w:p>
    <w:p w14:paraId="7419D372" w14:textId="74D0CEA1" w:rsidR="007B1658" w:rsidRPr="004C6378" w:rsidRDefault="003818EE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ADVISING AND MENTORING</w:t>
      </w:r>
      <w:r w:rsidR="00995A81" w:rsidRPr="004C637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BCB2E3" w14:textId="77777777" w:rsidR="009C561D" w:rsidRDefault="009C561D" w:rsidP="00FB5284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4703EADF" w14:textId="19B94B33" w:rsidR="009F571D" w:rsidRPr="004C6378" w:rsidRDefault="009F571D" w:rsidP="009F571D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Student Advising 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Pr="004C6378">
        <w:rPr>
          <w:rFonts w:ascii="Arial" w:hAnsi="Arial" w:cs="Arial"/>
          <w:b/>
          <w:bCs/>
          <w:sz w:val="22"/>
          <w:szCs w:val="22"/>
        </w:rPr>
        <w:t xml:space="preserve">nd Mentoring </w:t>
      </w:r>
    </w:p>
    <w:p w14:paraId="63261516" w14:textId="77777777" w:rsidR="009F571D" w:rsidRPr="004C6378" w:rsidRDefault="009F571D" w:rsidP="00FB5284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450DFB9" w14:textId="0BB90C67" w:rsidR="009C561D" w:rsidRPr="00B9700F" w:rsidRDefault="00B17BAF" w:rsidP="00FB5284">
      <w:pPr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University of South Florida</w:t>
      </w:r>
      <w:r w:rsidR="009C561D" w:rsidRPr="00B9700F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</w:p>
    <w:p w14:paraId="79EA9AE3" w14:textId="77777777" w:rsidR="00645AF0" w:rsidRDefault="00645AF0" w:rsidP="00FB5284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4E1F0EB8" w14:textId="1C0B55E3" w:rsidR="003818EE" w:rsidRPr="004C6378" w:rsidRDefault="003818EE" w:rsidP="00FB5284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4C6378">
        <w:rPr>
          <w:rFonts w:ascii="Arial" w:hAnsi="Arial" w:cs="Arial"/>
          <w:b/>
          <w:bCs/>
          <w:sz w:val="22"/>
          <w:szCs w:val="22"/>
          <w:u w:val="single"/>
        </w:rPr>
        <w:t>Advising:</w:t>
      </w:r>
    </w:p>
    <w:p w14:paraId="077D60BC" w14:textId="6B1D66C2" w:rsidR="007B1658" w:rsidRPr="004C6378" w:rsidRDefault="007B1658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333097C2" w14:textId="42AEA426" w:rsidR="00E10533" w:rsidRPr="004C6378" w:rsidRDefault="007B1658" w:rsidP="00FB5284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Graduate</w:t>
      </w:r>
    </w:p>
    <w:p w14:paraId="0FB1616A" w14:textId="5D246A8B" w:rsidR="00064EE1" w:rsidRDefault="00541E66" w:rsidP="00F87CE5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2026, Samantha Gongora</w:t>
      </w:r>
      <w:r w:rsidR="0077559F">
        <w:rPr>
          <w:rFonts w:ascii="Arial" w:hAnsi="Arial" w:cs="Arial"/>
          <w:sz w:val="22"/>
          <w:szCs w:val="22"/>
        </w:rPr>
        <w:t xml:space="preserve">, </w:t>
      </w:r>
      <w:r w:rsidR="00037746">
        <w:rPr>
          <w:rFonts w:ascii="Arial" w:hAnsi="Arial" w:cs="Arial"/>
          <w:sz w:val="22"/>
          <w:szCs w:val="22"/>
        </w:rPr>
        <w:t>Enhancing communication in local anesthe</w:t>
      </w:r>
      <w:r w:rsidR="00BD1F7A">
        <w:rPr>
          <w:rFonts w:ascii="Arial" w:hAnsi="Arial" w:cs="Arial"/>
          <w:sz w:val="22"/>
          <w:szCs w:val="22"/>
        </w:rPr>
        <w:t>tic handoffs: Implementation of an SBAR</w:t>
      </w:r>
      <w:r w:rsidR="00EF304B">
        <w:rPr>
          <w:rFonts w:ascii="Arial" w:hAnsi="Arial" w:cs="Arial"/>
          <w:sz w:val="22"/>
          <w:szCs w:val="22"/>
        </w:rPr>
        <w:t>-based handoff form (DNP Program), Primary Advisor</w:t>
      </w:r>
      <w:r w:rsidR="00D017F8">
        <w:rPr>
          <w:rFonts w:ascii="Arial" w:hAnsi="Arial" w:cs="Arial"/>
          <w:sz w:val="22"/>
          <w:szCs w:val="22"/>
        </w:rPr>
        <w:t>, College of Nursing, USF</w:t>
      </w:r>
    </w:p>
    <w:p w14:paraId="39612067" w14:textId="53055C43" w:rsidR="009700A4" w:rsidRDefault="009700A4" w:rsidP="00F87CE5">
      <w:pPr>
        <w:ind w:left="720" w:hanging="720"/>
        <w:rPr>
          <w:rFonts w:ascii="Arial" w:hAnsi="Arial" w:cs="Arial"/>
          <w:sz w:val="22"/>
          <w:szCs w:val="22"/>
        </w:rPr>
      </w:pPr>
      <w:r w:rsidRPr="009700A4">
        <w:rPr>
          <w:rFonts w:ascii="Arial" w:hAnsi="Arial" w:cs="Arial"/>
          <w:sz w:val="22"/>
          <w:szCs w:val="22"/>
        </w:rPr>
        <w:t xml:space="preserve">2024-2026, </w:t>
      </w:r>
      <w:r w:rsidR="00C22618">
        <w:rPr>
          <w:rFonts w:ascii="Arial" w:hAnsi="Arial" w:cs="Arial"/>
          <w:sz w:val="22"/>
          <w:szCs w:val="22"/>
        </w:rPr>
        <w:t>Olivia Meitzner</w:t>
      </w:r>
      <w:r w:rsidRPr="009700A4">
        <w:rPr>
          <w:rFonts w:ascii="Arial" w:hAnsi="Arial" w:cs="Arial"/>
          <w:sz w:val="22"/>
          <w:szCs w:val="22"/>
        </w:rPr>
        <w:t>, A quality improvement project to implement a spinal-induced hypotension management bundle for elective cesarean sections (DNP Program), Primary Advisor, College of Nursing, USF</w:t>
      </w:r>
    </w:p>
    <w:p w14:paraId="751F82CE" w14:textId="2C224295" w:rsidR="00D15E34" w:rsidRDefault="00D15E34" w:rsidP="00F87CE5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4-2026, </w:t>
      </w:r>
      <w:r w:rsidR="00DE36C4">
        <w:rPr>
          <w:rFonts w:ascii="Arial" w:hAnsi="Arial" w:cs="Arial"/>
          <w:sz w:val="22"/>
          <w:szCs w:val="22"/>
        </w:rPr>
        <w:t>Katherine</w:t>
      </w:r>
      <w:r w:rsidR="00F13BDD">
        <w:rPr>
          <w:rFonts w:ascii="Arial" w:hAnsi="Arial" w:cs="Arial"/>
          <w:sz w:val="22"/>
          <w:szCs w:val="22"/>
        </w:rPr>
        <w:t xml:space="preserve"> McDaniel, A quality improvement project to implement a spinal-induce</w:t>
      </w:r>
      <w:r w:rsidR="00FA3886">
        <w:rPr>
          <w:rFonts w:ascii="Arial" w:hAnsi="Arial" w:cs="Arial"/>
          <w:sz w:val="22"/>
          <w:szCs w:val="22"/>
        </w:rPr>
        <w:t>d hypotension management bundle for elective cesarean sections</w:t>
      </w:r>
      <w:r w:rsidR="00AC050B">
        <w:rPr>
          <w:rFonts w:ascii="Arial" w:hAnsi="Arial" w:cs="Arial"/>
          <w:sz w:val="22"/>
          <w:szCs w:val="22"/>
        </w:rPr>
        <w:t xml:space="preserve"> (DNP Program)</w:t>
      </w:r>
      <w:r w:rsidR="009700A4">
        <w:rPr>
          <w:rFonts w:ascii="Arial" w:hAnsi="Arial" w:cs="Arial"/>
          <w:sz w:val="22"/>
          <w:szCs w:val="22"/>
        </w:rPr>
        <w:t>, Primary Advisor, College of Nursing, USF</w:t>
      </w:r>
    </w:p>
    <w:p w14:paraId="1E1E04EF" w14:textId="1DAC46A9" w:rsidR="00D15E34" w:rsidRDefault="00D15E34" w:rsidP="00F87CE5">
      <w:pPr>
        <w:ind w:left="720" w:hanging="720"/>
        <w:rPr>
          <w:rFonts w:ascii="Arial" w:hAnsi="Arial" w:cs="Arial"/>
          <w:sz w:val="22"/>
          <w:szCs w:val="22"/>
        </w:rPr>
      </w:pPr>
      <w:r w:rsidRPr="00D15E34">
        <w:rPr>
          <w:rFonts w:ascii="Arial" w:hAnsi="Arial" w:cs="Arial"/>
          <w:sz w:val="22"/>
          <w:szCs w:val="22"/>
        </w:rPr>
        <w:t xml:space="preserve">2024-2026, </w:t>
      </w:r>
      <w:r>
        <w:rPr>
          <w:rFonts w:ascii="Arial" w:hAnsi="Arial" w:cs="Arial"/>
          <w:sz w:val="22"/>
          <w:szCs w:val="22"/>
        </w:rPr>
        <w:t>Adam Wilcox</w:t>
      </w:r>
      <w:r w:rsidRPr="00D15E34">
        <w:rPr>
          <w:rFonts w:ascii="Arial" w:hAnsi="Arial" w:cs="Arial"/>
          <w:sz w:val="22"/>
          <w:szCs w:val="22"/>
        </w:rPr>
        <w:t>, Standardized handoff tool for perioperative adult and pediatric intensive care unit (ICU) patients at Advent Health Tampa (DNP Program), Primary Advisor, College of Nursing, USF</w:t>
      </w:r>
    </w:p>
    <w:p w14:paraId="75025E42" w14:textId="291823B1" w:rsidR="009E2D9E" w:rsidRDefault="000D5A58" w:rsidP="00F87CE5">
      <w:pPr>
        <w:ind w:left="720" w:hanging="720"/>
        <w:rPr>
          <w:rFonts w:ascii="Arial" w:hAnsi="Arial" w:cs="Arial"/>
          <w:sz w:val="22"/>
          <w:szCs w:val="22"/>
        </w:rPr>
      </w:pPr>
      <w:r w:rsidRPr="000D5A58">
        <w:rPr>
          <w:rFonts w:ascii="Arial" w:hAnsi="Arial" w:cs="Arial"/>
          <w:sz w:val="22"/>
          <w:szCs w:val="22"/>
        </w:rPr>
        <w:t xml:space="preserve">2024-2026, </w:t>
      </w:r>
      <w:r>
        <w:rPr>
          <w:rFonts w:ascii="Arial" w:hAnsi="Arial" w:cs="Arial"/>
          <w:sz w:val="22"/>
          <w:szCs w:val="22"/>
        </w:rPr>
        <w:t>Paul Gochenaur</w:t>
      </w:r>
      <w:r w:rsidRPr="000D5A58">
        <w:rPr>
          <w:rFonts w:ascii="Arial" w:hAnsi="Arial" w:cs="Arial"/>
          <w:sz w:val="22"/>
          <w:szCs w:val="22"/>
        </w:rPr>
        <w:t>, Standardized handoff tool for perioperative adult and pediatric intensive care unit (ICU) patients at Advent Health Tampa (DNP Program), Primary Advisor, College of Nursing, USF</w:t>
      </w:r>
    </w:p>
    <w:p w14:paraId="551ECC7D" w14:textId="13BDD789" w:rsidR="00360033" w:rsidRDefault="00360033" w:rsidP="00F87CE5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4-2026, </w:t>
      </w:r>
      <w:r w:rsidR="00C309D2">
        <w:rPr>
          <w:rFonts w:ascii="Arial" w:hAnsi="Arial" w:cs="Arial"/>
          <w:sz w:val="22"/>
          <w:szCs w:val="22"/>
        </w:rPr>
        <w:t xml:space="preserve">Logan Franks, Standardized </w:t>
      </w:r>
      <w:r w:rsidR="007422EB">
        <w:rPr>
          <w:rFonts w:ascii="Arial" w:hAnsi="Arial" w:cs="Arial"/>
          <w:sz w:val="22"/>
          <w:szCs w:val="22"/>
        </w:rPr>
        <w:t xml:space="preserve">handoff tool for </w:t>
      </w:r>
      <w:r w:rsidR="003D6116">
        <w:rPr>
          <w:rFonts w:ascii="Arial" w:hAnsi="Arial" w:cs="Arial"/>
          <w:sz w:val="22"/>
          <w:szCs w:val="22"/>
        </w:rPr>
        <w:t xml:space="preserve">perioperative </w:t>
      </w:r>
      <w:r w:rsidR="007422EB">
        <w:rPr>
          <w:rFonts w:ascii="Arial" w:hAnsi="Arial" w:cs="Arial"/>
          <w:sz w:val="22"/>
          <w:szCs w:val="22"/>
        </w:rPr>
        <w:t>adult and pe</w:t>
      </w:r>
      <w:r w:rsidR="00FE013E">
        <w:rPr>
          <w:rFonts w:ascii="Arial" w:hAnsi="Arial" w:cs="Arial"/>
          <w:sz w:val="22"/>
          <w:szCs w:val="22"/>
        </w:rPr>
        <w:t xml:space="preserve">diatric </w:t>
      </w:r>
      <w:r w:rsidR="003D6116">
        <w:rPr>
          <w:rFonts w:ascii="Arial" w:hAnsi="Arial" w:cs="Arial"/>
          <w:sz w:val="22"/>
          <w:szCs w:val="22"/>
        </w:rPr>
        <w:t>intensive care unit (ICU) patients</w:t>
      </w:r>
      <w:r w:rsidR="00D03186">
        <w:rPr>
          <w:rFonts w:ascii="Arial" w:hAnsi="Arial" w:cs="Arial"/>
          <w:sz w:val="22"/>
          <w:szCs w:val="22"/>
        </w:rPr>
        <w:t xml:space="preserve"> at Advent Health Tampa (DNP Program), Primary Advisor</w:t>
      </w:r>
      <w:r w:rsidR="009E2D9E">
        <w:rPr>
          <w:rFonts w:ascii="Arial" w:hAnsi="Arial" w:cs="Arial"/>
          <w:sz w:val="22"/>
          <w:szCs w:val="22"/>
        </w:rPr>
        <w:t>, College of Nursing, USF</w:t>
      </w:r>
    </w:p>
    <w:p w14:paraId="5708121F" w14:textId="40DC0E56" w:rsidR="00522106" w:rsidRDefault="00522106" w:rsidP="00F87CE5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2025</w:t>
      </w:r>
      <w:r w:rsidR="00062A87">
        <w:rPr>
          <w:rFonts w:ascii="Arial" w:hAnsi="Arial" w:cs="Arial"/>
          <w:sz w:val="22"/>
          <w:szCs w:val="22"/>
        </w:rPr>
        <w:t xml:space="preserve">, </w:t>
      </w:r>
      <w:r w:rsidR="00C51965">
        <w:rPr>
          <w:rFonts w:ascii="Arial" w:hAnsi="Arial" w:cs="Arial"/>
          <w:sz w:val="22"/>
          <w:szCs w:val="22"/>
        </w:rPr>
        <w:t>Hunter Fletcher</w:t>
      </w:r>
      <w:r w:rsidR="00FD4836">
        <w:rPr>
          <w:rFonts w:ascii="Arial" w:hAnsi="Arial" w:cs="Arial"/>
          <w:sz w:val="22"/>
          <w:szCs w:val="22"/>
        </w:rPr>
        <w:t xml:space="preserve">, </w:t>
      </w:r>
      <w:r w:rsidR="00E62AE8">
        <w:rPr>
          <w:rFonts w:ascii="Arial" w:hAnsi="Arial" w:cs="Arial"/>
          <w:sz w:val="22"/>
          <w:szCs w:val="22"/>
        </w:rPr>
        <w:t xml:space="preserve">Implementation of </w:t>
      </w:r>
      <w:r w:rsidR="007B2F3C">
        <w:rPr>
          <w:rFonts w:ascii="Arial" w:hAnsi="Arial" w:cs="Arial"/>
          <w:sz w:val="22"/>
          <w:szCs w:val="22"/>
        </w:rPr>
        <w:t xml:space="preserve">a </w:t>
      </w:r>
      <w:r w:rsidR="009412D7">
        <w:rPr>
          <w:rFonts w:ascii="Arial" w:hAnsi="Arial" w:cs="Arial"/>
          <w:sz w:val="22"/>
          <w:szCs w:val="22"/>
        </w:rPr>
        <w:t>preceptor training program</w:t>
      </w:r>
      <w:r w:rsidR="009A1C0D">
        <w:rPr>
          <w:rFonts w:ascii="Arial" w:hAnsi="Arial" w:cs="Arial"/>
          <w:sz w:val="22"/>
          <w:szCs w:val="22"/>
        </w:rPr>
        <w:t xml:space="preserve"> at </w:t>
      </w:r>
      <w:proofErr w:type="spellStart"/>
      <w:r w:rsidR="009A1C0D">
        <w:rPr>
          <w:rFonts w:ascii="Arial" w:hAnsi="Arial" w:cs="Arial"/>
          <w:sz w:val="22"/>
          <w:szCs w:val="22"/>
        </w:rPr>
        <w:t>AdventHealth</w:t>
      </w:r>
      <w:proofErr w:type="spellEnd"/>
      <w:r w:rsidR="009A1C0D">
        <w:rPr>
          <w:rFonts w:ascii="Arial" w:hAnsi="Arial" w:cs="Arial"/>
          <w:sz w:val="22"/>
          <w:szCs w:val="22"/>
        </w:rPr>
        <w:t xml:space="preserve"> Tampa</w:t>
      </w:r>
      <w:r w:rsidR="000447EC">
        <w:rPr>
          <w:rFonts w:ascii="Arial" w:hAnsi="Arial" w:cs="Arial"/>
          <w:sz w:val="22"/>
          <w:szCs w:val="22"/>
        </w:rPr>
        <w:t xml:space="preserve"> (DNP program), Primary Advisor, College of Nursing, USF</w:t>
      </w:r>
    </w:p>
    <w:p w14:paraId="721FF255" w14:textId="554535FB" w:rsidR="000447EC" w:rsidRDefault="000447EC" w:rsidP="000447EC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3-2025, </w:t>
      </w:r>
      <w:r w:rsidR="000326C7">
        <w:rPr>
          <w:rFonts w:ascii="Arial" w:hAnsi="Arial" w:cs="Arial"/>
          <w:sz w:val="22"/>
          <w:szCs w:val="22"/>
        </w:rPr>
        <w:t>Daniel Horne, I</w:t>
      </w:r>
      <w:r w:rsidR="008C0DFD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plementation of a preceptor training program at </w:t>
      </w:r>
      <w:proofErr w:type="spellStart"/>
      <w:r>
        <w:rPr>
          <w:rFonts w:ascii="Arial" w:hAnsi="Arial" w:cs="Arial"/>
          <w:sz w:val="22"/>
          <w:szCs w:val="22"/>
        </w:rPr>
        <w:t>AdventHealth</w:t>
      </w:r>
      <w:proofErr w:type="spellEnd"/>
      <w:r>
        <w:rPr>
          <w:rFonts w:ascii="Arial" w:hAnsi="Arial" w:cs="Arial"/>
          <w:sz w:val="22"/>
          <w:szCs w:val="22"/>
        </w:rPr>
        <w:t xml:space="preserve"> Tampa (DNP program), Primary Advisor, College of Nursing, USF</w:t>
      </w:r>
    </w:p>
    <w:p w14:paraId="3E07F939" w14:textId="23FBAD02" w:rsidR="000447EC" w:rsidRDefault="000447EC" w:rsidP="000447EC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3-2025, </w:t>
      </w:r>
      <w:r w:rsidR="008C0DFD">
        <w:rPr>
          <w:rFonts w:ascii="Arial" w:hAnsi="Arial" w:cs="Arial"/>
          <w:sz w:val="22"/>
          <w:szCs w:val="22"/>
        </w:rPr>
        <w:t>Meghan Kelley</w:t>
      </w:r>
      <w:r>
        <w:rPr>
          <w:rFonts w:ascii="Arial" w:hAnsi="Arial" w:cs="Arial"/>
          <w:sz w:val="22"/>
          <w:szCs w:val="22"/>
        </w:rPr>
        <w:t xml:space="preserve">, Implementation of a preceptor training program at </w:t>
      </w:r>
      <w:r w:rsidR="00EC6139">
        <w:rPr>
          <w:rFonts w:ascii="Arial" w:hAnsi="Arial" w:cs="Arial"/>
          <w:sz w:val="22"/>
          <w:szCs w:val="22"/>
        </w:rPr>
        <w:t>Blake Hospital</w:t>
      </w:r>
      <w:r w:rsidR="00EA03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DNP program), Primary Advisor, College of Nursing, USF</w:t>
      </w:r>
    </w:p>
    <w:p w14:paraId="658168EB" w14:textId="3E4FC828" w:rsidR="000447EC" w:rsidRDefault="000447EC" w:rsidP="000447EC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2025</w:t>
      </w:r>
      <w:r w:rsidR="00EA0373">
        <w:rPr>
          <w:rFonts w:ascii="Arial" w:hAnsi="Arial" w:cs="Arial"/>
          <w:sz w:val="22"/>
          <w:szCs w:val="22"/>
        </w:rPr>
        <w:t>, Roman Marks</w:t>
      </w:r>
      <w:r w:rsidR="002A35F3">
        <w:rPr>
          <w:rFonts w:ascii="Arial" w:hAnsi="Arial" w:cs="Arial"/>
          <w:sz w:val="22"/>
          <w:szCs w:val="22"/>
        </w:rPr>
        <w:t>, Imple</w:t>
      </w:r>
      <w:r>
        <w:rPr>
          <w:rFonts w:ascii="Arial" w:hAnsi="Arial" w:cs="Arial"/>
          <w:sz w:val="22"/>
          <w:szCs w:val="22"/>
        </w:rPr>
        <w:t xml:space="preserve">mentation of a preceptor training program at </w:t>
      </w:r>
      <w:proofErr w:type="spellStart"/>
      <w:r>
        <w:rPr>
          <w:rFonts w:ascii="Arial" w:hAnsi="Arial" w:cs="Arial"/>
          <w:sz w:val="22"/>
          <w:szCs w:val="22"/>
        </w:rPr>
        <w:t>AdventHealth</w:t>
      </w:r>
      <w:proofErr w:type="spellEnd"/>
      <w:r>
        <w:rPr>
          <w:rFonts w:ascii="Arial" w:hAnsi="Arial" w:cs="Arial"/>
          <w:sz w:val="22"/>
          <w:szCs w:val="22"/>
        </w:rPr>
        <w:t xml:space="preserve"> Tampa (DNP program), Primary Advisor, College of Nursing, USF</w:t>
      </w:r>
    </w:p>
    <w:p w14:paraId="535E1DE7" w14:textId="1B18092B" w:rsidR="000326C7" w:rsidRDefault="000326C7" w:rsidP="000326C7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3-2025, </w:t>
      </w:r>
      <w:r w:rsidR="002A35F3">
        <w:rPr>
          <w:rFonts w:ascii="Arial" w:hAnsi="Arial" w:cs="Arial"/>
          <w:sz w:val="22"/>
          <w:szCs w:val="22"/>
        </w:rPr>
        <w:t>Rachel Medford</w:t>
      </w:r>
      <w:r>
        <w:rPr>
          <w:rFonts w:ascii="Arial" w:hAnsi="Arial" w:cs="Arial"/>
          <w:sz w:val="22"/>
          <w:szCs w:val="22"/>
        </w:rPr>
        <w:t xml:space="preserve">, Implementation of a preceptor training program at </w:t>
      </w:r>
      <w:r w:rsidR="002A35F3">
        <w:rPr>
          <w:rFonts w:ascii="Arial" w:hAnsi="Arial" w:cs="Arial"/>
          <w:sz w:val="22"/>
          <w:szCs w:val="22"/>
        </w:rPr>
        <w:t>Blake Hospital</w:t>
      </w:r>
      <w:r>
        <w:rPr>
          <w:rFonts w:ascii="Arial" w:hAnsi="Arial" w:cs="Arial"/>
          <w:sz w:val="22"/>
          <w:szCs w:val="22"/>
        </w:rPr>
        <w:t xml:space="preserve"> (DNP program), Primary Advisor, College of Nursing, USF</w:t>
      </w:r>
    </w:p>
    <w:p w14:paraId="2058331F" w14:textId="390E3D5D" w:rsidR="009C561D" w:rsidRDefault="000326C7" w:rsidP="00033AF5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3-2025, </w:t>
      </w:r>
      <w:r w:rsidR="0082585B">
        <w:rPr>
          <w:rFonts w:ascii="Arial" w:hAnsi="Arial" w:cs="Arial"/>
          <w:sz w:val="22"/>
          <w:szCs w:val="22"/>
        </w:rPr>
        <w:t>Kye Sheal</w:t>
      </w:r>
      <w:r w:rsidR="00531778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, Implementation of a preceptor training program at </w:t>
      </w:r>
      <w:proofErr w:type="spellStart"/>
      <w:r>
        <w:rPr>
          <w:rFonts w:ascii="Arial" w:hAnsi="Arial" w:cs="Arial"/>
          <w:sz w:val="22"/>
          <w:szCs w:val="22"/>
        </w:rPr>
        <w:t>AdventHealth</w:t>
      </w:r>
      <w:proofErr w:type="spellEnd"/>
      <w:r>
        <w:rPr>
          <w:rFonts w:ascii="Arial" w:hAnsi="Arial" w:cs="Arial"/>
          <w:sz w:val="22"/>
          <w:szCs w:val="22"/>
        </w:rPr>
        <w:t xml:space="preserve"> Tampa (DNP program), Primary Advisor, College of Nursing, USF</w:t>
      </w:r>
    </w:p>
    <w:p w14:paraId="50DC4458" w14:textId="77777777" w:rsidR="0070423B" w:rsidRPr="009F571D" w:rsidRDefault="0070423B" w:rsidP="009C561D">
      <w:pPr>
        <w:rPr>
          <w:rFonts w:ascii="Arial" w:hAnsi="Arial" w:cs="Arial"/>
          <w:i/>
          <w:iCs/>
          <w:sz w:val="22"/>
          <w:szCs w:val="22"/>
        </w:rPr>
      </w:pPr>
    </w:p>
    <w:p w14:paraId="7F4BC8D0" w14:textId="7A74D23A" w:rsidR="00FA7724" w:rsidRPr="004C6378" w:rsidRDefault="007B1658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Student </w:t>
      </w:r>
      <w:r w:rsidR="003818EE" w:rsidRPr="004C6378">
        <w:rPr>
          <w:rFonts w:ascii="Arial" w:hAnsi="Arial" w:cs="Arial"/>
          <w:b/>
          <w:bCs/>
          <w:sz w:val="22"/>
          <w:szCs w:val="22"/>
        </w:rPr>
        <w:t>Organizations</w:t>
      </w:r>
      <w:r w:rsidR="003818EE" w:rsidRPr="004C6378">
        <w:rPr>
          <w:rFonts w:ascii="Arial" w:hAnsi="Arial" w:cs="Arial"/>
          <w:sz w:val="22"/>
          <w:szCs w:val="22"/>
        </w:rPr>
        <w:t xml:space="preserve"> </w:t>
      </w:r>
    </w:p>
    <w:p w14:paraId="674CA064" w14:textId="6E3E4456" w:rsidR="00AB0FD3" w:rsidRDefault="00AB0FD3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Present</w:t>
      </w:r>
      <w:r w:rsidR="00397FD1">
        <w:rPr>
          <w:rFonts w:ascii="Arial" w:hAnsi="Arial" w:cs="Arial"/>
          <w:sz w:val="22"/>
          <w:szCs w:val="22"/>
        </w:rPr>
        <w:t xml:space="preserve">, </w:t>
      </w:r>
      <w:r w:rsidR="00CC562E">
        <w:rPr>
          <w:rFonts w:ascii="Arial" w:hAnsi="Arial" w:cs="Arial"/>
          <w:sz w:val="22"/>
          <w:szCs w:val="22"/>
        </w:rPr>
        <w:t>Student Success and Wellness</w:t>
      </w:r>
      <w:r>
        <w:rPr>
          <w:rFonts w:ascii="Arial" w:hAnsi="Arial" w:cs="Arial"/>
          <w:sz w:val="22"/>
          <w:szCs w:val="22"/>
        </w:rPr>
        <w:t xml:space="preserve"> Committee, Faculty Advisor, University of South Florida, College of Nursing-Nurse Anesthesiology Program</w:t>
      </w:r>
    </w:p>
    <w:p w14:paraId="303322FE" w14:textId="77777777" w:rsidR="00AB0FD3" w:rsidRDefault="00AB0FD3" w:rsidP="00FB5284">
      <w:pPr>
        <w:rPr>
          <w:rFonts w:ascii="Arial" w:hAnsi="Arial" w:cs="Arial"/>
          <w:sz w:val="22"/>
          <w:szCs w:val="22"/>
        </w:rPr>
      </w:pPr>
    </w:p>
    <w:p w14:paraId="6D5221E5" w14:textId="2A418FB7" w:rsidR="009109A6" w:rsidRPr="004C6378" w:rsidRDefault="009F571D" w:rsidP="00FB5284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Student </w:t>
      </w:r>
      <w:r w:rsidR="00645AF0">
        <w:rPr>
          <w:rFonts w:ascii="Arial" w:hAnsi="Arial" w:cs="Arial"/>
          <w:b/>
          <w:bCs/>
          <w:sz w:val="22"/>
          <w:szCs w:val="22"/>
          <w:u w:val="single"/>
        </w:rPr>
        <w:t xml:space="preserve">Mentorship </w:t>
      </w:r>
    </w:p>
    <w:p w14:paraId="5EED2AA4" w14:textId="77777777" w:rsidR="00FA7724" w:rsidRPr="004C6378" w:rsidRDefault="00FA7724" w:rsidP="009109A6">
      <w:pPr>
        <w:rPr>
          <w:rFonts w:ascii="Arial" w:hAnsi="Arial" w:cs="Arial"/>
          <w:sz w:val="22"/>
          <w:szCs w:val="22"/>
        </w:rPr>
      </w:pPr>
    </w:p>
    <w:p w14:paraId="2D060133" w14:textId="36127F38" w:rsidR="00C502A2" w:rsidRDefault="00233034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ED0CF5">
        <w:rPr>
          <w:rFonts w:ascii="Arial" w:hAnsi="Arial" w:cs="Arial"/>
          <w:sz w:val="22"/>
          <w:szCs w:val="22"/>
        </w:rPr>
        <w:t>7</w:t>
      </w:r>
      <w:r w:rsidR="00170192">
        <w:rPr>
          <w:rFonts w:ascii="Arial" w:hAnsi="Arial" w:cs="Arial"/>
          <w:sz w:val="22"/>
          <w:szCs w:val="22"/>
        </w:rPr>
        <w:t>, Summer Dilello, Nurse Anesthesiology DNP, University of South Florida</w:t>
      </w:r>
    </w:p>
    <w:p w14:paraId="12EECBA5" w14:textId="1E95E895" w:rsidR="00170192" w:rsidRDefault="00C60585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AD510E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, Devin Marsh, Nurse Anesthesiology DNP, Uni</w:t>
      </w:r>
      <w:r w:rsidR="00266256">
        <w:rPr>
          <w:rFonts w:ascii="Arial" w:hAnsi="Arial" w:cs="Arial"/>
          <w:sz w:val="22"/>
          <w:szCs w:val="22"/>
        </w:rPr>
        <w:t>versity of South Florida</w:t>
      </w:r>
    </w:p>
    <w:p w14:paraId="0C323230" w14:textId="00FC8805" w:rsidR="00266256" w:rsidRDefault="00266256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AD510E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, Cheryl Martin, Nurse Anesthesiology DNP, University of South Florida</w:t>
      </w:r>
    </w:p>
    <w:p w14:paraId="5DD89F5D" w14:textId="3B83B7D0" w:rsidR="00266256" w:rsidRDefault="00934583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AD510E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, Celine Punzalan, Nurse Anesthesiology DN</w:t>
      </w:r>
      <w:r w:rsidR="00551ED4">
        <w:rPr>
          <w:rFonts w:ascii="Arial" w:hAnsi="Arial" w:cs="Arial"/>
          <w:sz w:val="22"/>
          <w:szCs w:val="22"/>
        </w:rPr>
        <w:t>P</w:t>
      </w:r>
      <w:r>
        <w:rPr>
          <w:rFonts w:ascii="Arial" w:hAnsi="Arial" w:cs="Arial"/>
          <w:sz w:val="22"/>
          <w:szCs w:val="22"/>
        </w:rPr>
        <w:t>, University of South Florida</w:t>
      </w:r>
    </w:p>
    <w:p w14:paraId="6CA70A40" w14:textId="6BCFED12" w:rsidR="00160433" w:rsidRDefault="00160433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AD510E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, Jaime Vargas, Nurse Anesthesiology DNP</w:t>
      </w:r>
      <w:r w:rsidR="00551ED4">
        <w:rPr>
          <w:rFonts w:ascii="Arial" w:hAnsi="Arial" w:cs="Arial"/>
          <w:sz w:val="22"/>
          <w:szCs w:val="22"/>
        </w:rPr>
        <w:t>, University of South Florida</w:t>
      </w:r>
    </w:p>
    <w:p w14:paraId="2AF2C422" w14:textId="64836A45" w:rsidR="00551ED4" w:rsidRDefault="00551ED4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-202</w:t>
      </w:r>
      <w:r w:rsidR="00AD510E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 xml:space="preserve">, </w:t>
      </w:r>
      <w:r w:rsidR="004D7264">
        <w:rPr>
          <w:rFonts w:ascii="Arial" w:hAnsi="Arial" w:cs="Arial"/>
          <w:sz w:val="22"/>
          <w:szCs w:val="22"/>
        </w:rPr>
        <w:t>Stacey Warden, Nurse Anesthesiology DNP, University of South Florida</w:t>
      </w:r>
    </w:p>
    <w:p w14:paraId="611D6276" w14:textId="5EE6DBE5" w:rsidR="00725070" w:rsidRDefault="00725070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 w:rsidR="006F6862">
        <w:rPr>
          <w:rFonts w:ascii="Arial" w:hAnsi="Arial" w:cs="Arial"/>
          <w:sz w:val="22"/>
          <w:szCs w:val="22"/>
        </w:rPr>
        <w:t>-202</w:t>
      </w:r>
      <w:r w:rsidR="00613903">
        <w:rPr>
          <w:rFonts w:ascii="Arial" w:hAnsi="Arial" w:cs="Arial"/>
          <w:sz w:val="22"/>
          <w:szCs w:val="22"/>
        </w:rPr>
        <w:t>5</w:t>
      </w:r>
      <w:r w:rsidR="006F6862">
        <w:rPr>
          <w:rFonts w:ascii="Arial" w:hAnsi="Arial" w:cs="Arial"/>
          <w:sz w:val="22"/>
          <w:szCs w:val="22"/>
        </w:rPr>
        <w:t xml:space="preserve">, </w:t>
      </w:r>
      <w:r w:rsidR="00564DC5">
        <w:rPr>
          <w:rFonts w:ascii="Arial" w:hAnsi="Arial" w:cs="Arial"/>
          <w:sz w:val="22"/>
          <w:szCs w:val="22"/>
        </w:rPr>
        <w:t xml:space="preserve">Kristian </w:t>
      </w:r>
      <w:r w:rsidR="00B12842">
        <w:rPr>
          <w:rFonts w:ascii="Arial" w:hAnsi="Arial" w:cs="Arial"/>
          <w:sz w:val="22"/>
          <w:szCs w:val="22"/>
        </w:rPr>
        <w:t>Delarosa</w:t>
      </w:r>
      <w:r w:rsidR="001E47EC">
        <w:rPr>
          <w:rFonts w:ascii="Arial" w:hAnsi="Arial" w:cs="Arial"/>
          <w:sz w:val="22"/>
          <w:szCs w:val="22"/>
        </w:rPr>
        <w:t xml:space="preserve">, </w:t>
      </w:r>
      <w:r w:rsidR="00597E97">
        <w:rPr>
          <w:rFonts w:ascii="Arial" w:hAnsi="Arial" w:cs="Arial"/>
          <w:sz w:val="22"/>
          <w:szCs w:val="22"/>
        </w:rPr>
        <w:t>Nurse Anesthesiology DNP, Univ</w:t>
      </w:r>
      <w:r w:rsidR="00AB08E4">
        <w:rPr>
          <w:rFonts w:ascii="Arial" w:hAnsi="Arial" w:cs="Arial"/>
          <w:sz w:val="22"/>
          <w:szCs w:val="22"/>
        </w:rPr>
        <w:t>ersity of South Florida</w:t>
      </w:r>
    </w:p>
    <w:p w14:paraId="72B88832" w14:textId="23F254D3" w:rsidR="00AB08E4" w:rsidRDefault="00AB08E4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202</w:t>
      </w:r>
      <w:r w:rsidR="00613903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, </w:t>
      </w:r>
      <w:r w:rsidR="00B670FD">
        <w:rPr>
          <w:rFonts w:ascii="Arial" w:hAnsi="Arial" w:cs="Arial"/>
          <w:sz w:val="22"/>
          <w:szCs w:val="22"/>
        </w:rPr>
        <w:t xml:space="preserve">Megan </w:t>
      </w:r>
      <w:proofErr w:type="spellStart"/>
      <w:r w:rsidR="00B670FD">
        <w:rPr>
          <w:rFonts w:ascii="Arial" w:hAnsi="Arial" w:cs="Arial"/>
          <w:sz w:val="22"/>
          <w:szCs w:val="22"/>
        </w:rPr>
        <w:t>Nestlehu</w:t>
      </w:r>
      <w:r w:rsidR="00674530">
        <w:rPr>
          <w:rFonts w:ascii="Arial" w:hAnsi="Arial" w:cs="Arial"/>
          <w:sz w:val="22"/>
          <w:szCs w:val="22"/>
        </w:rPr>
        <w:t>tt</w:t>
      </w:r>
      <w:proofErr w:type="spellEnd"/>
      <w:r w:rsidR="00674530">
        <w:rPr>
          <w:rFonts w:ascii="Arial" w:hAnsi="Arial" w:cs="Arial"/>
          <w:sz w:val="22"/>
          <w:szCs w:val="22"/>
        </w:rPr>
        <w:t>, Nurse Anesthesiology DNP, University of South Florida</w:t>
      </w:r>
    </w:p>
    <w:p w14:paraId="184AE794" w14:textId="62CE9AD5" w:rsidR="00674530" w:rsidRDefault="00674530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20</w:t>
      </w:r>
      <w:r w:rsidR="00613903">
        <w:rPr>
          <w:rFonts w:ascii="Arial" w:hAnsi="Arial" w:cs="Arial"/>
          <w:sz w:val="22"/>
          <w:szCs w:val="22"/>
        </w:rPr>
        <w:t>25</w:t>
      </w:r>
      <w:r>
        <w:rPr>
          <w:rFonts w:ascii="Arial" w:hAnsi="Arial" w:cs="Arial"/>
          <w:sz w:val="22"/>
          <w:szCs w:val="22"/>
        </w:rPr>
        <w:t>, Sarah Newman, Nurse Anesthesiology DNP, University of South Florida</w:t>
      </w:r>
    </w:p>
    <w:p w14:paraId="00F35975" w14:textId="3A842BA1" w:rsidR="00674530" w:rsidRDefault="00674530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 w:rsidR="00365CD7">
        <w:rPr>
          <w:rFonts w:ascii="Arial" w:hAnsi="Arial" w:cs="Arial"/>
          <w:sz w:val="22"/>
          <w:szCs w:val="22"/>
        </w:rPr>
        <w:t>-202</w:t>
      </w:r>
      <w:r w:rsidR="00613903">
        <w:rPr>
          <w:rFonts w:ascii="Arial" w:hAnsi="Arial" w:cs="Arial"/>
          <w:sz w:val="22"/>
          <w:szCs w:val="22"/>
        </w:rPr>
        <w:t>5</w:t>
      </w:r>
      <w:r w:rsidR="00365CD7">
        <w:rPr>
          <w:rFonts w:ascii="Arial" w:hAnsi="Arial" w:cs="Arial"/>
          <w:sz w:val="22"/>
          <w:szCs w:val="22"/>
        </w:rPr>
        <w:t>, John Orcutt, Nurse Anesthesiology DNP, University of South Florida</w:t>
      </w:r>
    </w:p>
    <w:p w14:paraId="1C0AE46C" w14:textId="06593092" w:rsidR="00365CD7" w:rsidRDefault="00365CD7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202</w:t>
      </w:r>
      <w:r w:rsidR="00613903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, </w:t>
      </w:r>
      <w:r w:rsidR="00B643E5">
        <w:rPr>
          <w:rFonts w:ascii="Arial" w:hAnsi="Arial" w:cs="Arial"/>
          <w:sz w:val="22"/>
          <w:szCs w:val="22"/>
        </w:rPr>
        <w:t xml:space="preserve">Katrina </w:t>
      </w:r>
      <w:r w:rsidR="00F146AE">
        <w:rPr>
          <w:rFonts w:ascii="Arial" w:hAnsi="Arial" w:cs="Arial"/>
          <w:sz w:val="22"/>
          <w:szCs w:val="22"/>
        </w:rPr>
        <w:t>Ramos, Nurse Anesthesiology DNP, University of South Florida</w:t>
      </w:r>
    </w:p>
    <w:p w14:paraId="54B82381" w14:textId="65D9E32C" w:rsidR="009109A6" w:rsidRPr="004C6378" w:rsidRDefault="00F146AE" w:rsidP="009109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202</w:t>
      </w:r>
      <w:r w:rsidR="00613903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, David Tavilla</w:t>
      </w:r>
      <w:r w:rsidR="001B4179">
        <w:rPr>
          <w:rFonts w:ascii="Arial" w:hAnsi="Arial" w:cs="Arial"/>
          <w:sz w:val="22"/>
          <w:szCs w:val="22"/>
        </w:rPr>
        <w:t>, Nurse Anesthesiology DNP, University of South Florida</w:t>
      </w:r>
    </w:p>
    <w:p w14:paraId="3D461546" w14:textId="2AE052EC" w:rsidR="009C561D" w:rsidRPr="0029191D" w:rsidRDefault="009C561D" w:rsidP="00FB5284">
      <w:pPr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25F48238" w14:textId="19FA221B" w:rsidR="00A9229A" w:rsidRDefault="003A1435" w:rsidP="00A9229A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EACHING RESPONSIBILITIES</w:t>
      </w:r>
    </w:p>
    <w:p w14:paraId="303458F0" w14:textId="77777777" w:rsidR="00A9229A" w:rsidRDefault="00A9229A" w:rsidP="00A9229A">
      <w:pPr>
        <w:rPr>
          <w:rFonts w:ascii="Arial" w:hAnsi="Arial" w:cs="Arial"/>
          <w:b/>
          <w:bCs/>
          <w:sz w:val="22"/>
          <w:szCs w:val="22"/>
        </w:rPr>
      </w:pPr>
    </w:p>
    <w:p w14:paraId="50E68532" w14:textId="5C8BEC1B" w:rsidR="00A9229A" w:rsidRPr="00C14490" w:rsidRDefault="00A9229A" w:rsidP="00A9229A">
      <w:pPr>
        <w:rPr>
          <w:rFonts w:ascii="Arial" w:hAnsi="Arial" w:cs="Arial"/>
          <w:b/>
          <w:bCs/>
          <w:sz w:val="22"/>
          <w:szCs w:val="22"/>
        </w:rPr>
      </w:pPr>
      <w:r w:rsidRPr="00C14490">
        <w:rPr>
          <w:rFonts w:ascii="Arial" w:hAnsi="Arial" w:cs="Arial"/>
          <w:b/>
          <w:bCs/>
          <w:sz w:val="22"/>
          <w:szCs w:val="22"/>
        </w:rPr>
        <w:t>University of South Florida</w:t>
      </w:r>
      <w:r w:rsidR="00EB412D">
        <w:rPr>
          <w:rFonts w:ascii="Arial" w:hAnsi="Arial" w:cs="Arial"/>
          <w:b/>
          <w:bCs/>
          <w:sz w:val="22"/>
          <w:szCs w:val="22"/>
        </w:rPr>
        <w:t xml:space="preserve"> Nurse Anesthesiology Program</w:t>
      </w:r>
      <w:r w:rsidRPr="00C14490">
        <w:rPr>
          <w:rFonts w:ascii="Arial" w:hAnsi="Arial" w:cs="Arial"/>
          <w:b/>
          <w:bCs/>
          <w:sz w:val="22"/>
          <w:szCs w:val="22"/>
        </w:rPr>
        <w:t>, College of Nursing</w:t>
      </w:r>
    </w:p>
    <w:p w14:paraId="3690C088" w14:textId="77777777" w:rsidR="00A9229A" w:rsidRPr="004C6378" w:rsidRDefault="00A9229A" w:rsidP="00A9229A">
      <w:pPr>
        <w:rPr>
          <w:rFonts w:ascii="Arial" w:hAnsi="Arial" w:cs="Arial"/>
          <w:b/>
          <w:bCs/>
          <w:sz w:val="22"/>
          <w:szCs w:val="22"/>
        </w:rPr>
      </w:pPr>
    </w:p>
    <w:p w14:paraId="1A3D09D8" w14:textId="77777777" w:rsidR="00A9229A" w:rsidRPr="004C6378" w:rsidRDefault="00A9229A" w:rsidP="00A9229A">
      <w:pPr>
        <w:rPr>
          <w:rFonts w:ascii="Arial" w:hAnsi="Arial" w:cs="Arial"/>
          <w:sz w:val="22"/>
          <w:szCs w:val="22"/>
        </w:rPr>
      </w:pPr>
    </w:p>
    <w:p w14:paraId="32AF7358" w14:textId="77777777" w:rsidR="00A9229A" w:rsidRPr="00B9700F" w:rsidRDefault="00A9229A" w:rsidP="00A9229A">
      <w:pPr>
        <w:rPr>
          <w:rFonts w:ascii="Arial" w:hAnsi="Arial" w:cs="Arial"/>
          <w:b/>
          <w:bCs/>
          <w:i/>
          <w:iCs/>
          <w:sz w:val="22"/>
          <w:szCs w:val="22"/>
        </w:rPr>
      </w:pPr>
      <w:r w:rsidRPr="00B9700F">
        <w:rPr>
          <w:rFonts w:ascii="Arial" w:hAnsi="Arial" w:cs="Arial"/>
          <w:b/>
          <w:bCs/>
          <w:i/>
          <w:iCs/>
          <w:sz w:val="22"/>
          <w:szCs w:val="22"/>
        </w:rPr>
        <w:t>Graduate Courses</w:t>
      </w:r>
    </w:p>
    <w:p w14:paraId="04A67229" w14:textId="0B1ABD3D" w:rsidR="00ED0CF5" w:rsidRPr="00ED0CF5" w:rsidRDefault="00ED0CF5" w:rsidP="00ED0CF5">
      <w:pPr>
        <w:rPr>
          <w:rFonts w:ascii="Arial" w:hAnsi="Arial" w:cs="Arial"/>
          <w:sz w:val="22"/>
          <w:szCs w:val="22"/>
        </w:rPr>
      </w:pPr>
      <w:r w:rsidRPr="00ED0CF5">
        <w:rPr>
          <w:rFonts w:ascii="Arial" w:hAnsi="Arial" w:cs="Arial"/>
          <w:sz w:val="22"/>
          <w:szCs w:val="22"/>
        </w:rPr>
        <w:t>DNP Project II (NGR 7957C), Faculty Advisor for six residents, Summer 202</w:t>
      </w:r>
      <w:r>
        <w:rPr>
          <w:rFonts w:ascii="Arial" w:hAnsi="Arial" w:cs="Arial"/>
          <w:sz w:val="22"/>
          <w:szCs w:val="22"/>
        </w:rPr>
        <w:t>5</w:t>
      </w:r>
    </w:p>
    <w:p w14:paraId="007639E8" w14:textId="299C9258" w:rsidR="00ED0CF5" w:rsidRPr="00ED0CF5" w:rsidRDefault="00ED0CF5" w:rsidP="00ED0CF5">
      <w:pPr>
        <w:rPr>
          <w:rFonts w:ascii="Arial" w:hAnsi="Arial" w:cs="Arial"/>
          <w:sz w:val="22"/>
          <w:szCs w:val="22"/>
        </w:rPr>
      </w:pPr>
      <w:r w:rsidRPr="00ED0CF5">
        <w:rPr>
          <w:rFonts w:ascii="Arial" w:hAnsi="Arial" w:cs="Arial"/>
          <w:sz w:val="22"/>
          <w:szCs w:val="22"/>
        </w:rPr>
        <w:t>Nurse Anesthesia Simulation Lab II (NGR 6441L), Instructor, Summer 202</w:t>
      </w:r>
      <w:r>
        <w:rPr>
          <w:rFonts w:ascii="Arial" w:hAnsi="Arial" w:cs="Arial"/>
          <w:sz w:val="22"/>
          <w:szCs w:val="22"/>
        </w:rPr>
        <w:t>5</w:t>
      </w:r>
    </w:p>
    <w:p w14:paraId="1372BBFB" w14:textId="00347A75" w:rsidR="00ED0CF5" w:rsidRDefault="00ED0CF5" w:rsidP="00ED0CF5">
      <w:pPr>
        <w:rPr>
          <w:rFonts w:ascii="Arial" w:hAnsi="Arial" w:cs="Arial"/>
          <w:sz w:val="22"/>
          <w:szCs w:val="22"/>
        </w:rPr>
      </w:pPr>
      <w:r w:rsidRPr="00ED0CF5">
        <w:rPr>
          <w:rFonts w:ascii="Arial" w:hAnsi="Arial" w:cs="Arial"/>
          <w:sz w:val="22"/>
          <w:szCs w:val="22"/>
        </w:rPr>
        <w:t>Principles of Nurse Anesthesia through the Lifespan (NGR 6422), Instructor, delivered geriatric anesthesia lecture and delivery of culturally sensitive anesthesia content, Summer 202</w:t>
      </w:r>
      <w:r>
        <w:rPr>
          <w:rFonts w:ascii="Arial" w:hAnsi="Arial" w:cs="Arial"/>
          <w:sz w:val="22"/>
          <w:szCs w:val="22"/>
        </w:rPr>
        <w:t>5</w:t>
      </w:r>
    </w:p>
    <w:p w14:paraId="3A29EC0E" w14:textId="53C6FA07" w:rsidR="00AB77EE" w:rsidRDefault="00AB77EE" w:rsidP="00AB77EE">
      <w:pPr>
        <w:rPr>
          <w:rFonts w:ascii="Arial" w:hAnsi="Arial" w:cs="Arial"/>
          <w:sz w:val="22"/>
          <w:szCs w:val="22"/>
        </w:rPr>
      </w:pPr>
      <w:r w:rsidRPr="0035696D">
        <w:rPr>
          <w:rFonts w:ascii="Arial" w:hAnsi="Arial" w:cs="Arial"/>
          <w:sz w:val="22"/>
          <w:szCs w:val="22"/>
        </w:rPr>
        <w:t>Foundations and Methods of Nurse Anesthesi</w:t>
      </w:r>
      <w:r w:rsidR="00711BD9">
        <w:rPr>
          <w:rFonts w:ascii="Arial" w:hAnsi="Arial" w:cs="Arial"/>
          <w:sz w:val="22"/>
          <w:szCs w:val="22"/>
        </w:rPr>
        <w:t>ology</w:t>
      </w:r>
      <w:r w:rsidRPr="0035696D">
        <w:rPr>
          <w:rFonts w:ascii="Arial" w:hAnsi="Arial" w:cs="Arial"/>
          <w:sz w:val="22"/>
          <w:szCs w:val="22"/>
        </w:rPr>
        <w:t xml:space="preserve"> Practice (NGR 6420), Instructor, Spring 202</w:t>
      </w:r>
      <w:r w:rsidR="00711BD9">
        <w:rPr>
          <w:rFonts w:ascii="Arial" w:hAnsi="Arial" w:cs="Arial"/>
          <w:sz w:val="22"/>
          <w:szCs w:val="22"/>
        </w:rPr>
        <w:t>5</w:t>
      </w:r>
    </w:p>
    <w:p w14:paraId="7551B225" w14:textId="380C23A3" w:rsidR="00AB77EE" w:rsidRDefault="00AB77EE" w:rsidP="00AB77EE">
      <w:pPr>
        <w:rPr>
          <w:rFonts w:ascii="Arial" w:hAnsi="Arial" w:cs="Arial"/>
          <w:sz w:val="22"/>
          <w:szCs w:val="22"/>
        </w:rPr>
      </w:pPr>
      <w:r w:rsidRPr="005D41FB">
        <w:rPr>
          <w:rFonts w:ascii="Arial" w:hAnsi="Arial" w:cs="Arial"/>
          <w:sz w:val="22"/>
          <w:szCs w:val="22"/>
        </w:rPr>
        <w:t xml:space="preserve">Nurse Anesthesia Simulation Lab I (NGR 6440L), </w:t>
      </w:r>
      <w:r>
        <w:rPr>
          <w:rFonts w:ascii="Arial" w:hAnsi="Arial" w:cs="Arial"/>
          <w:sz w:val="22"/>
          <w:szCs w:val="22"/>
        </w:rPr>
        <w:t>Instructor</w:t>
      </w:r>
      <w:r w:rsidRPr="005D41FB">
        <w:rPr>
          <w:rFonts w:ascii="Arial" w:hAnsi="Arial" w:cs="Arial"/>
          <w:sz w:val="22"/>
          <w:szCs w:val="22"/>
        </w:rPr>
        <w:t>, Spring 202</w:t>
      </w:r>
      <w:r w:rsidR="00BC7648">
        <w:rPr>
          <w:rFonts w:ascii="Arial" w:hAnsi="Arial" w:cs="Arial"/>
          <w:sz w:val="22"/>
          <w:szCs w:val="22"/>
        </w:rPr>
        <w:t>5</w:t>
      </w:r>
    </w:p>
    <w:p w14:paraId="5E316392" w14:textId="70A55C95" w:rsidR="00AB77EE" w:rsidRDefault="00AB77EE" w:rsidP="00794771">
      <w:pPr>
        <w:rPr>
          <w:rFonts w:ascii="Arial" w:hAnsi="Arial" w:cs="Arial"/>
          <w:sz w:val="22"/>
          <w:szCs w:val="22"/>
        </w:rPr>
      </w:pPr>
      <w:r w:rsidRPr="0029405D">
        <w:rPr>
          <w:rFonts w:ascii="Arial" w:hAnsi="Arial" w:cs="Arial"/>
          <w:sz w:val="22"/>
          <w:szCs w:val="22"/>
        </w:rPr>
        <w:t>DNP Project I</w:t>
      </w:r>
      <w:r>
        <w:rPr>
          <w:rFonts w:ascii="Arial" w:hAnsi="Arial" w:cs="Arial"/>
          <w:sz w:val="22"/>
          <w:szCs w:val="22"/>
        </w:rPr>
        <w:t>I</w:t>
      </w:r>
      <w:r w:rsidRPr="0029405D">
        <w:rPr>
          <w:rFonts w:ascii="Arial" w:hAnsi="Arial" w:cs="Arial"/>
          <w:sz w:val="22"/>
          <w:szCs w:val="22"/>
        </w:rPr>
        <w:t xml:space="preserve"> (NGR 795</w:t>
      </w:r>
      <w:r>
        <w:rPr>
          <w:rFonts w:ascii="Arial" w:hAnsi="Arial" w:cs="Arial"/>
          <w:sz w:val="22"/>
          <w:szCs w:val="22"/>
        </w:rPr>
        <w:t>6</w:t>
      </w:r>
      <w:r w:rsidRPr="0029405D">
        <w:rPr>
          <w:rFonts w:ascii="Arial" w:hAnsi="Arial" w:cs="Arial"/>
          <w:sz w:val="22"/>
          <w:szCs w:val="22"/>
        </w:rPr>
        <w:t xml:space="preserve">C), Faculty Advisor for six residents, </w:t>
      </w:r>
      <w:r>
        <w:rPr>
          <w:rFonts w:ascii="Arial" w:hAnsi="Arial" w:cs="Arial"/>
          <w:sz w:val="22"/>
          <w:szCs w:val="22"/>
        </w:rPr>
        <w:t>Spring</w:t>
      </w:r>
      <w:r w:rsidRPr="0029405D">
        <w:rPr>
          <w:rFonts w:ascii="Arial" w:hAnsi="Arial" w:cs="Arial"/>
          <w:sz w:val="22"/>
          <w:szCs w:val="22"/>
        </w:rPr>
        <w:t xml:space="preserve"> 202</w:t>
      </w:r>
      <w:r w:rsidR="004A6353">
        <w:rPr>
          <w:rFonts w:ascii="Arial" w:hAnsi="Arial" w:cs="Arial"/>
          <w:sz w:val="22"/>
          <w:szCs w:val="22"/>
        </w:rPr>
        <w:t>5</w:t>
      </w:r>
    </w:p>
    <w:p w14:paraId="0DF693EA" w14:textId="2A1FF7B0" w:rsidR="00263C41" w:rsidRDefault="005A4E86" w:rsidP="007947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ology Role Development (NGR6492)</w:t>
      </w:r>
      <w:r w:rsidR="00292543">
        <w:rPr>
          <w:rFonts w:ascii="Arial" w:hAnsi="Arial" w:cs="Arial"/>
          <w:sz w:val="22"/>
          <w:szCs w:val="22"/>
        </w:rPr>
        <w:t>, Instructor, Spring 2025</w:t>
      </w:r>
    </w:p>
    <w:p w14:paraId="479AED2A" w14:textId="2C08870A" w:rsidR="00E77DC3" w:rsidRDefault="00E77DC3" w:rsidP="007947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NP Project </w:t>
      </w:r>
      <w:r w:rsidR="006C479E">
        <w:rPr>
          <w:rFonts w:ascii="Arial" w:hAnsi="Arial" w:cs="Arial"/>
          <w:sz w:val="22"/>
          <w:szCs w:val="22"/>
        </w:rPr>
        <w:t>IV (NGR 7958C), Faculty Advisor for six residents, Fall 2024</w:t>
      </w:r>
    </w:p>
    <w:p w14:paraId="3D48B942" w14:textId="4AB3E39A" w:rsidR="00794771" w:rsidRDefault="00794771" w:rsidP="007947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NP Project I (NGR 7955C), Faculty Advisor for six residents, Fall 202</w:t>
      </w:r>
      <w:r w:rsidR="006C479E">
        <w:rPr>
          <w:rFonts w:ascii="Arial" w:hAnsi="Arial" w:cs="Arial"/>
          <w:sz w:val="22"/>
          <w:szCs w:val="22"/>
        </w:rPr>
        <w:t>4</w:t>
      </w:r>
    </w:p>
    <w:p w14:paraId="29F7F06B" w14:textId="2278FF51" w:rsidR="00794771" w:rsidRDefault="00794771" w:rsidP="00794771">
      <w:pPr>
        <w:rPr>
          <w:rFonts w:ascii="Arial" w:hAnsi="Arial" w:cs="Arial"/>
          <w:sz w:val="22"/>
          <w:szCs w:val="22"/>
        </w:rPr>
      </w:pPr>
      <w:r w:rsidRPr="004C1C4E">
        <w:rPr>
          <w:rFonts w:ascii="Arial" w:hAnsi="Arial" w:cs="Arial"/>
          <w:sz w:val="22"/>
          <w:szCs w:val="22"/>
        </w:rPr>
        <w:t xml:space="preserve">Nurse Anesthesia Simulation Lab III (NGR 6442L), </w:t>
      </w:r>
      <w:r>
        <w:rPr>
          <w:rFonts w:ascii="Arial" w:hAnsi="Arial" w:cs="Arial"/>
          <w:sz w:val="22"/>
          <w:szCs w:val="22"/>
        </w:rPr>
        <w:t>Instructor</w:t>
      </w:r>
      <w:r w:rsidRPr="004C1C4E">
        <w:rPr>
          <w:rFonts w:ascii="Arial" w:hAnsi="Arial" w:cs="Arial"/>
          <w:sz w:val="22"/>
          <w:szCs w:val="22"/>
        </w:rPr>
        <w:t>, Fall 202</w:t>
      </w:r>
      <w:r w:rsidR="006C479E">
        <w:rPr>
          <w:rFonts w:ascii="Arial" w:hAnsi="Arial" w:cs="Arial"/>
          <w:sz w:val="22"/>
          <w:szCs w:val="22"/>
        </w:rPr>
        <w:t>4</w:t>
      </w:r>
    </w:p>
    <w:p w14:paraId="27CF11BD" w14:textId="4EABA5FF" w:rsidR="00794771" w:rsidRDefault="00794771" w:rsidP="00794771">
      <w:pPr>
        <w:rPr>
          <w:rFonts w:ascii="Arial" w:hAnsi="Arial" w:cs="Arial"/>
          <w:sz w:val="22"/>
          <w:szCs w:val="22"/>
        </w:rPr>
      </w:pPr>
      <w:r w:rsidRPr="00AD3796">
        <w:rPr>
          <w:rFonts w:ascii="Arial" w:hAnsi="Arial" w:cs="Arial"/>
          <w:sz w:val="22"/>
          <w:szCs w:val="22"/>
        </w:rPr>
        <w:t>Anesthesia Advanced Principles II (NGR 6424), Guest Lecturer neuro/trauma anesthesia, Fall 202</w:t>
      </w:r>
      <w:r w:rsidR="006C479E">
        <w:rPr>
          <w:rFonts w:ascii="Arial" w:hAnsi="Arial" w:cs="Arial"/>
          <w:sz w:val="22"/>
          <w:szCs w:val="22"/>
        </w:rPr>
        <w:t>4</w:t>
      </w:r>
    </w:p>
    <w:p w14:paraId="70988320" w14:textId="0ABF5E8D" w:rsidR="00F436CB" w:rsidRDefault="00794771" w:rsidP="00A9229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vanced Health Assessment Across the Lifespan for Nurse Anesthesiology (NGR 6004C), </w:t>
      </w:r>
      <w:r w:rsidR="00292543">
        <w:rPr>
          <w:rFonts w:ascii="Arial" w:hAnsi="Arial" w:cs="Arial"/>
          <w:sz w:val="22"/>
          <w:szCs w:val="22"/>
        </w:rPr>
        <w:t xml:space="preserve">Lead </w:t>
      </w:r>
      <w:r>
        <w:rPr>
          <w:rFonts w:ascii="Arial" w:hAnsi="Arial" w:cs="Arial"/>
          <w:sz w:val="22"/>
          <w:szCs w:val="22"/>
        </w:rPr>
        <w:t>Instructor, Fall 202</w:t>
      </w:r>
      <w:r w:rsidR="006C479E">
        <w:rPr>
          <w:rFonts w:ascii="Arial" w:hAnsi="Arial" w:cs="Arial"/>
          <w:sz w:val="22"/>
          <w:szCs w:val="22"/>
        </w:rPr>
        <w:t>4</w:t>
      </w:r>
    </w:p>
    <w:p w14:paraId="4328EBCB" w14:textId="55AD335E" w:rsidR="008D09CC" w:rsidRDefault="008D09CC" w:rsidP="00A9229A">
      <w:pPr>
        <w:rPr>
          <w:rFonts w:ascii="Arial" w:hAnsi="Arial" w:cs="Arial"/>
          <w:sz w:val="22"/>
          <w:szCs w:val="22"/>
        </w:rPr>
      </w:pPr>
      <w:bookmarkStart w:id="4" w:name="_Hlk199786875"/>
      <w:r w:rsidRPr="008D09CC">
        <w:rPr>
          <w:rFonts w:ascii="Arial" w:hAnsi="Arial" w:cs="Arial"/>
          <w:sz w:val="22"/>
          <w:szCs w:val="22"/>
        </w:rPr>
        <w:t>DNP Project II (NGR 795</w:t>
      </w:r>
      <w:r w:rsidR="00703C96">
        <w:rPr>
          <w:rFonts w:ascii="Arial" w:hAnsi="Arial" w:cs="Arial"/>
          <w:sz w:val="22"/>
          <w:szCs w:val="22"/>
        </w:rPr>
        <w:t>7</w:t>
      </w:r>
      <w:r w:rsidRPr="008D09CC">
        <w:rPr>
          <w:rFonts w:ascii="Arial" w:hAnsi="Arial" w:cs="Arial"/>
          <w:sz w:val="22"/>
          <w:szCs w:val="22"/>
        </w:rPr>
        <w:t>C), Faculty Advisor for six residents, S</w:t>
      </w:r>
      <w:r w:rsidR="00165F56">
        <w:rPr>
          <w:rFonts w:ascii="Arial" w:hAnsi="Arial" w:cs="Arial"/>
          <w:sz w:val="22"/>
          <w:szCs w:val="22"/>
        </w:rPr>
        <w:t>ummer</w:t>
      </w:r>
      <w:r w:rsidRPr="008D09CC">
        <w:rPr>
          <w:rFonts w:ascii="Arial" w:hAnsi="Arial" w:cs="Arial"/>
          <w:sz w:val="22"/>
          <w:szCs w:val="22"/>
        </w:rPr>
        <w:t xml:space="preserve"> 2024</w:t>
      </w:r>
    </w:p>
    <w:p w14:paraId="37B1F807" w14:textId="76D4F368" w:rsidR="003B618C" w:rsidRDefault="003B618C" w:rsidP="00A9229A">
      <w:pPr>
        <w:rPr>
          <w:rFonts w:ascii="Arial" w:hAnsi="Arial" w:cs="Arial"/>
          <w:sz w:val="22"/>
          <w:szCs w:val="22"/>
        </w:rPr>
      </w:pPr>
      <w:r w:rsidRPr="003B618C">
        <w:rPr>
          <w:rFonts w:ascii="Arial" w:hAnsi="Arial" w:cs="Arial"/>
          <w:sz w:val="22"/>
          <w:szCs w:val="22"/>
        </w:rPr>
        <w:t>Nurse Anesthesia Simulation Lab II (NGR 6441L), Instructor, Summer 202</w:t>
      </w:r>
      <w:r w:rsidR="00ED0CF5">
        <w:rPr>
          <w:rFonts w:ascii="Arial" w:hAnsi="Arial" w:cs="Arial"/>
          <w:sz w:val="22"/>
          <w:szCs w:val="22"/>
        </w:rPr>
        <w:t>4</w:t>
      </w:r>
    </w:p>
    <w:p w14:paraId="03F7576F" w14:textId="5792D994" w:rsidR="009E3F09" w:rsidRDefault="009E3F09" w:rsidP="00A9229A">
      <w:pPr>
        <w:rPr>
          <w:rFonts w:ascii="Arial" w:hAnsi="Arial" w:cs="Arial"/>
          <w:sz w:val="22"/>
          <w:szCs w:val="22"/>
        </w:rPr>
      </w:pPr>
      <w:r w:rsidRPr="009E3F09">
        <w:rPr>
          <w:rFonts w:ascii="Arial" w:hAnsi="Arial" w:cs="Arial"/>
          <w:sz w:val="22"/>
          <w:szCs w:val="22"/>
        </w:rPr>
        <w:t>Principles of Nurse Anesthesia through the Lifespan</w:t>
      </w:r>
      <w:r>
        <w:rPr>
          <w:rFonts w:ascii="Arial" w:hAnsi="Arial" w:cs="Arial"/>
          <w:sz w:val="22"/>
          <w:szCs w:val="22"/>
        </w:rPr>
        <w:t xml:space="preserve"> </w:t>
      </w:r>
      <w:r w:rsidR="0050021C">
        <w:rPr>
          <w:rFonts w:ascii="Arial" w:hAnsi="Arial" w:cs="Arial"/>
          <w:sz w:val="22"/>
          <w:szCs w:val="22"/>
        </w:rPr>
        <w:t>(NGR 64</w:t>
      </w:r>
      <w:r w:rsidR="00430ED8">
        <w:rPr>
          <w:rFonts w:ascii="Arial" w:hAnsi="Arial" w:cs="Arial"/>
          <w:sz w:val="22"/>
          <w:szCs w:val="22"/>
        </w:rPr>
        <w:t>22</w:t>
      </w:r>
      <w:r w:rsidR="0050021C">
        <w:rPr>
          <w:rFonts w:ascii="Arial" w:hAnsi="Arial" w:cs="Arial"/>
          <w:sz w:val="22"/>
          <w:szCs w:val="22"/>
        </w:rPr>
        <w:t xml:space="preserve">), </w:t>
      </w:r>
      <w:r w:rsidR="00430ED8">
        <w:rPr>
          <w:rFonts w:ascii="Arial" w:hAnsi="Arial" w:cs="Arial"/>
          <w:sz w:val="22"/>
          <w:szCs w:val="22"/>
        </w:rPr>
        <w:t xml:space="preserve">Instructor, </w:t>
      </w:r>
      <w:r w:rsidR="003B618C" w:rsidRPr="003B618C">
        <w:rPr>
          <w:rFonts w:ascii="Arial" w:hAnsi="Arial" w:cs="Arial"/>
          <w:sz w:val="22"/>
          <w:szCs w:val="22"/>
        </w:rPr>
        <w:t>delivered geriatric anesthesia lecture and delivery of culturally sensitive anesthesia content</w:t>
      </w:r>
      <w:r w:rsidR="003B618C">
        <w:rPr>
          <w:rFonts w:ascii="Arial" w:hAnsi="Arial" w:cs="Arial"/>
          <w:sz w:val="22"/>
          <w:szCs w:val="22"/>
        </w:rPr>
        <w:t xml:space="preserve">, </w:t>
      </w:r>
      <w:r w:rsidR="00430ED8">
        <w:rPr>
          <w:rFonts w:ascii="Arial" w:hAnsi="Arial" w:cs="Arial"/>
          <w:sz w:val="22"/>
          <w:szCs w:val="22"/>
        </w:rPr>
        <w:t>Summer 2024</w:t>
      </w:r>
    </w:p>
    <w:p w14:paraId="716E3A56" w14:textId="73B1B846" w:rsidR="0035696D" w:rsidRDefault="0035696D" w:rsidP="00A9229A">
      <w:pPr>
        <w:rPr>
          <w:rFonts w:ascii="Arial" w:hAnsi="Arial" w:cs="Arial"/>
          <w:sz w:val="22"/>
          <w:szCs w:val="22"/>
        </w:rPr>
      </w:pPr>
      <w:bookmarkStart w:id="5" w:name="_Hlk189314186"/>
      <w:bookmarkEnd w:id="4"/>
      <w:r w:rsidRPr="0035696D">
        <w:rPr>
          <w:rFonts w:ascii="Arial" w:hAnsi="Arial" w:cs="Arial"/>
          <w:sz w:val="22"/>
          <w:szCs w:val="22"/>
        </w:rPr>
        <w:t>Foundations and Methods of Nurse Anesthesia Practice (NGR 6420), Instructor, Spring 2024</w:t>
      </w:r>
    </w:p>
    <w:p w14:paraId="3A9D198C" w14:textId="49BCF776" w:rsidR="004574D3" w:rsidRDefault="005D41FB" w:rsidP="00A9229A">
      <w:pPr>
        <w:rPr>
          <w:rFonts w:ascii="Arial" w:hAnsi="Arial" w:cs="Arial"/>
          <w:sz w:val="22"/>
          <w:szCs w:val="22"/>
        </w:rPr>
      </w:pPr>
      <w:r w:rsidRPr="005D41FB">
        <w:rPr>
          <w:rFonts w:ascii="Arial" w:hAnsi="Arial" w:cs="Arial"/>
          <w:sz w:val="22"/>
          <w:szCs w:val="22"/>
        </w:rPr>
        <w:t xml:space="preserve">Nurse Anesthesia Simulation Lab I (NGR 6440L), </w:t>
      </w:r>
      <w:r w:rsidR="0029405D">
        <w:rPr>
          <w:rFonts w:ascii="Arial" w:hAnsi="Arial" w:cs="Arial"/>
          <w:sz w:val="22"/>
          <w:szCs w:val="22"/>
        </w:rPr>
        <w:t>Instructor</w:t>
      </w:r>
      <w:r w:rsidRPr="005D41FB">
        <w:rPr>
          <w:rFonts w:ascii="Arial" w:hAnsi="Arial" w:cs="Arial"/>
          <w:sz w:val="22"/>
          <w:szCs w:val="22"/>
        </w:rPr>
        <w:t>, Spring 202</w:t>
      </w:r>
      <w:r>
        <w:rPr>
          <w:rFonts w:ascii="Arial" w:hAnsi="Arial" w:cs="Arial"/>
          <w:sz w:val="22"/>
          <w:szCs w:val="22"/>
        </w:rPr>
        <w:t>4</w:t>
      </w:r>
    </w:p>
    <w:p w14:paraId="55AF5977" w14:textId="0D0289B3" w:rsidR="005D41FB" w:rsidRDefault="0029405D" w:rsidP="00A9229A">
      <w:pPr>
        <w:rPr>
          <w:rFonts w:ascii="Arial" w:hAnsi="Arial" w:cs="Arial"/>
          <w:sz w:val="22"/>
          <w:szCs w:val="22"/>
        </w:rPr>
      </w:pPr>
      <w:bookmarkStart w:id="6" w:name="_Hlk170066902"/>
      <w:r w:rsidRPr="0029405D">
        <w:rPr>
          <w:rFonts w:ascii="Arial" w:hAnsi="Arial" w:cs="Arial"/>
          <w:sz w:val="22"/>
          <w:szCs w:val="22"/>
        </w:rPr>
        <w:t>DNP Project I</w:t>
      </w:r>
      <w:r>
        <w:rPr>
          <w:rFonts w:ascii="Arial" w:hAnsi="Arial" w:cs="Arial"/>
          <w:sz w:val="22"/>
          <w:szCs w:val="22"/>
        </w:rPr>
        <w:t>I</w:t>
      </w:r>
      <w:r w:rsidRPr="0029405D">
        <w:rPr>
          <w:rFonts w:ascii="Arial" w:hAnsi="Arial" w:cs="Arial"/>
          <w:sz w:val="22"/>
          <w:szCs w:val="22"/>
        </w:rPr>
        <w:t xml:space="preserve"> (NGR 795</w:t>
      </w:r>
      <w:r w:rsidR="0053016B">
        <w:rPr>
          <w:rFonts w:ascii="Arial" w:hAnsi="Arial" w:cs="Arial"/>
          <w:sz w:val="22"/>
          <w:szCs w:val="22"/>
        </w:rPr>
        <w:t>6</w:t>
      </w:r>
      <w:r w:rsidRPr="0029405D">
        <w:rPr>
          <w:rFonts w:ascii="Arial" w:hAnsi="Arial" w:cs="Arial"/>
          <w:sz w:val="22"/>
          <w:szCs w:val="22"/>
        </w:rPr>
        <w:t xml:space="preserve">C), Faculty Advisor for six residents, </w:t>
      </w:r>
      <w:r w:rsidR="0053016B">
        <w:rPr>
          <w:rFonts w:ascii="Arial" w:hAnsi="Arial" w:cs="Arial"/>
          <w:sz w:val="22"/>
          <w:szCs w:val="22"/>
        </w:rPr>
        <w:t>Spring</w:t>
      </w:r>
      <w:r w:rsidRPr="0029405D">
        <w:rPr>
          <w:rFonts w:ascii="Arial" w:hAnsi="Arial" w:cs="Arial"/>
          <w:sz w:val="22"/>
          <w:szCs w:val="22"/>
        </w:rPr>
        <w:t xml:space="preserve"> 202</w:t>
      </w:r>
      <w:r w:rsidR="008D09CC">
        <w:rPr>
          <w:rFonts w:ascii="Arial" w:hAnsi="Arial" w:cs="Arial"/>
          <w:sz w:val="22"/>
          <w:szCs w:val="22"/>
        </w:rPr>
        <w:t>4</w:t>
      </w:r>
    </w:p>
    <w:bookmarkEnd w:id="6"/>
    <w:p w14:paraId="1A26D486" w14:textId="78372F51" w:rsidR="00684369" w:rsidRDefault="005F06E6" w:rsidP="00A9229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NP Project I (</w:t>
      </w:r>
      <w:r w:rsidR="00BD3831">
        <w:rPr>
          <w:rFonts w:ascii="Arial" w:hAnsi="Arial" w:cs="Arial"/>
          <w:sz w:val="22"/>
          <w:szCs w:val="22"/>
        </w:rPr>
        <w:t xml:space="preserve">NGR 7955C), Faculty Advisor for six </w:t>
      </w:r>
      <w:r w:rsidR="00B26F8E">
        <w:rPr>
          <w:rFonts w:ascii="Arial" w:hAnsi="Arial" w:cs="Arial"/>
          <w:sz w:val="22"/>
          <w:szCs w:val="22"/>
        </w:rPr>
        <w:t>residents, Fall 2023</w:t>
      </w:r>
    </w:p>
    <w:p w14:paraId="6EAD956B" w14:textId="03882CAE" w:rsidR="00FF4365" w:rsidRDefault="004C1C4E" w:rsidP="00A9229A">
      <w:pPr>
        <w:rPr>
          <w:rFonts w:ascii="Arial" w:hAnsi="Arial" w:cs="Arial"/>
          <w:sz w:val="22"/>
          <w:szCs w:val="22"/>
        </w:rPr>
      </w:pPr>
      <w:r w:rsidRPr="004C1C4E">
        <w:rPr>
          <w:rFonts w:ascii="Arial" w:hAnsi="Arial" w:cs="Arial"/>
          <w:sz w:val="22"/>
          <w:szCs w:val="22"/>
        </w:rPr>
        <w:t xml:space="preserve">Nurse Anesthesia Simulation Lab III (NGR 6442L), </w:t>
      </w:r>
      <w:r w:rsidR="00684369">
        <w:rPr>
          <w:rFonts w:ascii="Arial" w:hAnsi="Arial" w:cs="Arial"/>
          <w:sz w:val="22"/>
          <w:szCs w:val="22"/>
        </w:rPr>
        <w:t>Instructor</w:t>
      </w:r>
      <w:r w:rsidRPr="004C1C4E">
        <w:rPr>
          <w:rFonts w:ascii="Arial" w:hAnsi="Arial" w:cs="Arial"/>
          <w:sz w:val="22"/>
          <w:szCs w:val="22"/>
        </w:rPr>
        <w:t>, Fall 202</w:t>
      </w:r>
      <w:r>
        <w:rPr>
          <w:rFonts w:ascii="Arial" w:hAnsi="Arial" w:cs="Arial"/>
          <w:sz w:val="22"/>
          <w:szCs w:val="22"/>
        </w:rPr>
        <w:t>3</w:t>
      </w:r>
    </w:p>
    <w:p w14:paraId="442FFB01" w14:textId="47B7BBD4" w:rsidR="00AD3796" w:rsidRDefault="00AD3796" w:rsidP="00A9229A">
      <w:pPr>
        <w:rPr>
          <w:rFonts w:ascii="Arial" w:hAnsi="Arial" w:cs="Arial"/>
          <w:sz w:val="22"/>
          <w:szCs w:val="22"/>
        </w:rPr>
      </w:pPr>
      <w:r w:rsidRPr="00AD3796">
        <w:rPr>
          <w:rFonts w:ascii="Arial" w:hAnsi="Arial" w:cs="Arial"/>
          <w:sz w:val="22"/>
          <w:szCs w:val="22"/>
        </w:rPr>
        <w:t>Anesthesia Advanced Principles II (NGR 6424), Guest Lecturer neuro/trauma anesthesia, Fall 202</w:t>
      </w:r>
      <w:r>
        <w:rPr>
          <w:rFonts w:ascii="Arial" w:hAnsi="Arial" w:cs="Arial"/>
          <w:sz w:val="22"/>
          <w:szCs w:val="22"/>
        </w:rPr>
        <w:t>3</w:t>
      </w:r>
    </w:p>
    <w:p w14:paraId="16229683" w14:textId="3DD8E0AC" w:rsidR="00313599" w:rsidRDefault="0053044B" w:rsidP="00A9229A">
      <w:pPr>
        <w:rPr>
          <w:rFonts w:ascii="Arial" w:hAnsi="Arial" w:cs="Arial"/>
          <w:sz w:val="22"/>
          <w:szCs w:val="22"/>
        </w:rPr>
      </w:pPr>
      <w:bookmarkStart w:id="7" w:name="_Hlk160280815"/>
      <w:r>
        <w:rPr>
          <w:rFonts w:ascii="Arial" w:hAnsi="Arial" w:cs="Arial"/>
          <w:sz w:val="22"/>
          <w:szCs w:val="22"/>
        </w:rPr>
        <w:lastRenderedPageBreak/>
        <w:t>Advanced Health Assessment Across the Lifespan</w:t>
      </w:r>
      <w:r w:rsidR="005C24B8">
        <w:rPr>
          <w:rFonts w:ascii="Arial" w:hAnsi="Arial" w:cs="Arial"/>
          <w:sz w:val="22"/>
          <w:szCs w:val="22"/>
        </w:rPr>
        <w:t xml:space="preserve"> for Nurse Anesthesiology (NGR 6004C)</w:t>
      </w:r>
      <w:r w:rsidR="005E3F1D">
        <w:rPr>
          <w:rFonts w:ascii="Arial" w:hAnsi="Arial" w:cs="Arial"/>
          <w:sz w:val="22"/>
          <w:szCs w:val="22"/>
        </w:rPr>
        <w:t>, Instructor, Fall 2023</w:t>
      </w:r>
    </w:p>
    <w:p w14:paraId="1B205D68" w14:textId="745258B9" w:rsidR="00F2502D" w:rsidRDefault="00F2502D" w:rsidP="00A9229A">
      <w:pPr>
        <w:rPr>
          <w:rFonts w:ascii="Arial" w:hAnsi="Arial" w:cs="Arial"/>
          <w:sz w:val="22"/>
          <w:szCs w:val="22"/>
        </w:rPr>
      </w:pPr>
      <w:bookmarkStart w:id="8" w:name="_Hlk170066862"/>
      <w:bookmarkEnd w:id="5"/>
      <w:bookmarkEnd w:id="7"/>
      <w:r>
        <w:rPr>
          <w:rFonts w:ascii="Arial" w:hAnsi="Arial" w:cs="Arial"/>
          <w:sz w:val="22"/>
          <w:szCs w:val="22"/>
        </w:rPr>
        <w:t xml:space="preserve">Nurse Anesthesia Simulation Lab </w:t>
      </w:r>
      <w:r w:rsidR="00D54C08">
        <w:rPr>
          <w:rFonts w:ascii="Arial" w:hAnsi="Arial" w:cs="Arial"/>
          <w:sz w:val="22"/>
          <w:szCs w:val="22"/>
        </w:rPr>
        <w:t>II (NGR 6441L), Instructor</w:t>
      </w:r>
      <w:r w:rsidR="004035FF">
        <w:rPr>
          <w:rFonts w:ascii="Arial" w:hAnsi="Arial" w:cs="Arial"/>
          <w:sz w:val="22"/>
          <w:szCs w:val="22"/>
        </w:rPr>
        <w:t>, Summer 2023</w:t>
      </w:r>
    </w:p>
    <w:bookmarkEnd w:id="8"/>
    <w:p w14:paraId="584F6930" w14:textId="70843634" w:rsidR="0046342D" w:rsidRDefault="007150C8" w:rsidP="00A9229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nciples </w:t>
      </w:r>
      <w:r w:rsidR="00C06C99">
        <w:rPr>
          <w:rFonts w:ascii="Arial" w:hAnsi="Arial" w:cs="Arial"/>
          <w:sz w:val="22"/>
          <w:szCs w:val="22"/>
        </w:rPr>
        <w:t>of Nurse Anesthesia for Populations Through</w:t>
      </w:r>
      <w:r w:rsidR="005957EB">
        <w:rPr>
          <w:rFonts w:ascii="Arial" w:hAnsi="Arial" w:cs="Arial"/>
          <w:sz w:val="22"/>
          <w:szCs w:val="22"/>
        </w:rPr>
        <w:t xml:space="preserve"> the Lifespan (</w:t>
      </w:r>
      <w:r w:rsidR="00E2481C">
        <w:rPr>
          <w:rFonts w:ascii="Arial" w:hAnsi="Arial" w:cs="Arial"/>
          <w:sz w:val="22"/>
          <w:szCs w:val="22"/>
        </w:rPr>
        <w:t xml:space="preserve">NGR </w:t>
      </w:r>
      <w:r w:rsidR="00F42613">
        <w:rPr>
          <w:rFonts w:ascii="Arial" w:hAnsi="Arial" w:cs="Arial"/>
          <w:sz w:val="22"/>
          <w:szCs w:val="22"/>
        </w:rPr>
        <w:t>6422</w:t>
      </w:r>
      <w:r w:rsidR="00983D88">
        <w:rPr>
          <w:rFonts w:ascii="Arial" w:hAnsi="Arial" w:cs="Arial"/>
          <w:sz w:val="22"/>
          <w:szCs w:val="22"/>
        </w:rPr>
        <w:t>)</w:t>
      </w:r>
      <w:r w:rsidR="00081E26">
        <w:rPr>
          <w:rFonts w:ascii="Arial" w:hAnsi="Arial" w:cs="Arial"/>
          <w:sz w:val="22"/>
          <w:szCs w:val="22"/>
        </w:rPr>
        <w:t>, Guest Lecturer-</w:t>
      </w:r>
      <w:r w:rsidR="00983D88">
        <w:rPr>
          <w:rFonts w:ascii="Arial" w:hAnsi="Arial" w:cs="Arial"/>
          <w:sz w:val="22"/>
          <w:szCs w:val="22"/>
        </w:rPr>
        <w:t xml:space="preserve"> </w:t>
      </w:r>
      <w:r w:rsidR="00753BA2">
        <w:rPr>
          <w:rFonts w:ascii="Arial" w:hAnsi="Arial" w:cs="Arial"/>
          <w:sz w:val="22"/>
          <w:szCs w:val="22"/>
        </w:rPr>
        <w:t>delivered g</w:t>
      </w:r>
      <w:r w:rsidR="00983D88">
        <w:rPr>
          <w:rFonts w:ascii="Arial" w:hAnsi="Arial" w:cs="Arial"/>
          <w:sz w:val="22"/>
          <w:szCs w:val="22"/>
        </w:rPr>
        <w:t>eriatric</w:t>
      </w:r>
      <w:r w:rsidR="00081E26">
        <w:rPr>
          <w:rFonts w:ascii="Arial" w:hAnsi="Arial" w:cs="Arial"/>
          <w:sz w:val="22"/>
          <w:szCs w:val="22"/>
        </w:rPr>
        <w:t xml:space="preserve"> </w:t>
      </w:r>
      <w:r w:rsidR="00753BA2">
        <w:rPr>
          <w:rFonts w:ascii="Arial" w:hAnsi="Arial" w:cs="Arial"/>
          <w:sz w:val="22"/>
          <w:szCs w:val="22"/>
        </w:rPr>
        <w:t>a</w:t>
      </w:r>
      <w:r w:rsidR="00081E26">
        <w:rPr>
          <w:rFonts w:ascii="Arial" w:hAnsi="Arial" w:cs="Arial"/>
          <w:sz w:val="22"/>
          <w:szCs w:val="22"/>
        </w:rPr>
        <w:t>nesthesia</w:t>
      </w:r>
      <w:r w:rsidR="00BB127B">
        <w:rPr>
          <w:rFonts w:ascii="Arial" w:hAnsi="Arial" w:cs="Arial"/>
          <w:sz w:val="22"/>
          <w:szCs w:val="22"/>
        </w:rPr>
        <w:t xml:space="preserve"> lecture</w:t>
      </w:r>
      <w:r w:rsidR="00753BA2">
        <w:rPr>
          <w:rFonts w:ascii="Arial" w:hAnsi="Arial" w:cs="Arial"/>
          <w:sz w:val="22"/>
          <w:szCs w:val="22"/>
        </w:rPr>
        <w:t xml:space="preserve"> </w:t>
      </w:r>
      <w:r w:rsidR="00983D88">
        <w:rPr>
          <w:rFonts w:ascii="Arial" w:hAnsi="Arial" w:cs="Arial"/>
          <w:sz w:val="22"/>
          <w:szCs w:val="22"/>
        </w:rPr>
        <w:t xml:space="preserve">and </w:t>
      </w:r>
      <w:r w:rsidR="0096573B">
        <w:rPr>
          <w:rFonts w:ascii="Arial" w:hAnsi="Arial" w:cs="Arial"/>
          <w:sz w:val="22"/>
          <w:szCs w:val="22"/>
        </w:rPr>
        <w:t>delivery of</w:t>
      </w:r>
      <w:r w:rsidR="00983D88">
        <w:rPr>
          <w:rFonts w:ascii="Arial" w:hAnsi="Arial" w:cs="Arial"/>
          <w:sz w:val="22"/>
          <w:szCs w:val="22"/>
        </w:rPr>
        <w:t xml:space="preserve"> </w:t>
      </w:r>
      <w:r w:rsidR="0096573B">
        <w:rPr>
          <w:rFonts w:ascii="Arial" w:hAnsi="Arial" w:cs="Arial"/>
          <w:sz w:val="22"/>
          <w:szCs w:val="22"/>
        </w:rPr>
        <w:t>c</w:t>
      </w:r>
      <w:r w:rsidR="00983D88">
        <w:rPr>
          <w:rFonts w:ascii="Arial" w:hAnsi="Arial" w:cs="Arial"/>
          <w:sz w:val="22"/>
          <w:szCs w:val="22"/>
        </w:rPr>
        <w:t xml:space="preserve">ulturally </w:t>
      </w:r>
      <w:r w:rsidR="0096573B">
        <w:rPr>
          <w:rFonts w:ascii="Arial" w:hAnsi="Arial" w:cs="Arial"/>
          <w:sz w:val="22"/>
          <w:szCs w:val="22"/>
        </w:rPr>
        <w:t>s</w:t>
      </w:r>
      <w:r w:rsidR="00983D88">
        <w:rPr>
          <w:rFonts w:ascii="Arial" w:hAnsi="Arial" w:cs="Arial"/>
          <w:sz w:val="22"/>
          <w:szCs w:val="22"/>
        </w:rPr>
        <w:t xml:space="preserve">ensitive </w:t>
      </w:r>
      <w:r w:rsidR="0096573B">
        <w:rPr>
          <w:rFonts w:ascii="Arial" w:hAnsi="Arial" w:cs="Arial"/>
          <w:sz w:val="22"/>
          <w:szCs w:val="22"/>
        </w:rPr>
        <w:t>a</w:t>
      </w:r>
      <w:r w:rsidR="00983D88">
        <w:rPr>
          <w:rFonts w:ascii="Arial" w:hAnsi="Arial" w:cs="Arial"/>
          <w:sz w:val="22"/>
          <w:szCs w:val="22"/>
        </w:rPr>
        <w:t xml:space="preserve">nesthesia </w:t>
      </w:r>
      <w:r w:rsidR="0096573B">
        <w:rPr>
          <w:rFonts w:ascii="Arial" w:hAnsi="Arial" w:cs="Arial"/>
          <w:sz w:val="22"/>
          <w:szCs w:val="22"/>
        </w:rPr>
        <w:t>content</w:t>
      </w:r>
      <w:r w:rsidR="00F2502D">
        <w:rPr>
          <w:rFonts w:ascii="Arial" w:hAnsi="Arial" w:cs="Arial"/>
          <w:sz w:val="22"/>
          <w:szCs w:val="22"/>
        </w:rPr>
        <w:t>, Summer 2023</w:t>
      </w:r>
    </w:p>
    <w:p w14:paraId="18559CF9" w14:textId="7DF26D13" w:rsidR="00D0507C" w:rsidRDefault="00D47F0C" w:rsidP="00A9229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</w:t>
      </w:r>
      <w:r w:rsidR="00886457">
        <w:rPr>
          <w:rFonts w:ascii="Arial" w:hAnsi="Arial" w:cs="Arial"/>
          <w:sz w:val="22"/>
          <w:szCs w:val="22"/>
        </w:rPr>
        <w:t xml:space="preserve"> I (NGR 6440L), Adjunct </w:t>
      </w:r>
      <w:r w:rsidR="0046342D">
        <w:rPr>
          <w:rFonts w:ascii="Arial" w:hAnsi="Arial" w:cs="Arial"/>
          <w:sz w:val="22"/>
          <w:szCs w:val="22"/>
        </w:rPr>
        <w:t>Faculty, Spring 2023</w:t>
      </w:r>
    </w:p>
    <w:p w14:paraId="1D91CC43" w14:textId="49D14A6B" w:rsidR="0061218D" w:rsidRDefault="00261289" w:rsidP="00A9229A">
      <w:pPr>
        <w:rPr>
          <w:rFonts w:ascii="Arial" w:hAnsi="Arial" w:cs="Arial"/>
          <w:sz w:val="22"/>
          <w:szCs w:val="22"/>
        </w:rPr>
      </w:pPr>
      <w:r w:rsidRPr="00261289">
        <w:rPr>
          <w:rFonts w:ascii="Arial" w:hAnsi="Arial" w:cs="Arial"/>
          <w:sz w:val="22"/>
          <w:szCs w:val="22"/>
        </w:rPr>
        <w:t xml:space="preserve">Foundations </w:t>
      </w:r>
      <w:r>
        <w:rPr>
          <w:rFonts w:ascii="Arial" w:hAnsi="Arial" w:cs="Arial"/>
          <w:sz w:val="22"/>
          <w:szCs w:val="22"/>
        </w:rPr>
        <w:t>and</w:t>
      </w:r>
      <w:r w:rsidRPr="00261289">
        <w:rPr>
          <w:rFonts w:ascii="Arial" w:hAnsi="Arial" w:cs="Arial"/>
          <w:sz w:val="22"/>
          <w:szCs w:val="22"/>
        </w:rPr>
        <w:t xml:space="preserve"> Methods of Nurse Anesthesia Practice</w:t>
      </w:r>
      <w:r w:rsidR="00D0507C">
        <w:rPr>
          <w:rFonts w:ascii="Arial" w:hAnsi="Arial" w:cs="Arial"/>
          <w:sz w:val="22"/>
          <w:szCs w:val="22"/>
        </w:rPr>
        <w:t xml:space="preserve"> (NGR 6420), Lead Instructor</w:t>
      </w:r>
      <w:r w:rsidR="00F42613">
        <w:rPr>
          <w:rFonts w:ascii="Arial" w:hAnsi="Arial" w:cs="Arial"/>
          <w:sz w:val="22"/>
          <w:szCs w:val="22"/>
        </w:rPr>
        <w:t>,</w:t>
      </w:r>
      <w:r w:rsidR="00D0507C">
        <w:rPr>
          <w:rFonts w:ascii="Arial" w:hAnsi="Arial" w:cs="Arial"/>
          <w:sz w:val="22"/>
          <w:szCs w:val="22"/>
        </w:rPr>
        <w:t xml:space="preserve"> Spring 2023</w:t>
      </w:r>
    </w:p>
    <w:p w14:paraId="34B8B088" w14:textId="6115D4CE" w:rsidR="00FF705F" w:rsidRDefault="00B90ECD" w:rsidP="00A9229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</w:t>
      </w:r>
      <w:r w:rsidR="004A5A35">
        <w:rPr>
          <w:rFonts w:ascii="Arial" w:hAnsi="Arial" w:cs="Arial"/>
          <w:sz w:val="22"/>
          <w:szCs w:val="22"/>
        </w:rPr>
        <w:t xml:space="preserve"> III (NGR 6442L), Adjunct Faculty, </w:t>
      </w:r>
      <w:r w:rsidR="0061218D">
        <w:rPr>
          <w:rFonts w:ascii="Arial" w:hAnsi="Arial" w:cs="Arial"/>
          <w:sz w:val="22"/>
          <w:szCs w:val="22"/>
        </w:rPr>
        <w:t>Fall 2022</w:t>
      </w:r>
    </w:p>
    <w:p w14:paraId="01DA75FB" w14:textId="13E1916F" w:rsidR="00826ED3" w:rsidRDefault="00826ED3" w:rsidP="00A9229A">
      <w:pPr>
        <w:rPr>
          <w:rFonts w:ascii="Arial" w:hAnsi="Arial" w:cs="Arial"/>
          <w:sz w:val="22"/>
          <w:szCs w:val="22"/>
        </w:rPr>
      </w:pPr>
      <w:bookmarkStart w:id="9" w:name="_Hlk160280021"/>
      <w:r>
        <w:rPr>
          <w:rFonts w:ascii="Arial" w:hAnsi="Arial" w:cs="Arial"/>
          <w:sz w:val="22"/>
          <w:szCs w:val="22"/>
        </w:rPr>
        <w:t>Anesthesia Advanced Principles II (</w:t>
      </w:r>
      <w:r w:rsidR="004F25A9">
        <w:rPr>
          <w:rFonts w:ascii="Arial" w:hAnsi="Arial" w:cs="Arial"/>
          <w:sz w:val="22"/>
          <w:szCs w:val="22"/>
        </w:rPr>
        <w:t xml:space="preserve">NGR 6424), </w:t>
      </w:r>
      <w:r w:rsidR="00F62732">
        <w:rPr>
          <w:rFonts w:ascii="Arial" w:hAnsi="Arial" w:cs="Arial"/>
          <w:sz w:val="22"/>
          <w:szCs w:val="22"/>
        </w:rPr>
        <w:t xml:space="preserve">Guest Lecturer </w:t>
      </w:r>
      <w:r w:rsidR="00D81D8D">
        <w:rPr>
          <w:rFonts w:ascii="Arial" w:hAnsi="Arial" w:cs="Arial"/>
          <w:sz w:val="22"/>
          <w:szCs w:val="22"/>
        </w:rPr>
        <w:t>n</w:t>
      </w:r>
      <w:r w:rsidR="00F62732">
        <w:rPr>
          <w:rFonts w:ascii="Arial" w:hAnsi="Arial" w:cs="Arial"/>
          <w:sz w:val="22"/>
          <w:szCs w:val="22"/>
        </w:rPr>
        <w:t>euro</w:t>
      </w:r>
      <w:r w:rsidR="008507BB">
        <w:rPr>
          <w:rFonts w:ascii="Arial" w:hAnsi="Arial" w:cs="Arial"/>
          <w:sz w:val="22"/>
          <w:szCs w:val="22"/>
        </w:rPr>
        <w:t>/</w:t>
      </w:r>
      <w:r w:rsidR="00D81D8D">
        <w:rPr>
          <w:rFonts w:ascii="Arial" w:hAnsi="Arial" w:cs="Arial"/>
          <w:sz w:val="22"/>
          <w:szCs w:val="22"/>
        </w:rPr>
        <w:t>trauma</w:t>
      </w:r>
      <w:r w:rsidR="00C67025">
        <w:rPr>
          <w:rFonts w:ascii="Arial" w:hAnsi="Arial" w:cs="Arial"/>
          <w:sz w:val="22"/>
          <w:szCs w:val="22"/>
        </w:rPr>
        <w:t xml:space="preserve"> anesthesia, </w:t>
      </w:r>
      <w:r w:rsidR="005E73F4">
        <w:rPr>
          <w:rFonts w:ascii="Arial" w:hAnsi="Arial" w:cs="Arial"/>
          <w:sz w:val="22"/>
          <w:szCs w:val="22"/>
        </w:rPr>
        <w:t>Fall</w:t>
      </w:r>
      <w:r w:rsidR="00C67025">
        <w:rPr>
          <w:rFonts w:ascii="Arial" w:hAnsi="Arial" w:cs="Arial"/>
          <w:sz w:val="22"/>
          <w:szCs w:val="22"/>
        </w:rPr>
        <w:t xml:space="preserve"> 2022</w:t>
      </w:r>
    </w:p>
    <w:bookmarkEnd w:id="9"/>
    <w:p w14:paraId="203F777B" w14:textId="77777777" w:rsidR="00A21C97" w:rsidRDefault="00A21C97" w:rsidP="00A21C9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111F90">
        <w:rPr>
          <w:rFonts w:ascii="Arial" w:hAnsi="Arial" w:cs="Arial"/>
          <w:sz w:val="22"/>
          <w:szCs w:val="22"/>
        </w:rPr>
        <w:t xml:space="preserve">urse </w:t>
      </w:r>
      <w:r>
        <w:rPr>
          <w:rFonts w:ascii="Arial" w:hAnsi="Arial" w:cs="Arial"/>
          <w:sz w:val="22"/>
          <w:szCs w:val="22"/>
        </w:rPr>
        <w:t>A</w:t>
      </w:r>
      <w:r w:rsidRPr="00111F90">
        <w:rPr>
          <w:rFonts w:ascii="Arial" w:hAnsi="Arial" w:cs="Arial"/>
          <w:sz w:val="22"/>
          <w:szCs w:val="22"/>
        </w:rPr>
        <w:t>nesthesia</w:t>
      </w:r>
      <w:r>
        <w:rPr>
          <w:rFonts w:ascii="Arial" w:hAnsi="Arial" w:cs="Arial"/>
          <w:sz w:val="22"/>
          <w:szCs w:val="22"/>
        </w:rPr>
        <w:t xml:space="preserve"> </w:t>
      </w:r>
      <w:r w:rsidRPr="00111F90">
        <w:rPr>
          <w:rFonts w:ascii="Arial" w:hAnsi="Arial" w:cs="Arial"/>
          <w:sz w:val="22"/>
          <w:szCs w:val="22"/>
        </w:rPr>
        <w:t xml:space="preserve">Simulation lab </w:t>
      </w:r>
      <w:r>
        <w:rPr>
          <w:rFonts w:ascii="Arial" w:hAnsi="Arial" w:cs="Arial"/>
          <w:sz w:val="22"/>
          <w:szCs w:val="22"/>
        </w:rPr>
        <w:t>II (NGR 6441L), Adjunct Faculty, Summer 2022</w:t>
      </w:r>
    </w:p>
    <w:p w14:paraId="6390A038" w14:textId="77777777" w:rsidR="00A21C97" w:rsidRDefault="00A21C97" w:rsidP="00A21C9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 (NGR 6440L), Adjunct Faculty, Spring 2022</w:t>
      </w:r>
    </w:p>
    <w:p w14:paraId="4EC5861B" w14:textId="77777777" w:rsidR="00A21C97" w:rsidRDefault="00A21C97" w:rsidP="00A21C9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II (NGR 6442L), Adjunct Faculty, Fall 2021</w:t>
      </w:r>
    </w:p>
    <w:p w14:paraId="1DBF92FE" w14:textId="77777777" w:rsidR="00A21C97" w:rsidRDefault="00A21C97" w:rsidP="00A21C9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I (NGR 6441L), Adjunct Faculty, Summer 2021</w:t>
      </w:r>
    </w:p>
    <w:p w14:paraId="227FBC84" w14:textId="77777777" w:rsidR="00D24C1A" w:rsidRDefault="00D24C1A" w:rsidP="00D24C1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 (NGR 6440L), Adjunct Faculty, Spring 2021</w:t>
      </w:r>
    </w:p>
    <w:p w14:paraId="2D710A7A" w14:textId="77777777" w:rsidR="00D24C1A" w:rsidRDefault="00D24C1A" w:rsidP="00D24C1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II (NGR 6442L), Adjunct Faculty, Fall 2020</w:t>
      </w:r>
    </w:p>
    <w:p w14:paraId="16AFE5E4" w14:textId="77777777" w:rsidR="00D24C1A" w:rsidRDefault="00D24C1A" w:rsidP="00D24C1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rse Anesthesia Simulation Lab II (NGR 6441L), Adjunct Faculty, Summer 2020</w:t>
      </w:r>
    </w:p>
    <w:p w14:paraId="0686E16B" w14:textId="70A67792" w:rsidR="00FB5284" w:rsidRPr="004C6378" w:rsidRDefault="00FB5284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</w:p>
    <w:p w14:paraId="005CAA15" w14:textId="77777777" w:rsidR="00A67A32" w:rsidRDefault="00A67A32" w:rsidP="00EF4D41">
      <w:pPr>
        <w:rPr>
          <w:rFonts w:ascii="Arial" w:hAnsi="Arial" w:cs="Arial"/>
          <w:b/>
          <w:bCs/>
          <w:sz w:val="22"/>
          <w:szCs w:val="22"/>
        </w:rPr>
      </w:pPr>
    </w:p>
    <w:p w14:paraId="38485372" w14:textId="77512DF3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 xml:space="preserve">SERVICE </w:t>
      </w:r>
    </w:p>
    <w:p w14:paraId="49B6088A" w14:textId="77777777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</w:p>
    <w:p w14:paraId="060679D5" w14:textId="209557A8" w:rsidR="005F4251" w:rsidRDefault="005F4251" w:rsidP="00EF4D4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Univer</w:t>
      </w:r>
      <w:r w:rsidR="007B27CD">
        <w:rPr>
          <w:rFonts w:ascii="Arial" w:hAnsi="Arial" w:cs="Arial"/>
          <w:b/>
          <w:bCs/>
          <w:sz w:val="22"/>
          <w:szCs w:val="22"/>
        </w:rPr>
        <w:t>sity:</w:t>
      </w:r>
    </w:p>
    <w:p w14:paraId="5A1ED179" w14:textId="592D2DF2" w:rsidR="007B27CD" w:rsidRPr="007B27CD" w:rsidRDefault="007B27CD" w:rsidP="00EF4D4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</w:t>
      </w:r>
      <w:r w:rsidR="001D7DFB">
        <w:rPr>
          <w:rFonts w:ascii="Arial" w:hAnsi="Arial" w:cs="Arial"/>
          <w:sz w:val="22"/>
          <w:szCs w:val="22"/>
        </w:rPr>
        <w:t>2</w:t>
      </w:r>
      <w:r w:rsidR="00533941">
        <w:rPr>
          <w:rFonts w:ascii="Arial" w:hAnsi="Arial" w:cs="Arial"/>
          <w:sz w:val="22"/>
          <w:szCs w:val="22"/>
        </w:rPr>
        <w:t>4</w:t>
      </w:r>
      <w:r w:rsidR="0086095B">
        <w:rPr>
          <w:rFonts w:ascii="Arial" w:hAnsi="Arial" w:cs="Arial"/>
          <w:sz w:val="22"/>
          <w:szCs w:val="22"/>
        </w:rPr>
        <w:t>-</w:t>
      </w:r>
      <w:r w:rsidR="00537324">
        <w:rPr>
          <w:rFonts w:ascii="Arial" w:hAnsi="Arial" w:cs="Arial"/>
          <w:sz w:val="22"/>
          <w:szCs w:val="22"/>
        </w:rPr>
        <w:t>Present</w:t>
      </w:r>
      <w:r w:rsidR="001D7DFB">
        <w:rPr>
          <w:rFonts w:ascii="Arial" w:hAnsi="Arial" w:cs="Arial"/>
          <w:sz w:val="22"/>
          <w:szCs w:val="22"/>
        </w:rPr>
        <w:tab/>
      </w:r>
      <w:r w:rsidR="001D7DFB">
        <w:rPr>
          <w:rFonts w:ascii="Arial" w:hAnsi="Arial" w:cs="Arial"/>
          <w:sz w:val="22"/>
          <w:szCs w:val="22"/>
        </w:rPr>
        <w:tab/>
        <w:t xml:space="preserve">Vice-Chair, Council </w:t>
      </w:r>
      <w:r w:rsidR="0063652C">
        <w:rPr>
          <w:rFonts w:ascii="Arial" w:hAnsi="Arial" w:cs="Arial"/>
          <w:sz w:val="22"/>
          <w:szCs w:val="22"/>
        </w:rPr>
        <w:t xml:space="preserve">on Faculty Issues, </w:t>
      </w:r>
      <w:r w:rsidR="0086095B">
        <w:rPr>
          <w:rFonts w:ascii="Arial" w:hAnsi="Arial" w:cs="Arial"/>
          <w:sz w:val="22"/>
          <w:szCs w:val="22"/>
        </w:rPr>
        <w:t>University of South Florida</w:t>
      </w:r>
    </w:p>
    <w:p w14:paraId="68A60259" w14:textId="77777777" w:rsidR="00537324" w:rsidRDefault="00537324" w:rsidP="00EF4D41">
      <w:pPr>
        <w:rPr>
          <w:rFonts w:ascii="Arial" w:hAnsi="Arial" w:cs="Arial"/>
          <w:b/>
          <w:bCs/>
          <w:sz w:val="22"/>
          <w:szCs w:val="22"/>
        </w:rPr>
      </w:pPr>
    </w:p>
    <w:p w14:paraId="677284F3" w14:textId="27BBBF48" w:rsidR="00EF4D41" w:rsidRPr="004C6378" w:rsidRDefault="00EF4D41" w:rsidP="00EF4D41">
      <w:pPr>
        <w:rPr>
          <w:rFonts w:ascii="Arial" w:hAnsi="Arial" w:cs="Arial"/>
          <w:b/>
          <w:bCs/>
          <w:sz w:val="22"/>
          <w:szCs w:val="22"/>
        </w:rPr>
      </w:pPr>
      <w:r w:rsidRPr="4ADD29DF">
        <w:rPr>
          <w:rFonts w:ascii="Arial" w:hAnsi="Arial" w:cs="Arial"/>
          <w:b/>
          <w:bCs/>
          <w:sz w:val="22"/>
          <w:szCs w:val="22"/>
        </w:rPr>
        <w:t>College:</w:t>
      </w:r>
    </w:p>
    <w:p w14:paraId="3796EF9A" w14:textId="30B4FE05" w:rsidR="0062110F" w:rsidRDefault="0062110F" w:rsidP="00BE5D4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5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325ACB">
        <w:rPr>
          <w:rFonts w:ascii="Arial" w:hAnsi="Arial" w:cs="Arial"/>
          <w:sz w:val="22"/>
          <w:szCs w:val="22"/>
        </w:rPr>
        <w:t xml:space="preserve">2023-2024 Grad </w:t>
      </w:r>
      <w:proofErr w:type="spellStart"/>
      <w:r w:rsidR="00325ACB">
        <w:rPr>
          <w:rFonts w:ascii="Arial" w:hAnsi="Arial" w:cs="Arial"/>
          <w:sz w:val="22"/>
          <w:szCs w:val="22"/>
        </w:rPr>
        <w:t>Skyfactor</w:t>
      </w:r>
      <w:proofErr w:type="spellEnd"/>
      <w:r w:rsidR="00325ACB">
        <w:rPr>
          <w:rFonts w:ascii="Arial" w:hAnsi="Arial" w:cs="Arial"/>
          <w:sz w:val="22"/>
          <w:szCs w:val="22"/>
        </w:rPr>
        <w:t xml:space="preserve"> Review Task Force</w:t>
      </w:r>
    </w:p>
    <w:p w14:paraId="6E881435" w14:textId="0F9739F4" w:rsidR="65A413E6" w:rsidRDefault="65A413E6" w:rsidP="00BE5D42">
      <w:pPr>
        <w:rPr>
          <w:rFonts w:ascii="Arial" w:hAnsi="Arial" w:cs="Arial"/>
          <w:sz w:val="22"/>
          <w:szCs w:val="22"/>
        </w:rPr>
      </w:pPr>
      <w:r w:rsidRPr="4ADD29DF">
        <w:rPr>
          <w:rFonts w:ascii="Arial" w:hAnsi="Arial" w:cs="Arial"/>
          <w:sz w:val="22"/>
          <w:szCs w:val="22"/>
        </w:rPr>
        <w:t>2024</w:t>
      </w:r>
      <w:r>
        <w:tab/>
      </w:r>
      <w:r w:rsidR="00BE5D42">
        <w:tab/>
      </w:r>
      <w:r w:rsidR="00BE5D42">
        <w:tab/>
      </w:r>
      <w:r w:rsidRPr="4ADD29DF">
        <w:rPr>
          <w:rFonts w:ascii="Arial" w:hAnsi="Arial" w:cs="Arial"/>
          <w:sz w:val="22"/>
          <w:szCs w:val="22"/>
        </w:rPr>
        <w:t>Assistant Professor Faculty Search Committee</w:t>
      </w:r>
    </w:p>
    <w:p w14:paraId="47151F46" w14:textId="79533FFC" w:rsidR="00B118E5" w:rsidRDefault="00B118E5" w:rsidP="00B64E4E">
      <w:pPr>
        <w:ind w:left="2160" w:hanging="2160"/>
        <w:rPr>
          <w:rFonts w:ascii="Arial" w:hAnsi="Arial" w:cs="Arial"/>
          <w:sz w:val="22"/>
          <w:szCs w:val="22"/>
        </w:rPr>
      </w:pPr>
      <w:r w:rsidRPr="4ADD29DF">
        <w:rPr>
          <w:rFonts w:ascii="Arial" w:hAnsi="Arial" w:cs="Arial"/>
          <w:sz w:val="22"/>
          <w:szCs w:val="22"/>
        </w:rPr>
        <w:t>2024-Present</w:t>
      </w:r>
      <w:r>
        <w:tab/>
      </w:r>
      <w:r w:rsidR="00166E15" w:rsidRPr="4ADD29DF">
        <w:rPr>
          <w:rFonts w:ascii="Arial" w:hAnsi="Arial" w:cs="Arial"/>
          <w:sz w:val="22"/>
          <w:szCs w:val="22"/>
        </w:rPr>
        <w:t>College of Nursing Representative</w:t>
      </w:r>
      <w:r w:rsidR="004E6896" w:rsidRPr="4ADD29DF">
        <w:rPr>
          <w:rFonts w:ascii="Arial" w:hAnsi="Arial" w:cs="Arial"/>
          <w:sz w:val="22"/>
          <w:szCs w:val="22"/>
        </w:rPr>
        <w:t xml:space="preserve"> </w:t>
      </w:r>
      <w:r w:rsidR="008C435C" w:rsidRPr="4ADD29DF">
        <w:rPr>
          <w:rFonts w:ascii="Arial" w:hAnsi="Arial" w:cs="Arial"/>
          <w:sz w:val="22"/>
          <w:szCs w:val="22"/>
        </w:rPr>
        <w:t>at</w:t>
      </w:r>
      <w:r w:rsidR="0015098C" w:rsidRPr="4ADD29DF">
        <w:rPr>
          <w:rFonts w:ascii="Arial" w:hAnsi="Arial" w:cs="Arial"/>
          <w:sz w:val="22"/>
          <w:szCs w:val="22"/>
        </w:rPr>
        <w:t xml:space="preserve"> the </w:t>
      </w:r>
      <w:r w:rsidR="004201DA" w:rsidRPr="4ADD29DF">
        <w:rPr>
          <w:rFonts w:ascii="Arial" w:hAnsi="Arial" w:cs="Arial"/>
          <w:sz w:val="22"/>
          <w:szCs w:val="22"/>
        </w:rPr>
        <w:t xml:space="preserve">Council </w:t>
      </w:r>
      <w:r w:rsidR="0063652C">
        <w:rPr>
          <w:rFonts w:ascii="Arial" w:hAnsi="Arial" w:cs="Arial"/>
          <w:sz w:val="22"/>
          <w:szCs w:val="22"/>
        </w:rPr>
        <w:t>on</w:t>
      </w:r>
      <w:r w:rsidR="004201DA" w:rsidRPr="4ADD29DF">
        <w:rPr>
          <w:rFonts w:ascii="Arial" w:hAnsi="Arial" w:cs="Arial"/>
          <w:sz w:val="22"/>
          <w:szCs w:val="22"/>
        </w:rPr>
        <w:t xml:space="preserve"> Faculty Issues</w:t>
      </w:r>
      <w:r w:rsidR="008C435C" w:rsidRPr="4ADD29DF">
        <w:rPr>
          <w:rFonts w:ascii="Arial" w:hAnsi="Arial" w:cs="Arial"/>
          <w:sz w:val="22"/>
          <w:szCs w:val="22"/>
        </w:rPr>
        <w:t>, University of South Florida</w:t>
      </w:r>
    </w:p>
    <w:p w14:paraId="335A774E" w14:textId="1D349F39" w:rsidR="00EF4D41" w:rsidRDefault="00397FD1" w:rsidP="00B64E4E">
      <w:pPr>
        <w:ind w:left="2160" w:hanging="2160"/>
        <w:rPr>
          <w:rFonts w:ascii="Arial" w:hAnsi="Arial" w:cs="Arial"/>
          <w:sz w:val="22"/>
          <w:szCs w:val="22"/>
        </w:rPr>
      </w:pPr>
      <w:r w:rsidRPr="4ADD29DF">
        <w:rPr>
          <w:rFonts w:ascii="Arial" w:hAnsi="Arial" w:cs="Arial"/>
          <w:sz w:val="22"/>
          <w:szCs w:val="22"/>
        </w:rPr>
        <w:t>2023-</w:t>
      </w:r>
      <w:r w:rsidR="00D73904" w:rsidRPr="4ADD29DF">
        <w:rPr>
          <w:rFonts w:ascii="Arial" w:hAnsi="Arial" w:cs="Arial"/>
          <w:sz w:val="22"/>
          <w:szCs w:val="22"/>
        </w:rPr>
        <w:t>Present</w:t>
      </w:r>
      <w:r>
        <w:tab/>
      </w:r>
      <w:r w:rsidR="004D6595" w:rsidRPr="4ADD29DF">
        <w:rPr>
          <w:rFonts w:ascii="Arial" w:hAnsi="Arial" w:cs="Arial"/>
          <w:sz w:val="22"/>
          <w:szCs w:val="22"/>
        </w:rPr>
        <w:t>Fa</w:t>
      </w:r>
      <w:r w:rsidR="008A608C" w:rsidRPr="4ADD29DF">
        <w:rPr>
          <w:rFonts w:ascii="Arial" w:hAnsi="Arial" w:cs="Arial"/>
          <w:sz w:val="22"/>
          <w:szCs w:val="22"/>
        </w:rPr>
        <w:t>culty Senator</w:t>
      </w:r>
      <w:r w:rsidR="002F6EF2" w:rsidRPr="4ADD29DF">
        <w:rPr>
          <w:rFonts w:ascii="Arial" w:hAnsi="Arial" w:cs="Arial"/>
          <w:sz w:val="22"/>
          <w:szCs w:val="22"/>
        </w:rPr>
        <w:t xml:space="preserve">, </w:t>
      </w:r>
      <w:r w:rsidR="004214C5" w:rsidRPr="4ADD29DF">
        <w:rPr>
          <w:rFonts w:ascii="Arial" w:hAnsi="Arial" w:cs="Arial"/>
          <w:sz w:val="22"/>
          <w:szCs w:val="22"/>
        </w:rPr>
        <w:t>Faculty Senate</w:t>
      </w:r>
      <w:r w:rsidR="00A67A32" w:rsidRPr="4ADD29DF">
        <w:rPr>
          <w:rFonts w:ascii="Arial" w:hAnsi="Arial" w:cs="Arial"/>
          <w:sz w:val="22"/>
          <w:szCs w:val="22"/>
        </w:rPr>
        <w:t>, University of South Florida, College of Nursing</w:t>
      </w:r>
    </w:p>
    <w:p w14:paraId="27F8BCD1" w14:textId="34BCA26D" w:rsidR="712BB067" w:rsidRDefault="712BB067" w:rsidP="4ADD29DF">
      <w:pPr>
        <w:ind w:left="2160" w:hanging="2160"/>
        <w:rPr>
          <w:rFonts w:ascii="Arial" w:hAnsi="Arial" w:cs="Arial"/>
          <w:sz w:val="22"/>
          <w:szCs w:val="22"/>
        </w:rPr>
      </w:pPr>
      <w:r w:rsidRPr="4ADD29DF">
        <w:rPr>
          <w:rFonts w:ascii="Arial" w:hAnsi="Arial" w:cs="Arial"/>
          <w:sz w:val="22"/>
          <w:szCs w:val="22"/>
        </w:rPr>
        <w:t>2023-2024</w:t>
      </w:r>
      <w:r>
        <w:tab/>
      </w:r>
      <w:r w:rsidRPr="4ADD29DF">
        <w:rPr>
          <w:rFonts w:ascii="Arial" w:hAnsi="Arial" w:cs="Arial"/>
          <w:sz w:val="22"/>
          <w:szCs w:val="22"/>
        </w:rPr>
        <w:t xml:space="preserve">College of Nursing Awards </w:t>
      </w:r>
      <w:r w:rsidR="00BE5D42" w:rsidRPr="4ADD29DF">
        <w:rPr>
          <w:rFonts w:ascii="Arial" w:hAnsi="Arial" w:cs="Arial"/>
          <w:sz w:val="22"/>
          <w:szCs w:val="22"/>
        </w:rPr>
        <w:t>Committee</w:t>
      </w:r>
      <w:r w:rsidRPr="4ADD29DF">
        <w:rPr>
          <w:rFonts w:ascii="Arial" w:hAnsi="Arial" w:cs="Arial"/>
          <w:sz w:val="22"/>
          <w:szCs w:val="22"/>
        </w:rPr>
        <w:t>, University of South Florida, College of Nursing</w:t>
      </w:r>
    </w:p>
    <w:p w14:paraId="45DDECAF" w14:textId="77777777" w:rsidR="00EF4D41" w:rsidRDefault="00EF4D41" w:rsidP="00EF4D41">
      <w:pPr>
        <w:rPr>
          <w:rFonts w:ascii="Arial" w:hAnsi="Arial" w:cs="Arial"/>
          <w:b/>
          <w:bCs/>
          <w:sz w:val="22"/>
          <w:szCs w:val="22"/>
        </w:rPr>
      </w:pPr>
    </w:p>
    <w:p w14:paraId="0DD12DB5" w14:textId="2FB2A1A9" w:rsidR="00EF4D41" w:rsidRDefault="00EF4D41" w:rsidP="00EF4D41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Profession</w:t>
      </w:r>
      <w:r>
        <w:rPr>
          <w:rFonts w:ascii="Arial" w:hAnsi="Arial" w:cs="Arial"/>
          <w:b/>
          <w:bCs/>
          <w:sz w:val="22"/>
          <w:szCs w:val="22"/>
        </w:rPr>
        <w:t>al</w:t>
      </w:r>
      <w:r w:rsidRPr="004C6378">
        <w:rPr>
          <w:rFonts w:ascii="Arial" w:hAnsi="Arial" w:cs="Arial"/>
          <w:b/>
          <w:bCs/>
          <w:sz w:val="22"/>
          <w:szCs w:val="22"/>
        </w:rPr>
        <w:t>:</w:t>
      </w:r>
    </w:p>
    <w:p w14:paraId="4CED0DEE" w14:textId="2A81E547" w:rsidR="009B4795" w:rsidRPr="004C6378" w:rsidRDefault="009B4795" w:rsidP="00325ACB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</w:t>
      </w:r>
      <w:r w:rsidR="00195198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4-20</w:t>
      </w:r>
      <w:r w:rsidR="00195198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ab/>
        <w:t>Member</w:t>
      </w:r>
      <w:r w:rsidR="00041777">
        <w:rPr>
          <w:rFonts w:ascii="Arial" w:hAnsi="Arial" w:cs="Arial"/>
          <w:sz w:val="22"/>
          <w:szCs w:val="22"/>
        </w:rPr>
        <w:t>, Communications Committee, American Association of Nurse</w:t>
      </w:r>
      <w:r w:rsidR="004F09DE">
        <w:rPr>
          <w:rFonts w:ascii="Arial" w:hAnsi="Arial" w:cs="Arial"/>
          <w:sz w:val="22"/>
          <w:szCs w:val="22"/>
        </w:rPr>
        <w:t xml:space="preserve">       </w:t>
      </w:r>
      <w:r w:rsidR="00041777">
        <w:rPr>
          <w:rFonts w:ascii="Arial" w:hAnsi="Arial" w:cs="Arial"/>
          <w:sz w:val="22"/>
          <w:szCs w:val="22"/>
        </w:rPr>
        <w:t>Anesthesiolo</w:t>
      </w:r>
      <w:r w:rsidR="00F65416">
        <w:rPr>
          <w:rFonts w:ascii="Arial" w:hAnsi="Arial" w:cs="Arial"/>
          <w:sz w:val="22"/>
          <w:szCs w:val="22"/>
        </w:rPr>
        <w:t>gy (AANA)</w:t>
      </w:r>
    </w:p>
    <w:p w14:paraId="51B6B846" w14:textId="6262B548" w:rsidR="00C33614" w:rsidRDefault="00C33614" w:rsidP="00C33614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-2025</w:t>
      </w:r>
      <w:r>
        <w:rPr>
          <w:rFonts w:ascii="Arial" w:hAnsi="Arial" w:cs="Arial"/>
          <w:sz w:val="22"/>
          <w:szCs w:val="22"/>
        </w:rPr>
        <w:tab/>
        <w:t>Director</w:t>
      </w:r>
      <w:r w:rsidR="00435F8F">
        <w:rPr>
          <w:rFonts w:ascii="Arial" w:hAnsi="Arial" w:cs="Arial"/>
          <w:sz w:val="22"/>
          <w:szCs w:val="22"/>
        </w:rPr>
        <w:t>, FANA</w:t>
      </w:r>
      <w:r w:rsidR="002B7978">
        <w:rPr>
          <w:rFonts w:ascii="Arial" w:hAnsi="Arial" w:cs="Arial"/>
          <w:sz w:val="22"/>
          <w:szCs w:val="22"/>
        </w:rPr>
        <w:t xml:space="preserve"> Board of Directors</w:t>
      </w:r>
    </w:p>
    <w:p w14:paraId="7734D52F" w14:textId="18C2713D" w:rsidR="003E5A75" w:rsidRDefault="001212A1" w:rsidP="00435785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-Present</w:t>
      </w:r>
      <w:r w:rsidR="00EF4D41" w:rsidRPr="004C6378">
        <w:rPr>
          <w:rFonts w:ascii="Arial" w:hAnsi="Arial" w:cs="Arial"/>
          <w:sz w:val="22"/>
          <w:szCs w:val="22"/>
        </w:rPr>
        <w:tab/>
      </w:r>
      <w:r w:rsidR="00A543B0">
        <w:rPr>
          <w:rFonts w:ascii="Arial" w:hAnsi="Arial" w:cs="Arial"/>
          <w:sz w:val="22"/>
          <w:szCs w:val="22"/>
        </w:rPr>
        <w:t>Chair-Member Services Committee, F</w:t>
      </w:r>
      <w:r w:rsidR="003D65B8">
        <w:rPr>
          <w:rFonts w:ascii="Arial" w:hAnsi="Arial" w:cs="Arial"/>
          <w:sz w:val="22"/>
          <w:szCs w:val="22"/>
        </w:rPr>
        <w:t>ANA</w:t>
      </w:r>
      <w:r w:rsidR="00EF4D41" w:rsidRPr="004C6378">
        <w:rPr>
          <w:rFonts w:ascii="Arial" w:hAnsi="Arial" w:cs="Arial"/>
          <w:sz w:val="22"/>
          <w:szCs w:val="22"/>
        </w:rPr>
        <w:tab/>
      </w:r>
      <w:r w:rsidR="00EF4D41" w:rsidRPr="004C6378">
        <w:rPr>
          <w:rFonts w:ascii="Arial" w:hAnsi="Arial" w:cs="Arial"/>
          <w:sz w:val="22"/>
          <w:szCs w:val="22"/>
        </w:rPr>
        <w:tab/>
      </w:r>
    </w:p>
    <w:p w14:paraId="52047FD9" w14:textId="242BDF6E" w:rsidR="00FB5284" w:rsidRDefault="002D39D9" w:rsidP="003C274C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8-2023</w:t>
      </w:r>
      <w:r>
        <w:rPr>
          <w:rFonts w:ascii="Arial" w:hAnsi="Arial" w:cs="Arial"/>
          <w:sz w:val="22"/>
          <w:szCs w:val="22"/>
        </w:rPr>
        <w:tab/>
      </w:r>
      <w:r w:rsidR="001D18E4">
        <w:rPr>
          <w:rFonts w:ascii="Arial" w:hAnsi="Arial" w:cs="Arial"/>
          <w:sz w:val="22"/>
          <w:szCs w:val="22"/>
        </w:rPr>
        <w:t xml:space="preserve">Member, </w:t>
      </w:r>
      <w:r w:rsidR="00CB0875">
        <w:rPr>
          <w:rFonts w:ascii="Arial" w:hAnsi="Arial" w:cs="Arial"/>
          <w:sz w:val="22"/>
          <w:szCs w:val="22"/>
        </w:rPr>
        <w:t>Advanced Practice Provider C</w:t>
      </w:r>
      <w:r w:rsidR="00BD6BFA">
        <w:rPr>
          <w:rFonts w:ascii="Arial" w:hAnsi="Arial" w:cs="Arial"/>
          <w:sz w:val="22"/>
          <w:szCs w:val="22"/>
        </w:rPr>
        <w:t>redentialing and Authorization</w:t>
      </w:r>
      <w:r w:rsidR="00782014">
        <w:rPr>
          <w:rFonts w:ascii="Arial" w:hAnsi="Arial" w:cs="Arial"/>
          <w:sz w:val="22"/>
          <w:szCs w:val="22"/>
        </w:rPr>
        <w:t xml:space="preserve"> Committee</w:t>
      </w:r>
      <w:r w:rsidR="003F7BD7">
        <w:rPr>
          <w:rFonts w:ascii="Arial" w:hAnsi="Arial" w:cs="Arial"/>
          <w:sz w:val="22"/>
          <w:szCs w:val="22"/>
        </w:rPr>
        <w:t>,</w:t>
      </w:r>
      <w:r w:rsidR="003C274C">
        <w:rPr>
          <w:rFonts w:ascii="Arial" w:hAnsi="Arial" w:cs="Arial"/>
          <w:sz w:val="22"/>
          <w:szCs w:val="22"/>
        </w:rPr>
        <w:t xml:space="preserve"> </w:t>
      </w:r>
      <w:r w:rsidR="00782014">
        <w:rPr>
          <w:rFonts w:ascii="Arial" w:hAnsi="Arial" w:cs="Arial"/>
          <w:sz w:val="22"/>
          <w:szCs w:val="22"/>
        </w:rPr>
        <w:t>Tampa General Hospital</w:t>
      </w:r>
      <w:r w:rsidR="00EF4D41" w:rsidRPr="004C6378">
        <w:rPr>
          <w:rFonts w:ascii="Arial" w:hAnsi="Arial" w:cs="Arial"/>
          <w:sz w:val="22"/>
          <w:szCs w:val="22"/>
        </w:rPr>
        <w:tab/>
      </w:r>
    </w:p>
    <w:p w14:paraId="11A97696" w14:textId="77777777" w:rsidR="00FB5284" w:rsidRPr="004C6378" w:rsidRDefault="00FB5284" w:rsidP="00FB5284">
      <w:pPr>
        <w:rPr>
          <w:rFonts w:ascii="Arial" w:hAnsi="Arial" w:cs="Arial"/>
          <w:sz w:val="22"/>
          <w:szCs w:val="22"/>
        </w:rPr>
      </w:pPr>
      <w:r w:rsidRPr="004C6378">
        <w:rPr>
          <w:rFonts w:ascii="Arial" w:hAnsi="Arial" w:cs="Arial"/>
          <w:sz w:val="22"/>
          <w:szCs w:val="22"/>
        </w:rPr>
        <w:tab/>
      </w:r>
      <w:r w:rsidRPr="004C6378">
        <w:rPr>
          <w:rFonts w:ascii="Arial" w:hAnsi="Arial" w:cs="Arial"/>
          <w:sz w:val="22"/>
          <w:szCs w:val="22"/>
        </w:rPr>
        <w:tab/>
      </w:r>
    </w:p>
    <w:p w14:paraId="10C5AC85" w14:textId="32EDBBD4" w:rsidR="00FB5284" w:rsidRPr="004C6378" w:rsidRDefault="00E75AE9" w:rsidP="00FB5284">
      <w:pPr>
        <w:rPr>
          <w:rFonts w:ascii="Arial" w:hAnsi="Arial" w:cs="Arial"/>
          <w:b/>
          <w:bCs/>
          <w:sz w:val="22"/>
          <w:szCs w:val="22"/>
        </w:rPr>
      </w:pPr>
      <w:r w:rsidRPr="004C6378">
        <w:rPr>
          <w:rFonts w:ascii="Arial" w:hAnsi="Arial" w:cs="Arial"/>
          <w:b/>
          <w:bCs/>
          <w:sz w:val="22"/>
          <w:szCs w:val="22"/>
        </w:rPr>
        <w:t>PROFESSIONAL MEMBERSHIPS</w:t>
      </w:r>
      <w:r w:rsidR="00D76387" w:rsidRPr="004C637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5ED391" w14:textId="6CFBF057" w:rsidR="00FC3D33" w:rsidRDefault="00FC3D33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7A76FD07" w14:textId="2871714F" w:rsidR="00901F90" w:rsidRDefault="00901F90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-</w:t>
      </w:r>
      <w:r w:rsidR="002977AF">
        <w:rPr>
          <w:rFonts w:ascii="Arial" w:hAnsi="Arial" w:cs="Arial"/>
          <w:sz w:val="22"/>
          <w:szCs w:val="22"/>
        </w:rPr>
        <w:t>Present</w:t>
      </w:r>
      <w:r w:rsidR="002977AF">
        <w:rPr>
          <w:rFonts w:ascii="Arial" w:hAnsi="Arial" w:cs="Arial"/>
          <w:sz w:val="22"/>
          <w:szCs w:val="22"/>
        </w:rPr>
        <w:tab/>
      </w:r>
      <w:r w:rsidR="002977AF">
        <w:rPr>
          <w:rFonts w:ascii="Arial" w:hAnsi="Arial" w:cs="Arial"/>
          <w:sz w:val="22"/>
          <w:szCs w:val="22"/>
        </w:rPr>
        <w:tab/>
      </w:r>
      <w:r w:rsidR="002977AF">
        <w:rPr>
          <w:rFonts w:ascii="Arial" w:hAnsi="Arial" w:cs="Arial"/>
          <w:sz w:val="22"/>
          <w:szCs w:val="22"/>
        </w:rPr>
        <w:tab/>
        <w:t>Member</w:t>
      </w:r>
      <w:r w:rsidR="002977AF">
        <w:rPr>
          <w:rFonts w:ascii="Arial" w:hAnsi="Arial" w:cs="Arial"/>
          <w:sz w:val="22"/>
          <w:szCs w:val="22"/>
        </w:rPr>
        <w:tab/>
      </w:r>
      <w:r w:rsidR="002977AF">
        <w:rPr>
          <w:rFonts w:ascii="Arial" w:hAnsi="Arial" w:cs="Arial"/>
          <w:sz w:val="22"/>
          <w:szCs w:val="22"/>
        </w:rPr>
        <w:tab/>
      </w:r>
      <w:r w:rsidR="002977AF">
        <w:rPr>
          <w:rFonts w:ascii="Arial" w:hAnsi="Arial" w:cs="Arial"/>
          <w:sz w:val="22"/>
          <w:szCs w:val="22"/>
        </w:rPr>
        <w:tab/>
        <w:t xml:space="preserve">AORN </w:t>
      </w:r>
    </w:p>
    <w:p w14:paraId="7B6A5066" w14:textId="121CEB2E" w:rsidR="0001443F" w:rsidRDefault="0001443F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 w:rsidR="00B60B16">
        <w:rPr>
          <w:rFonts w:ascii="Arial" w:hAnsi="Arial" w:cs="Arial"/>
          <w:sz w:val="22"/>
          <w:szCs w:val="22"/>
        </w:rPr>
        <w:t>-Present</w:t>
      </w:r>
      <w:r w:rsidR="00B60B16">
        <w:rPr>
          <w:rFonts w:ascii="Arial" w:hAnsi="Arial" w:cs="Arial"/>
          <w:sz w:val="22"/>
          <w:szCs w:val="22"/>
        </w:rPr>
        <w:tab/>
      </w:r>
      <w:r w:rsidR="00B60B16">
        <w:rPr>
          <w:rFonts w:ascii="Arial" w:hAnsi="Arial" w:cs="Arial"/>
          <w:sz w:val="22"/>
          <w:szCs w:val="22"/>
        </w:rPr>
        <w:tab/>
      </w:r>
      <w:r w:rsidR="00B60B16">
        <w:rPr>
          <w:rFonts w:ascii="Arial" w:hAnsi="Arial" w:cs="Arial"/>
          <w:sz w:val="22"/>
          <w:szCs w:val="22"/>
        </w:rPr>
        <w:tab/>
        <w:t>Member</w:t>
      </w:r>
      <w:r w:rsidR="00B60B16">
        <w:rPr>
          <w:rFonts w:ascii="Arial" w:hAnsi="Arial" w:cs="Arial"/>
          <w:sz w:val="22"/>
          <w:szCs w:val="22"/>
        </w:rPr>
        <w:tab/>
      </w:r>
      <w:r w:rsidR="00B60B16">
        <w:rPr>
          <w:rFonts w:ascii="Arial" w:hAnsi="Arial" w:cs="Arial"/>
          <w:sz w:val="22"/>
          <w:szCs w:val="22"/>
        </w:rPr>
        <w:tab/>
      </w:r>
      <w:r w:rsidR="00B60B16">
        <w:rPr>
          <w:rFonts w:ascii="Arial" w:hAnsi="Arial" w:cs="Arial"/>
          <w:sz w:val="22"/>
          <w:szCs w:val="22"/>
        </w:rPr>
        <w:tab/>
        <w:t>Society for Simulation in Healthcare</w:t>
      </w:r>
    </w:p>
    <w:p w14:paraId="63DAB744" w14:textId="70B56ED8" w:rsidR="00FC3D33" w:rsidRDefault="00FC3D33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-Presen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ember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merican Association of Nurse Practitioners</w:t>
      </w:r>
    </w:p>
    <w:p w14:paraId="1525015F" w14:textId="0A0E5B8C" w:rsidR="006F478E" w:rsidRDefault="006F478E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9-Presen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17025C">
        <w:rPr>
          <w:rFonts w:ascii="Arial" w:hAnsi="Arial" w:cs="Arial"/>
          <w:sz w:val="22"/>
          <w:szCs w:val="22"/>
        </w:rPr>
        <w:t>Member</w:t>
      </w:r>
      <w:r w:rsidR="0017025C">
        <w:rPr>
          <w:rFonts w:ascii="Arial" w:hAnsi="Arial" w:cs="Arial"/>
          <w:sz w:val="22"/>
          <w:szCs w:val="22"/>
        </w:rPr>
        <w:tab/>
      </w:r>
      <w:r w:rsidR="0017025C">
        <w:rPr>
          <w:rFonts w:ascii="Arial" w:hAnsi="Arial" w:cs="Arial"/>
          <w:sz w:val="22"/>
          <w:szCs w:val="22"/>
        </w:rPr>
        <w:tab/>
      </w:r>
      <w:r w:rsidR="0017025C">
        <w:rPr>
          <w:rFonts w:ascii="Arial" w:hAnsi="Arial" w:cs="Arial"/>
          <w:sz w:val="22"/>
          <w:szCs w:val="22"/>
        </w:rPr>
        <w:tab/>
        <w:t>F</w:t>
      </w:r>
      <w:r w:rsidR="003D65B8">
        <w:rPr>
          <w:rFonts w:ascii="Arial" w:hAnsi="Arial" w:cs="Arial"/>
          <w:sz w:val="22"/>
          <w:szCs w:val="22"/>
        </w:rPr>
        <w:t>ANA</w:t>
      </w:r>
    </w:p>
    <w:p w14:paraId="436F5B89" w14:textId="6D32F570" w:rsidR="00F65416" w:rsidRDefault="00F65416" w:rsidP="00FB52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</w:t>
      </w:r>
      <w:r w:rsidR="002D5097">
        <w:rPr>
          <w:rFonts w:ascii="Arial" w:hAnsi="Arial" w:cs="Arial"/>
          <w:sz w:val="22"/>
          <w:szCs w:val="22"/>
        </w:rPr>
        <w:t>009-Present</w:t>
      </w:r>
      <w:r w:rsidR="002D5097">
        <w:rPr>
          <w:rFonts w:ascii="Arial" w:hAnsi="Arial" w:cs="Arial"/>
          <w:sz w:val="22"/>
          <w:szCs w:val="22"/>
        </w:rPr>
        <w:tab/>
      </w:r>
      <w:r w:rsidR="002D5097">
        <w:rPr>
          <w:rFonts w:ascii="Arial" w:hAnsi="Arial" w:cs="Arial"/>
          <w:sz w:val="22"/>
          <w:szCs w:val="22"/>
        </w:rPr>
        <w:tab/>
      </w:r>
      <w:r w:rsidR="002D5097">
        <w:rPr>
          <w:rFonts w:ascii="Arial" w:hAnsi="Arial" w:cs="Arial"/>
          <w:sz w:val="22"/>
          <w:szCs w:val="22"/>
        </w:rPr>
        <w:tab/>
        <w:t>Member</w:t>
      </w:r>
      <w:r w:rsidR="002D5097">
        <w:rPr>
          <w:rFonts w:ascii="Arial" w:hAnsi="Arial" w:cs="Arial"/>
          <w:sz w:val="22"/>
          <w:szCs w:val="22"/>
        </w:rPr>
        <w:tab/>
      </w:r>
      <w:r w:rsidR="002D5097">
        <w:rPr>
          <w:rFonts w:ascii="Arial" w:hAnsi="Arial" w:cs="Arial"/>
          <w:sz w:val="22"/>
          <w:szCs w:val="22"/>
        </w:rPr>
        <w:tab/>
      </w:r>
      <w:r w:rsidR="002D5097">
        <w:rPr>
          <w:rFonts w:ascii="Arial" w:hAnsi="Arial" w:cs="Arial"/>
          <w:sz w:val="22"/>
          <w:szCs w:val="22"/>
        </w:rPr>
        <w:tab/>
      </w:r>
      <w:r w:rsidR="002A1B70">
        <w:rPr>
          <w:rFonts w:ascii="Arial" w:hAnsi="Arial" w:cs="Arial"/>
          <w:sz w:val="22"/>
          <w:szCs w:val="22"/>
        </w:rPr>
        <w:t>AANA</w:t>
      </w:r>
    </w:p>
    <w:p w14:paraId="09C23E9F" w14:textId="61458D1F" w:rsidR="00FA433B" w:rsidRPr="004C6378" w:rsidRDefault="00FA433B">
      <w:pPr>
        <w:rPr>
          <w:rFonts w:ascii="Arial" w:hAnsi="Arial" w:cs="Arial"/>
          <w:sz w:val="22"/>
          <w:szCs w:val="22"/>
        </w:rPr>
      </w:pPr>
    </w:p>
    <w:sectPr w:rsidR="00FA433B" w:rsidRPr="004C6378" w:rsidSect="001741A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98A18" w14:textId="77777777" w:rsidR="00B33CA4" w:rsidRDefault="00B33CA4" w:rsidP="00067860">
      <w:r>
        <w:separator/>
      </w:r>
    </w:p>
  </w:endnote>
  <w:endnote w:type="continuationSeparator" w:id="0">
    <w:p w14:paraId="3593D735" w14:textId="77777777" w:rsidR="00B33CA4" w:rsidRDefault="00B33CA4" w:rsidP="00067860">
      <w:r>
        <w:continuationSeparator/>
      </w:r>
    </w:p>
  </w:endnote>
  <w:endnote w:type="continuationNotice" w:id="1">
    <w:p w14:paraId="28CE0A0A" w14:textId="77777777" w:rsidR="00B33CA4" w:rsidRDefault="00B33C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238EA" w14:textId="77777777" w:rsidR="00B33CA4" w:rsidRDefault="00B33CA4" w:rsidP="00067860">
      <w:r>
        <w:separator/>
      </w:r>
    </w:p>
  </w:footnote>
  <w:footnote w:type="continuationSeparator" w:id="0">
    <w:p w14:paraId="005C280C" w14:textId="77777777" w:rsidR="00B33CA4" w:rsidRDefault="00B33CA4" w:rsidP="00067860">
      <w:r>
        <w:continuationSeparator/>
      </w:r>
    </w:p>
  </w:footnote>
  <w:footnote w:type="continuationNotice" w:id="1">
    <w:p w14:paraId="3D880CF0" w14:textId="77777777" w:rsidR="00B33CA4" w:rsidRDefault="00B33C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84DDB"/>
    <w:multiLevelType w:val="hybridMultilevel"/>
    <w:tmpl w:val="CFE28AE8"/>
    <w:lvl w:ilvl="0" w:tplc="85A69A1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8150B44"/>
    <w:multiLevelType w:val="hybridMultilevel"/>
    <w:tmpl w:val="D0D620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86A00C9"/>
    <w:multiLevelType w:val="hybridMultilevel"/>
    <w:tmpl w:val="CCEAA7F2"/>
    <w:lvl w:ilvl="0" w:tplc="8BC695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513770">
    <w:abstractNumId w:val="0"/>
  </w:num>
  <w:num w:numId="2" w16cid:durableId="1484128431">
    <w:abstractNumId w:val="2"/>
  </w:num>
  <w:num w:numId="3" w16cid:durableId="504131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TI2MTA1NjK2NDJQ0lEKTi0uzszPAykwrAUAY2rbjSwAAAA="/>
  </w:docVars>
  <w:rsids>
    <w:rsidRoot w:val="00FB5284"/>
    <w:rsid w:val="00000BA9"/>
    <w:rsid w:val="000048B6"/>
    <w:rsid w:val="00007C4C"/>
    <w:rsid w:val="0001443F"/>
    <w:rsid w:val="000213B7"/>
    <w:rsid w:val="00021E27"/>
    <w:rsid w:val="000326C7"/>
    <w:rsid w:val="00033AF5"/>
    <w:rsid w:val="00036173"/>
    <w:rsid w:val="00037746"/>
    <w:rsid w:val="00041777"/>
    <w:rsid w:val="00043D09"/>
    <w:rsid w:val="000447EC"/>
    <w:rsid w:val="00044AC5"/>
    <w:rsid w:val="0005504F"/>
    <w:rsid w:val="00055874"/>
    <w:rsid w:val="00062A87"/>
    <w:rsid w:val="00064EE1"/>
    <w:rsid w:val="000666B3"/>
    <w:rsid w:val="00067860"/>
    <w:rsid w:val="00071746"/>
    <w:rsid w:val="00071BC3"/>
    <w:rsid w:val="000738D9"/>
    <w:rsid w:val="00074D11"/>
    <w:rsid w:val="00081795"/>
    <w:rsid w:val="00081E26"/>
    <w:rsid w:val="00087FDD"/>
    <w:rsid w:val="00090307"/>
    <w:rsid w:val="00090901"/>
    <w:rsid w:val="00090E72"/>
    <w:rsid w:val="00091423"/>
    <w:rsid w:val="00094736"/>
    <w:rsid w:val="00094DE2"/>
    <w:rsid w:val="0009778D"/>
    <w:rsid w:val="000A5D66"/>
    <w:rsid w:val="000B1164"/>
    <w:rsid w:val="000B4BFB"/>
    <w:rsid w:val="000B7B8E"/>
    <w:rsid w:val="000C5EB1"/>
    <w:rsid w:val="000C72EB"/>
    <w:rsid w:val="000D316B"/>
    <w:rsid w:val="000D37D3"/>
    <w:rsid w:val="000D5A58"/>
    <w:rsid w:val="000E204B"/>
    <w:rsid w:val="000E6EF1"/>
    <w:rsid w:val="000F2D16"/>
    <w:rsid w:val="000F38C6"/>
    <w:rsid w:val="000F4331"/>
    <w:rsid w:val="0010085C"/>
    <w:rsid w:val="001075D3"/>
    <w:rsid w:val="00107F6A"/>
    <w:rsid w:val="00110F7C"/>
    <w:rsid w:val="00111F90"/>
    <w:rsid w:val="00112BFF"/>
    <w:rsid w:val="00113DA0"/>
    <w:rsid w:val="001148B0"/>
    <w:rsid w:val="00117980"/>
    <w:rsid w:val="001212A1"/>
    <w:rsid w:val="00131D7F"/>
    <w:rsid w:val="0015098C"/>
    <w:rsid w:val="00155F3B"/>
    <w:rsid w:val="001565EB"/>
    <w:rsid w:val="00160433"/>
    <w:rsid w:val="0016171C"/>
    <w:rsid w:val="00165F56"/>
    <w:rsid w:val="00166E15"/>
    <w:rsid w:val="00170192"/>
    <w:rsid w:val="0017025C"/>
    <w:rsid w:val="001741A5"/>
    <w:rsid w:val="00182548"/>
    <w:rsid w:val="001833B7"/>
    <w:rsid w:val="001849AF"/>
    <w:rsid w:val="00191B9A"/>
    <w:rsid w:val="0019205B"/>
    <w:rsid w:val="00193194"/>
    <w:rsid w:val="00195198"/>
    <w:rsid w:val="00195987"/>
    <w:rsid w:val="00195DF0"/>
    <w:rsid w:val="001A5A23"/>
    <w:rsid w:val="001A5F4B"/>
    <w:rsid w:val="001B2797"/>
    <w:rsid w:val="001B405D"/>
    <w:rsid w:val="001B4179"/>
    <w:rsid w:val="001B7314"/>
    <w:rsid w:val="001B7511"/>
    <w:rsid w:val="001B7C7B"/>
    <w:rsid w:val="001C0370"/>
    <w:rsid w:val="001D18E4"/>
    <w:rsid w:val="001D5A2F"/>
    <w:rsid w:val="001D7DFB"/>
    <w:rsid w:val="001E1AC1"/>
    <w:rsid w:val="001E47EC"/>
    <w:rsid w:val="001F233B"/>
    <w:rsid w:val="001F2769"/>
    <w:rsid w:val="001F6B47"/>
    <w:rsid w:val="002048B5"/>
    <w:rsid w:val="002202CF"/>
    <w:rsid w:val="00220BA1"/>
    <w:rsid w:val="00226B28"/>
    <w:rsid w:val="00233034"/>
    <w:rsid w:val="002376C3"/>
    <w:rsid w:val="00237F22"/>
    <w:rsid w:val="00240AC4"/>
    <w:rsid w:val="002416A0"/>
    <w:rsid w:val="00244093"/>
    <w:rsid w:val="00244C2F"/>
    <w:rsid w:val="00253160"/>
    <w:rsid w:val="002571C0"/>
    <w:rsid w:val="00261289"/>
    <w:rsid w:val="00263C41"/>
    <w:rsid w:val="00264200"/>
    <w:rsid w:val="00266035"/>
    <w:rsid w:val="00266256"/>
    <w:rsid w:val="00270C09"/>
    <w:rsid w:val="00274ABF"/>
    <w:rsid w:val="0027588B"/>
    <w:rsid w:val="002802C6"/>
    <w:rsid w:val="00280799"/>
    <w:rsid w:val="00282682"/>
    <w:rsid w:val="002826F6"/>
    <w:rsid w:val="00286FCB"/>
    <w:rsid w:val="0029191D"/>
    <w:rsid w:val="00292543"/>
    <w:rsid w:val="002938A0"/>
    <w:rsid w:val="0029405D"/>
    <w:rsid w:val="002948F1"/>
    <w:rsid w:val="00294D6A"/>
    <w:rsid w:val="002977AF"/>
    <w:rsid w:val="002A0AC3"/>
    <w:rsid w:val="002A1B70"/>
    <w:rsid w:val="002A272E"/>
    <w:rsid w:val="002A35F3"/>
    <w:rsid w:val="002A4BF4"/>
    <w:rsid w:val="002A756D"/>
    <w:rsid w:val="002B13A4"/>
    <w:rsid w:val="002B1595"/>
    <w:rsid w:val="002B2F3F"/>
    <w:rsid w:val="002B2F79"/>
    <w:rsid w:val="002B3262"/>
    <w:rsid w:val="002B329B"/>
    <w:rsid w:val="002B7978"/>
    <w:rsid w:val="002C1A83"/>
    <w:rsid w:val="002C47DE"/>
    <w:rsid w:val="002C6175"/>
    <w:rsid w:val="002D0A4C"/>
    <w:rsid w:val="002D39D9"/>
    <w:rsid w:val="002D5097"/>
    <w:rsid w:val="002D53ED"/>
    <w:rsid w:val="002D5BA3"/>
    <w:rsid w:val="002D7067"/>
    <w:rsid w:val="002E4BC2"/>
    <w:rsid w:val="002E6536"/>
    <w:rsid w:val="002E6BBF"/>
    <w:rsid w:val="002F0004"/>
    <w:rsid w:val="002F448B"/>
    <w:rsid w:val="002F511B"/>
    <w:rsid w:val="002F6EF2"/>
    <w:rsid w:val="00301F1B"/>
    <w:rsid w:val="00306BE6"/>
    <w:rsid w:val="003112AF"/>
    <w:rsid w:val="00313599"/>
    <w:rsid w:val="00314A79"/>
    <w:rsid w:val="00325ACB"/>
    <w:rsid w:val="003302CE"/>
    <w:rsid w:val="003315EB"/>
    <w:rsid w:val="00334F20"/>
    <w:rsid w:val="00341787"/>
    <w:rsid w:val="00343612"/>
    <w:rsid w:val="0035696D"/>
    <w:rsid w:val="00360033"/>
    <w:rsid w:val="00360790"/>
    <w:rsid w:val="00365CD7"/>
    <w:rsid w:val="00367518"/>
    <w:rsid w:val="00375F4D"/>
    <w:rsid w:val="00377D6E"/>
    <w:rsid w:val="003818EE"/>
    <w:rsid w:val="00384350"/>
    <w:rsid w:val="00395198"/>
    <w:rsid w:val="00397FD1"/>
    <w:rsid w:val="003A017E"/>
    <w:rsid w:val="003A1435"/>
    <w:rsid w:val="003A23FE"/>
    <w:rsid w:val="003A300B"/>
    <w:rsid w:val="003A7A9D"/>
    <w:rsid w:val="003B618C"/>
    <w:rsid w:val="003B6605"/>
    <w:rsid w:val="003B6BA3"/>
    <w:rsid w:val="003C1135"/>
    <w:rsid w:val="003C274C"/>
    <w:rsid w:val="003C4E9C"/>
    <w:rsid w:val="003C692C"/>
    <w:rsid w:val="003D5614"/>
    <w:rsid w:val="003D6116"/>
    <w:rsid w:val="003D65B8"/>
    <w:rsid w:val="003E2F35"/>
    <w:rsid w:val="003E5908"/>
    <w:rsid w:val="003E5A75"/>
    <w:rsid w:val="003E6C08"/>
    <w:rsid w:val="003F1EE8"/>
    <w:rsid w:val="003F3C57"/>
    <w:rsid w:val="003F4368"/>
    <w:rsid w:val="003F5320"/>
    <w:rsid w:val="003F7BD7"/>
    <w:rsid w:val="00400FA9"/>
    <w:rsid w:val="00401803"/>
    <w:rsid w:val="004035FF"/>
    <w:rsid w:val="00404264"/>
    <w:rsid w:val="0040614C"/>
    <w:rsid w:val="00410669"/>
    <w:rsid w:val="004131A1"/>
    <w:rsid w:val="00415EC4"/>
    <w:rsid w:val="004200D8"/>
    <w:rsid w:val="004201DA"/>
    <w:rsid w:val="00420C0D"/>
    <w:rsid w:val="004214C5"/>
    <w:rsid w:val="00423F14"/>
    <w:rsid w:val="00430ED8"/>
    <w:rsid w:val="00435785"/>
    <w:rsid w:val="00435F8F"/>
    <w:rsid w:val="00440DFB"/>
    <w:rsid w:val="004453A3"/>
    <w:rsid w:val="0045143A"/>
    <w:rsid w:val="00453732"/>
    <w:rsid w:val="0045488F"/>
    <w:rsid w:val="00455D6C"/>
    <w:rsid w:val="004574D3"/>
    <w:rsid w:val="00457788"/>
    <w:rsid w:val="00461035"/>
    <w:rsid w:val="0046342D"/>
    <w:rsid w:val="00464C18"/>
    <w:rsid w:val="0046673B"/>
    <w:rsid w:val="00470D24"/>
    <w:rsid w:val="00471C6E"/>
    <w:rsid w:val="00472DB9"/>
    <w:rsid w:val="00477D76"/>
    <w:rsid w:val="00483868"/>
    <w:rsid w:val="00487793"/>
    <w:rsid w:val="0049142E"/>
    <w:rsid w:val="004914F7"/>
    <w:rsid w:val="004A0EA2"/>
    <w:rsid w:val="004A2407"/>
    <w:rsid w:val="004A5A35"/>
    <w:rsid w:val="004A5B58"/>
    <w:rsid w:val="004A6353"/>
    <w:rsid w:val="004B33BF"/>
    <w:rsid w:val="004B4903"/>
    <w:rsid w:val="004B6A0C"/>
    <w:rsid w:val="004C08C3"/>
    <w:rsid w:val="004C1C4E"/>
    <w:rsid w:val="004C293A"/>
    <w:rsid w:val="004C6378"/>
    <w:rsid w:val="004C7D46"/>
    <w:rsid w:val="004D273B"/>
    <w:rsid w:val="004D582F"/>
    <w:rsid w:val="004D6595"/>
    <w:rsid w:val="004D7264"/>
    <w:rsid w:val="004E2421"/>
    <w:rsid w:val="004E4C54"/>
    <w:rsid w:val="004E6896"/>
    <w:rsid w:val="004F09DE"/>
    <w:rsid w:val="004F14E9"/>
    <w:rsid w:val="004F1E04"/>
    <w:rsid w:val="004F213E"/>
    <w:rsid w:val="004F25A9"/>
    <w:rsid w:val="004F2CEE"/>
    <w:rsid w:val="004F548F"/>
    <w:rsid w:val="004F5A6E"/>
    <w:rsid w:val="004F7647"/>
    <w:rsid w:val="0050021C"/>
    <w:rsid w:val="00500890"/>
    <w:rsid w:val="00507A33"/>
    <w:rsid w:val="00511A89"/>
    <w:rsid w:val="00512B4E"/>
    <w:rsid w:val="0051474F"/>
    <w:rsid w:val="00514BB8"/>
    <w:rsid w:val="005151A5"/>
    <w:rsid w:val="00516B11"/>
    <w:rsid w:val="00522106"/>
    <w:rsid w:val="0053016B"/>
    <w:rsid w:val="0053044B"/>
    <w:rsid w:val="00531778"/>
    <w:rsid w:val="00533941"/>
    <w:rsid w:val="005345C0"/>
    <w:rsid w:val="005358F2"/>
    <w:rsid w:val="00536E30"/>
    <w:rsid w:val="00537324"/>
    <w:rsid w:val="005410AF"/>
    <w:rsid w:val="00541545"/>
    <w:rsid w:val="00541E66"/>
    <w:rsid w:val="0054202B"/>
    <w:rsid w:val="00551ED4"/>
    <w:rsid w:val="00556C60"/>
    <w:rsid w:val="00561887"/>
    <w:rsid w:val="005621C4"/>
    <w:rsid w:val="005644FC"/>
    <w:rsid w:val="00564DC5"/>
    <w:rsid w:val="00565974"/>
    <w:rsid w:val="00574C22"/>
    <w:rsid w:val="00575931"/>
    <w:rsid w:val="00577406"/>
    <w:rsid w:val="00580EC7"/>
    <w:rsid w:val="00581816"/>
    <w:rsid w:val="00593C13"/>
    <w:rsid w:val="005957EB"/>
    <w:rsid w:val="00595929"/>
    <w:rsid w:val="00596EB3"/>
    <w:rsid w:val="00597E97"/>
    <w:rsid w:val="00597ED1"/>
    <w:rsid w:val="005A105F"/>
    <w:rsid w:val="005A134D"/>
    <w:rsid w:val="005A2B2F"/>
    <w:rsid w:val="005A4E86"/>
    <w:rsid w:val="005A6B8B"/>
    <w:rsid w:val="005B0C7E"/>
    <w:rsid w:val="005B1AA3"/>
    <w:rsid w:val="005C03E0"/>
    <w:rsid w:val="005C24B8"/>
    <w:rsid w:val="005D41DD"/>
    <w:rsid w:val="005D41FB"/>
    <w:rsid w:val="005D4392"/>
    <w:rsid w:val="005D58AC"/>
    <w:rsid w:val="005E1D08"/>
    <w:rsid w:val="005E3292"/>
    <w:rsid w:val="005E3F1D"/>
    <w:rsid w:val="005E73D9"/>
    <w:rsid w:val="005E73F4"/>
    <w:rsid w:val="005F06E6"/>
    <w:rsid w:val="005F39D1"/>
    <w:rsid w:val="005F4251"/>
    <w:rsid w:val="005F7673"/>
    <w:rsid w:val="006100AB"/>
    <w:rsid w:val="0061218D"/>
    <w:rsid w:val="00613903"/>
    <w:rsid w:val="00614172"/>
    <w:rsid w:val="00616BCE"/>
    <w:rsid w:val="006176D9"/>
    <w:rsid w:val="0062110F"/>
    <w:rsid w:val="00624872"/>
    <w:rsid w:val="006265F8"/>
    <w:rsid w:val="0063652C"/>
    <w:rsid w:val="00636741"/>
    <w:rsid w:val="00640743"/>
    <w:rsid w:val="006453B9"/>
    <w:rsid w:val="00645AF0"/>
    <w:rsid w:val="00650F20"/>
    <w:rsid w:val="006544EE"/>
    <w:rsid w:val="00661E7C"/>
    <w:rsid w:val="0066255D"/>
    <w:rsid w:val="0066347C"/>
    <w:rsid w:val="0066455E"/>
    <w:rsid w:val="00665E23"/>
    <w:rsid w:val="0067093A"/>
    <w:rsid w:val="00674530"/>
    <w:rsid w:val="0067584E"/>
    <w:rsid w:val="006772B3"/>
    <w:rsid w:val="00682603"/>
    <w:rsid w:val="00684369"/>
    <w:rsid w:val="0069328E"/>
    <w:rsid w:val="00696FA6"/>
    <w:rsid w:val="006979D3"/>
    <w:rsid w:val="006A603C"/>
    <w:rsid w:val="006B1D91"/>
    <w:rsid w:val="006B4999"/>
    <w:rsid w:val="006B79FA"/>
    <w:rsid w:val="006C1548"/>
    <w:rsid w:val="006C34FB"/>
    <w:rsid w:val="006C479E"/>
    <w:rsid w:val="006D696D"/>
    <w:rsid w:val="006D796D"/>
    <w:rsid w:val="006D7CCA"/>
    <w:rsid w:val="006E251F"/>
    <w:rsid w:val="006E4DB4"/>
    <w:rsid w:val="006F28F0"/>
    <w:rsid w:val="006F478E"/>
    <w:rsid w:val="006F5DF9"/>
    <w:rsid w:val="006F6862"/>
    <w:rsid w:val="006F7CEF"/>
    <w:rsid w:val="00703C96"/>
    <w:rsid w:val="0070423B"/>
    <w:rsid w:val="00707A5D"/>
    <w:rsid w:val="00711BD9"/>
    <w:rsid w:val="0071334D"/>
    <w:rsid w:val="00713C0A"/>
    <w:rsid w:val="007150C8"/>
    <w:rsid w:val="007157FF"/>
    <w:rsid w:val="0072148B"/>
    <w:rsid w:val="00722709"/>
    <w:rsid w:val="00722A23"/>
    <w:rsid w:val="007232B9"/>
    <w:rsid w:val="00723E2C"/>
    <w:rsid w:val="007242A3"/>
    <w:rsid w:val="00725070"/>
    <w:rsid w:val="00731BE3"/>
    <w:rsid w:val="007363E2"/>
    <w:rsid w:val="007403CF"/>
    <w:rsid w:val="00741328"/>
    <w:rsid w:val="007422EB"/>
    <w:rsid w:val="00743609"/>
    <w:rsid w:val="00745096"/>
    <w:rsid w:val="00745A80"/>
    <w:rsid w:val="00747EBA"/>
    <w:rsid w:val="00753BA2"/>
    <w:rsid w:val="00754334"/>
    <w:rsid w:val="007564F2"/>
    <w:rsid w:val="00763CAD"/>
    <w:rsid w:val="00767DD1"/>
    <w:rsid w:val="00770136"/>
    <w:rsid w:val="007705EF"/>
    <w:rsid w:val="00771069"/>
    <w:rsid w:val="00771B3A"/>
    <w:rsid w:val="00771BDF"/>
    <w:rsid w:val="0077275A"/>
    <w:rsid w:val="007746EA"/>
    <w:rsid w:val="00775562"/>
    <w:rsid w:val="0077559F"/>
    <w:rsid w:val="0077662D"/>
    <w:rsid w:val="00782014"/>
    <w:rsid w:val="00793300"/>
    <w:rsid w:val="00793B03"/>
    <w:rsid w:val="0079439C"/>
    <w:rsid w:val="00794771"/>
    <w:rsid w:val="00795077"/>
    <w:rsid w:val="00795E20"/>
    <w:rsid w:val="007968D3"/>
    <w:rsid w:val="00797DF3"/>
    <w:rsid w:val="007A3E16"/>
    <w:rsid w:val="007A415B"/>
    <w:rsid w:val="007A6D25"/>
    <w:rsid w:val="007A71E9"/>
    <w:rsid w:val="007B0E68"/>
    <w:rsid w:val="007B1658"/>
    <w:rsid w:val="007B27CD"/>
    <w:rsid w:val="007B2C5B"/>
    <w:rsid w:val="007B2F3C"/>
    <w:rsid w:val="007B4ADC"/>
    <w:rsid w:val="007C06C7"/>
    <w:rsid w:val="007D7B99"/>
    <w:rsid w:val="007E7A01"/>
    <w:rsid w:val="007E7A93"/>
    <w:rsid w:val="007F2F02"/>
    <w:rsid w:val="007F7C94"/>
    <w:rsid w:val="00800521"/>
    <w:rsid w:val="00811205"/>
    <w:rsid w:val="00811561"/>
    <w:rsid w:val="00814CF5"/>
    <w:rsid w:val="008210E6"/>
    <w:rsid w:val="00821F98"/>
    <w:rsid w:val="0082585B"/>
    <w:rsid w:val="00826ED3"/>
    <w:rsid w:val="00827368"/>
    <w:rsid w:val="00831DD8"/>
    <w:rsid w:val="00832E82"/>
    <w:rsid w:val="0083742A"/>
    <w:rsid w:val="00840678"/>
    <w:rsid w:val="00843AF8"/>
    <w:rsid w:val="00843DB0"/>
    <w:rsid w:val="00846DAF"/>
    <w:rsid w:val="008507BB"/>
    <w:rsid w:val="00850D1E"/>
    <w:rsid w:val="00853722"/>
    <w:rsid w:val="0085687A"/>
    <w:rsid w:val="0086095B"/>
    <w:rsid w:val="0086462F"/>
    <w:rsid w:val="008668F6"/>
    <w:rsid w:val="00867266"/>
    <w:rsid w:val="00872773"/>
    <w:rsid w:val="0087667F"/>
    <w:rsid w:val="00882673"/>
    <w:rsid w:val="008828B1"/>
    <w:rsid w:val="0088397F"/>
    <w:rsid w:val="00883BCE"/>
    <w:rsid w:val="00886457"/>
    <w:rsid w:val="00894322"/>
    <w:rsid w:val="00895B43"/>
    <w:rsid w:val="008A06F1"/>
    <w:rsid w:val="008A1E95"/>
    <w:rsid w:val="008A5BB1"/>
    <w:rsid w:val="008A608C"/>
    <w:rsid w:val="008B1A1D"/>
    <w:rsid w:val="008B2919"/>
    <w:rsid w:val="008C0DFD"/>
    <w:rsid w:val="008C435C"/>
    <w:rsid w:val="008C79C4"/>
    <w:rsid w:val="008D09CC"/>
    <w:rsid w:val="008D390D"/>
    <w:rsid w:val="008E248E"/>
    <w:rsid w:val="008E4D4E"/>
    <w:rsid w:val="00901495"/>
    <w:rsid w:val="0090184D"/>
    <w:rsid w:val="00901F90"/>
    <w:rsid w:val="009044BC"/>
    <w:rsid w:val="009109A6"/>
    <w:rsid w:val="009152DD"/>
    <w:rsid w:val="00917A41"/>
    <w:rsid w:val="009312E2"/>
    <w:rsid w:val="00932882"/>
    <w:rsid w:val="00934583"/>
    <w:rsid w:val="00934F14"/>
    <w:rsid w:val="009412D7"/>
    <w:rsid w:val="009449A8"/>
    <w:rsid w:val="00945179"/>
    <w:rsid w:val="00945C5E"/>
    <w:rsid w:val="0095010C"/>
    <w:rsid w:val="009549B5"/>
    <w:rsid w:val="0095541D"/>
    <w:rsid w:val="0096163A"/>
    <w:rsid w:val="009646FD"/>
    <w:rsid w:val="00965568"/>
    <w:rsid w:val="0096573B"/>
    <w:rsid w:val="009700A4"/>
    <w:rsid w:val="00981D42"/>
    <w:rsid w:val="00982286"/>
    <w:rsid w:val="00983D88"/>
    <w:rsid w:val="00985740"/>
    <w:rsid w:val="00986A02"/>
    <w:rsid w:val="00987A9D"/>
    <w:rsid w:val="00990B09"/>
    <w:rsid w:val="00995A81"/>
    <w:rsid w:val="009A1C0D"/>
    <w:rsid w:val="009A2566"/>
    <w:rsid w:val="009A30B8"/>
    <w:rsid w:val="009A60D8"/>
    <w:rsid w:val="009B0549"/>
    <w:rsid w:val="009B0F6A"/>
    <w:rsid w:val="009B4795"/>
    <w:rsid w:val="009C036E"/>
    <w:rsid w:val="009C2712"/>
    <w:rsid w:val="009C4CDC"/>
    <w:rsid w:val="009C561D"/>
    <w:rsid w:val="009C6233"/>
    <w:rsid w:val="009D065C"/>
    <w:rsid w:val="009D477A"/>
    <w:rsid w:val="009E0633"/>
    <w:rsid w:val="009E06C1"/>
    <w:rsid w:val="009E2D9E"/>
    <w:rsid w:val="009E3F09"/>
    <w:rsid w:val="009E7BD7"/>
    <w:rsid w:val="009F189D"/>
    <w:rsid w:val="009F43C0"/>
    <w:rsid w:val="009F571D"/>
    <w:rsid w:val="009F58C4"/>
    <w:rsid w:val="00A04843"/>
    <w:rsid w:val="00A17132"/>
    <w:rsid w:val="00A2019D"/>
    <w:rsid w:val="00A21C97"/>
    <w:rsid w:val="00A33FCE"/>
    <w:rsid w:val="00A40699"/>
    <w:rsid w:val="00A4535C"/>
    <w:rsid w:val="00A46989"/>
    <w:rsid w:val="00A472D3"/>
    <w:rsid w:val="00A50335"/>
    <w:rsid w:val="00A52832"/>
    <w:rsid w:val="00A543B0"/>
    <w:rsid w:val="00A5492A"/>
    <w:rsid w:val="00A6498F"/>
    <w:rsid w:val="00A66428"/>
    <w:rsid w:val="00A66657"/>
    <w:rsid w:val="00A67A32"/>
    <w:rsid w:val="00A72925"/>
    <w:rsid w:val="00A75F61"/>
    <w:rsid w:val="00A760A8"/>
    <w:rsid w:val="00A82596"/>
    <w:rsid w:val="00A83787"/>
    <w:rsid w:val="00A90E1B"/>
    <w:rsid w:val="00A91885"/>
    <w:rsid w:val="00A9229A"/>
    <w:rsid w:val="00A927C6"/>
    <w:rsid w:val="00AA361A"/>
    <w:rsid w:val="00AB08E4"/>
    <w:rsid w:val="00AB0FD3"/>
    <w:rsid w:val="00AB3A37"/>
    <w:rsid w:val="00AB4156"/>
    <w:rsid w:val="00AB77EE"/>
    <w:rsid w:val="00AC01C4"/>
    <w:rsid w:val="00AC050B"/>
    <w:rsid w:val="00AC1646"/>
    <w:rsid w:val="00AC6E90"/>
    <w:rsid w:val="00AD002D"/>
    <w:rsid w:val="00AD3796"/>
    <w:rsid w:val="00AD510E"/>
    <w:rsid w:val="00AD51F2"/>
    <w:rsid w:val="00AD7C61"/>
    <w:rsid w:val="00AE0E25"/>
    <w:rsid w:val="00AE10B7"/>
    <w:rsid w:val="00AE1E4F"/>
    <w:rsid w:val="00AF3776"/>
    <w:rsid w:val="00B04221"/>
    <w:rsid w:val="00B07FA7"/>
    <w:rsid w:val="00B117E8"/>
    <w:rsid w:val="00B118E5"/>
    <w:rsid w:val="00B12842"/>
    <w:rsid w:val="00B17BAF"/>
    <w:rsid w:val="00B21245"/>
    <w:rsid w:val="00B26F8E"/>
    <w:rsid w:val="00B33870"/>
    <w:rsid w:val="00B33CA4"/>
    <w:rsid w:val="00B36F34"/>
    <w:rsid w:val="00B504BB"/>
    <w:rsid w:val="00B51CB6"/>
    <w:rsid w:val="00B60343"/>
    <w:rsid w:val="00B60B16"/>
    <w:rsid w:val="00B643E5"/>
    <w:rsid w:val="00B64E4E"/>
    <w:rsid w:val="00B65156"/>
    <w:rsid w:val="00B670FD"/>
    <w:rsid w:val="00B678D9"/>
    <w:rsid w:val="00B722A8"/>
    <w:rsid w:val="00B7323C"/>
    <w:rsid w:val="00B8006D"/>
    <w:rsid w:val="00B802D4"/>
    <w:rsid w:val="00B8179C"/>
    <w:rsid w:val="00B82780"/>
    <w:rsid w:val="00B852B9"/>
    <w:rsid w:val="00B90ECD"/>
    <w:rsid w:val="00B9221B"/>
    <w:rsid w:val="00B9700F"/>
    <w:rsid w:val="00BA1EEC"/>
    <w:rsid w:val="00BA2B03"/>
    <w:rsid w:val="00BB127B"/>
    <w:rsid w:val="00BB5F8E"/>
    <w:rsid w:val="00BC1D73"/>
    <w:rsid w:val="00BC3BFA"/>
    <w:rsid w:val="00BC5EB7"/>
    <w:rsid w:val="00BC7648"/>
    <w:rsid w:val="00BD1F7A"/>
    <w:rsid w:val="00BD3831"/>
    <w:rsid w:val="00BD6BFA"/>
    <w:rsid w:val="00BE5D42"/>
    <w:rsid w:val="00BF6AB2"/>
    <w:rsid w:val="00BF6D13"/>
    <w:rsid w:val="00C06C99"/>
    <w:rsid w:val="00C11CA4"/>
    <w:rsid w:val="00C14490"/>
    <w:rsid w:val="00C22618"/>
    <w:rsid w:val="00C2381F"/>
    <w:rsid w:val="00C24784"/>
    <w:rsid w:val="00C248DD"/>
    <w:rsid w:val="00C272A3"/>
    <w:rsid w:val="00C309D2"/>
    <w:rsid w:val="00C33614"/>
    <w:rsid w:val="00C34B42"/>
    <w:rsid w:val="00C41228"/>
    <w:rsid w:val="00C43B39"/>
    <w:rsid w:val="00C4618B"/>
    <w:rsid w:val="00C469F1"/>
    <w:rsid w:val="00C502A2"/>
    <w:rsid w:val="00C516D3"/>
    <w:rsid w:val="00C51965"/>
    <w:rsid w:val="00C52674"/>
    <w:rsid w:val="00C60585"/>
    <w:rsid w:val="00C631FB"/>
    <w:rsid w:val="00C647BA"/>
    <w:rsid w:val="00C65317"/>
    <w:rsid w:val="00C67025"/>
    <w:rsid w:val="00C67864"/>
    <w:rsid w:val="00C70D1E"/>
    <w:rsid w:val="00C72000"/>
    <w:rsid w:val="00C7721B"/>
    <w:rsid w:val="00C95257"/>
    <w:rsid w:val="00CA155D"/>
    <w:rsid w:val="00CB0875"/>
    <w:rsid w:val="00CC151B"/>
    <w:rsid w:val="00CC22C0"/>
    <w:rsid w:val="00CC562E"/>
    <w:rsid w:val="00CC6D88"/>
    <w:rsid w:val="00CC6DC8"/>
    <w:rsid w:val="00CD243F"/>
    <w:rsid w:val="00CE3B13"/>
    <w:rsid w:val="00CF3098"/>
    <w:rsid w:val="00CF386D"/>
    <w:rsid w:val="00CF3D37"/>
    <w:rsid w:val="00CF4759"/>
    <w:rsid w:val="00CF6926"/>
    <w:rsid w:val="00CF7252"/>
    <w:rsid w:val="00D00EF6"/>
    <w:rsid w:val="00D017F8"/>
    <w:rsid w:val="00D01A28"/>
    <w:rsid w:val="00D03186"/>
    <w:rsid w:val="00D0507C"/>
    <w:rsid w:val="00D108B8"/>
    <w:rsid w:val="00D1148C"/>
    <w:rsid w:val="00D13D47"/>
    <w:rsid w:val="00D15C48"/>
    <w:rsid w:val="00D15E34"/>
    <w:rsid w:val="00D2137B"/>
    <w:rsid w:val="00D21837"/>
    <w:rsid w:val="00D21956"/>
    <w:rsid w:val="00D23627"/>
    <w:rsid w:val="00D24C1A"/>
    <w:rsid w:val="00D3004F"/>
    <w:rsid w:val="00D326C0"/>
    <w:rsid w:val="00D32F25"/>
    <w:rsid w:val="00D339A3"/>
    <w:rsid w:val="00D34691"/>
    <w:rsid w:val="00D35230"/>
    <w:rsid w:val="00D44B3D"/>
    <w:rsid w:val="00D467A8"/>
    <w:rsid w:val="00D46948"/>
    <w:rsid w:val="00D46C4F"/>
    <w:rsid w:val="00D46CFC"/>
    <w:rsid w:val="00D47F0C"/>
    <w:rsid w:val="00D5054A"/>
    <w:rsid w:val="00D54C08"/>
    <w:rsid w:val="00D54E8B"/>
    <w:rsid w:val="00D5547A"/>
    <w:rsid w:val="00D6204C"/>
    <w:rsid w:val="00D73904"/>
    <w:rsid w:val="00D76387"/>
    <w:rsid w:val="00D814F6"/>
    <w:rsid w:val="00D81D8D"/>
    <w:rsid w:val="00D83C6C"/>
    <w:rsid w:val="00D86E4F"/>
    <w:rsid w:val="00D87903"/>
    <w:rsid w:val="00D90A59"/>
    <w:rsid w:val="00D94790"/>
    <w:rsid w:val="00DA60CF"/>
    <w:rsid w:val="00DA6C8E"/>
    <w:rsid w:val="00DB0F7E"/>
    <w:rsid w:val="00DB2C44"/>
    <w:rsid w:val="00DB3028"/>
    <w:rsid w:val="00DC16F6"/>
    <w:rsid w:val="00DC40F4"/>
    <w:rsid w:val="00DC4A01"/>
    <w:rsid w:val="00DC7688"/>
    <w:rsid w:val="00DD08FC"/>
    <w:rsid w:val="00DE04AE"/>
    <w:rsid w:val="00DE36C4"/>
    <w:rsid w:val="00DF135D"/>
    <w:rsid w:val="00DF46FA"/>
    <w:rsid w:val="00E10533"/>
    <w:rsid w:val="00E10FC8"/>
    <w:rsid w:val="00E12A2B"/>
    <w:rsid w:val="00E246A5"/>
    <w:rsid w:val="00E2481C"/>
    <w:rsid w:val="00E2503A"/>
    <w:rsid w:val="00E27704"/>
    <w:rsid w:val="00E50F2E"/>
    <w:rsid w:val="00E560BF"/>
    <w:rsid w:val="00E571EB"/>
    <w:rsid w:val="00E605FA"/>
    <w:rsid w:val="00E62AE8"/>
    <w:rsid w:val="00E64438"/>
    <w:rsid w:val="00E6791A"/>
    <w:rsid w:val="00E75AE9"/>
    <w:rsid w:val="00E765DA"/>
    <w:rsid w:val="00E77DC3"/>
    <w:rsid w:val="00E821D8"/>
    <w:rsid w:val="00E82416"/>
    <w:rsid w:val="00E828DC"/>
    <w:rsid w:val="00E83466"/>
    <w:rsid w:val="00E841AB"/>
    <w:rsid w:val="00E96D0E"/>
    <w:rsid w:val="00EA0373"/>
    <w:rsid w:val="00EA0839"/>
    <w:rsid w:val="00EA1CC3"/>
    <w:rsid w:val="00EA3A6B"/>
    <w:rsid w:val="00EA5132"/>
    <w:rsid w:val="00EB04CF"/>
    <w:rsid w:val="00EB2510"/>
    <w:rsid w:val="00EB412D"/>
    <w:rsid w:val="00EB5456"/>
    <w:rsid w:val="00EB648F"/>
    <w:rsid w:val="00EC2780"/>
    <w:rsid w:val="00EC472F"/>
    <w:rsid w:val="00EC6139"/>
    <w:rsid w:val="00EC698A"/>
    <w:rsid w:val="00ED0CF5"/>
    <w:rsid w:val="00ED31A6"/>
    <w:rsid w:val="00ED4DDC"/>
    <w:rsid w:val="00EE35AF"/>
    <w:rsid w:val="00EE5AE5"/>
    <w:rsid w:val="00EF0E34"/>
    <w:rsid w:val="00EF304B"/>
    <w:rsid w:val="00EF4D41"/>
    <w:rsid w:val="00EF6ADF"/>
    <w:rsid w:val="00F0012E"/>
    <w:rsid w:val="00F015F5"/>
    <w:rsid w:val="00F03591"/>
    <w:rsid w:val="00F13BDD"/>
    <w:rsid w:val="00F146AE"/>
    <w:rsid w:val="00F2473B"/>
    <w:rsid w:val="00F2502D"/>
    <w:rsid w:val="00F269F0"/>
    <w:rsid w:val="00F26C66"/>
    <w:rsid w:val="00F308ED"/>
    <w:rsid w:val="00F31D87"/>
    <w:rsid w:val="00F35DC9"/>
    <w:rsid w:val="00F379A4"/>
    <w:rsid w:val="00F37B3B"/>
    <w:rsid w:val="00F41851"/>
    <w:rsid w:val="00F42613"/>
    <w:rsid w:val="00F436CB"/>
    <w:rsid w:val="00F46C74"/>
    <w:rsid w:val="00F474D8"/>
    <w:rsid w:val="00F501D8"/>
    <w:rsid w:val="00F52AEA"/>
    <w:rsid w:val="00F53772"/>
    <w:rsid w:val="00F5535A"/>
    <w:rsid w:val="00F601C3"/>
    <w:rsid w:val="00F613E8"/>
    <w:rsid w:val="00F61888"/>
    <w:rsid w:val="00F62732"/>
    <w:rsid w:val="00F65416"/>
    <w:rsid w:val="00F66ACA"/>
    <w:rsid w:val="00F714B3"/>
    <w:rsid w:val="00F72243"/>
    <w:rsid w:val="00F731E1"/>
    <w:rsid w:val="00F779DA"/>
    <w:rsid w:val="00F83496"/>
    <w:rsid w:val="00F87CE5"/>
    <w:rsid w:val="00F930BD"/>
    <w:rsid w:val="00F95375"/>
    <w:rsid w:val="00FA13D8"/>
    <w:rsid w:val="00FA2548"/>
    <w:rsid w:val="00FA3886"/>
    <w:rsid w:val="00FA433B"/>
    <w:rsid w:val="00FA51AF"/>
    <w:rsid w:val="00FA520A"/>
    <w:rsid w:val="00FA7724"/>
    <w:rsid w:val="00FB4E34"/>
    <w:rsid w:val="00FB5284"/>
    <w:rsid w:val="00FB6911"/>
    <w:rsid w:val="00FC0B1D"/>
    <w:rsid w:val="00FC2E8C"/>
    <w:rsid w:val="00FC350A"/>
    <w:rsid w:val="00FC3D33"/>
    <w:rsid w:val="00FC425D"/>
    <w:rsid w:val="00FD4836"/>
    <w:rsid w:val="00FD5F24"/>
    <w:rsid w:val="00FE013E"/>
    <w:rsid w:val="00FE69AC"/>
    <w:rsid w:val="00FE73A4"/>
    <w:rsid w:val="00FF4365"/>
    <w:rsid w:val="00FF705F"/>
    <w:rsid w:val="1CE259BD"/>
    <w:rsid w:val="4ADD29DF"/>
    <w:rsid w:val="65A413E6"/>
    <w:rsid w:val="6A79A0BF"/>
    <w:rsid w:val="712BB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AAD8A4"/>
  <w15:chartTrackingRefBased/>
  <w15:docId w15:val="{CC484333-6C37-BF4C-BF22-B3EB92DD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1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B5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5284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52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658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658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9109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78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7860"/>
  </w:style>
  <w:style w:type="paragraph" w:styleId="Footer">
    <w:name w:val="footer"/>
    <w:basedOn w:val="Normal"/>
    <w:link w:val="FooterChar"/>
    <w:uiPriority w:val="99"/>
    <w:unhideWhenUsed/>
    <w:rsid w:val="000678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7860"/>
  </w:style>
  <w:style w:type="character" w:styleId="Hyperlink">
    <w:name w:val="Hyperlink"/>
    <w:basedOn w:val="DefaultParagraphFont"/>
    <w:rsid w:val="007968D3"/>
    <w:rPr>
      <w:color w:val="0000FF"/>
      <w:u w:val="single"/>
    </w:rPr>
  </w:style>
  <w:style w:type="paragraph" w:styleId="Revision">
    <w:name w:val="Revision"/>
    <w:hidden/>
    <w:uiPriority w:val="99"/>
    <w:semiHidden/>
    <w:rsid w:val="00226B28"/>
  </w:style>
  <w:style w:type="character" w:styleId="Emphasis">
    <w:name w:val="Emphasis"/>
    <w:basedOn w:val="DefaultParagraphFont"/>
    <w:uiPriority w:val="20"/>
    <w:qFormat/>
    <w:rsid w:val="005B0C7E"/>
    <w:rPr>
      <w:i/>
      <w:iCs/>
    </w:rPr>
  </w:style>
  <w:style w:type="character" w:customStyle="1" w:styleId="ui-provider">
    <w:name w:val="ui-provider"/>
    <w:basedOn w:val="DefaultParagraphFont"/>
    <w:rsid w:val="00B9700F"/>
  </w:style>
  <w:style w:type="character" w:styleId="UnresolvedMention">
    <w:name w:val="Unresolved Mention"/>
    <w:basedOn w:val="DefaultParagraphFont"/>
    <w:uiPriority w:val="99"/>
    <w:semiHidden/>
    <w:unhideWhenUsed/>
    <w:rsid w:val="009F571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97E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67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7/01.nurse.0000991572.95456.3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ce.ovid.com/article/00152193-202506000-000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2</TotalTime>
  <Pages>6</Pages>
  <Words>1742</Words>
  <Characters>11849</Characters>
  <Application>Microsoft Office Word</Application>
  <DocSecurity>0</DocSecurity>
  <Lines>200</Lines>
  <Paragraphs>76</Paragraphs>
  <ScaleCrop>false</ScaleCrop>
  <Company/>
  <LinksUpToDate>false</LinksUpToDate>
  <CharactersWithSpaces>1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Kue</dc:creator>
  <cp:keywords/>
  <dc:description/>
  <cp:lastModifiedBy>Mayte Diaz</cp:lastModifiedBy>
  <cp:revision>163</cp:revision>
  <dcterms:created xsi:type="dcterms:W3CDTF">2024-06-24T14:43:00Z</dcterms:created>
  <dcterms:modified xsi:type="dcterms:W3CDTF">2025-06-03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21ab2ed20598b93ded6210a053764e508783be63e60e5462e44468eacab99</vt:lpwstr>
  </property>
</Properties>
</file>